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2C26EA" w14:textId="6825755B" w:rsidR="00775897" w:rsidRPr="003C187E" w:rsidRDefault="00E771CA" w:rsidP="00AF25E9">
      <w:pPr>
        <w:spacing w:before="30" w:line="288" w:lineRule="auto"/>
        <w:jc w:val="center"/>
        <w:rPr>
          <w:b/>
          <w:bCs/>
          <w:sz w:val="24"/>
          <w:szCs w:val="24"/>
        </w:rPr>
      </w:pPr>
      <w:r>
        <w:rPr>
          <w:b/>
          <w:bCs/>
          <w:sz w:val="24"/>
          <w:szCs w:val="24"/>
        </w:rPr>
        <w:t>TÀI KHOẢN 215 – TÀI SẢN SINH HỌC – LÝ DO RA ĐỜI VÀ CÁCH SỬ DỤNG</w:t>
      </w:r>
    </w:p>
    <w:p w14:paraId="3F33F4F1" w14:textId="45F4B65D" w:rsidR="000431DF" w:rsidRPr="003C187E" w:rsidRDefault="003C187E" w:rsidP="00AF25E9">
      <w:pPr>
        <w:tabs>
          <w:tab w:val="left" w:pos="2360"/>
        </w:tabs>
        <w:spacing w:before="30" w:line="288" w:lineRule="auto"/>
        <w:jc w:val="center"/>
        <w:rPr>
          <w:b/>
          <w:bCs/>
          <w:sz w:val="24"/>
          <w:szCs w:val="24"/>
          <w:vertAlign w:val="subscript"/>
        </w:rPr>
      </w:pPr>
      <w:r>
        <w:rPr>
          <w:b/>
          <w:bCs/>
          <w:sz w:val="24"/>
          <w:szCs w:val="24"/>
        </w:rPr>
        <w:tab/>
      </w:r>
      <w:r>
        <w:rPr>
          <w:b/>
          <w:bCs/>
          <w:sz w:val="24"/>
          <w:szCs w:val="24"/>
        </w:rPr>
        <w:tab/>
      </w:r>
      <w:r>
        <w:rPr>
          <w:b/>
          <w:bCs/>
          <w:sz w:val="24"/>
          <w:szCs w:val="24"/>
        </w:rPr>
        <w:tab/>
      </w:r>
      <w:r w:rsidR="00B05AE7">
        <w:rPr>
          <w:b/>
          <w:bCs/>
          <w:sz w:val="24"/>
          <w:szCs w:val="24"/>
        </w:rPr>
        <w:tab/>
      </w:r>
      <w:r w:rsidR="00B05AE7">
        <w:rPr>
          <w:b/>
          <w:bCs/>
          <w:sz w:val="24"/>
          <w:szCs w:val="24"/>
        </w:rPr>
        <w:tab/>
      </w:r>
      <w:r w:rsidR="00B05AE7">
        <w:rPr>
          <w:b/>
          <w:bCs/>
          <w:sz w:val="24"/>
          <w:szCs w:val="24"/>
        </w:rPr>
        <w:tab/>
      </w:r>
      <w:r w:rsidR="00B05AE7">
        <w:rPr>
          <w:b/>
          <w:bCs/>
          <w:sz w:val="24"/>
          <w:szCs w:val="24"/>
        </w:rPr>
        <w:tab/>
      </w:r>
      <w:r w:rsidR="00B05AE7">
        <w:rPr>
          <w:b/>
          <w:bCs/>
          <w:sz w:val="24"/>
          <w:szCs w:val="24"/>
        </w:rPr>
        <w:tab/>
      </w:r>
      <w:r w:rsidR="000431DF" w:rsidRPr="003C187E">
        <w:rPr>
          <w:b/>
          <w:bCs/>
          <w:sz w:val="24"/>
          <w:szCs w:val="24"/>
        </w:rPr>
        <w:t>Dương Thị Thanh Hiền</w:t>
      </w:r>
      <w:r w:rsidR="000431DF" w:rsidRPr="003C187E">
        <w:rPr>
          <w:b/>
          <w:bCs/>
          <w:sz w:val="24"/>
          <w:szCs w:val="24"/>
          <w:vertAlign w:val="subscript"/>
        </w:rPr>
        <w:softHyphen/>
      </w:r>
      <w:r w:rsidR="000431DF" w:rsidRPr="003C187E">
        <w:rPr>
          <w:b/>
          <w:bCs/>
          <w:sz w:val="24"/>
          <w:szCs w:val="24"/>
          <w:vertAlign w:val="subscript"/>
        </w:rPr>
        <w:softHyphen/>
      </w:r>
    </w:p>
    <w:p w14:paraId="105A7D95" w14:textId="77777777" w:rsidR="00AD54B2" w:rsidRPr="003C187E" w:rsidRDefault="00AD54B2" w:rsidP="00AF25E9">
      <w:pPr>
        <w:spacing w:before="30" w:line="288" w:lineRule="auto"/>
        <w:rPr>
          <w:b/>
          <w:bCs/>
          <w:sz w:val="14"/>
          <w:szCs w:val="14"/>
        </w:rPr>
      </w:pPr>
    </w:p>
    <w:p w14:paraId="64F5DA90" w14:textId="3F07EFBF" w:rsidR="00E771CA" w:rsidRPr="00E771CA" w:rsidRDefault="00E56171" w:rsidP="00E771CA">
      <w:pPr>
        <w:spacing w:before="30" w:line="288" w:lineRule="auto"/>
        <w:jc w:val="both"/>
        <w:rPr>
          <w:b/>
          <w:sz w:val="24"/>
          <w:szCs w:val="24"/>
          <w:lang w:val="en-US"/>
        </w:rPr>
      </w:pPr>
      <w:bookmarkStart w:id="0" w:name="_Hlk174104407"/>
      <w:r w:rsidRPr="003C187E">
        <w:rPr>
          <w:b/>
          <w:sz w:val="24"/>
          <w:szCs w:val="24"/>
          <w:lang w:val="en-US"/>
        </w:rPr>
        <w:t>1.</w:t>
      </w:r>
      <w:r w:rsidR="008F0422" w:rsidRPr="003C187E">
        <w:rPr>
          <w:b/>
          <w:sz w:val="24"/>
          <w:szCs w:val="24"/>
          <w:lang w:val="en-US"/>
        </w:rPr>
        <w:t xml:space="preserve"> </w:t>
      </w:r>
      <w:r w:rsidR="005965E3">
        <w:rPr>
          <w:b/>
          <w:sz w:val="24"/>
          <w:szCs w:val="24"/>
          <w:lang w:val="en-US"/>
        </w:rPr>
        <w:t>Giới thiệu về t</w:t>
      </w:r>
      <w:r w:rsidR="00E771CA">
        <w:rPr>
          <w:b/>
          <w:sz w:val="24"/>
          <w:szCs w:val="24"/>
          <w:lang w:val="en-US"/>
        </w:rPr>
        <w:t xml:space="preserve">ài khoản </w:t>
      </w:r>
      <w:r w:rsidR="00E771CA" w:rsidRPr="00E771CA">
        <w:rPr>
          <w:b/>
          <w:sz w:val="24"/>
          <w:szCs w:val="24"/>
          <w:lang w:val="en-US"/>
        </w:rPr>
        <w:t>215</w:t>
      </w:r>
    </w:p>
    <w:p w14:paraId="46CEACE4" w14:textId="77777777" w:rsidR="00E771CA" w:rsidRPr="00E771CA" w:rsidRDefault="00E771CA" w:rsidP="00E771CA">
      <w:pPr>
        <w:spacing w:before="30" w:line="288" w:lineRule="auto"/>
        <w:ind w:firstLine="567"/>
        <w:jc w:val="both"/>
        <w:rPr>
          <w:bCs/>
          <w:sz w:val="24"/>
          <w:szCs w:val="24"/>
          <w:lang w:val="en-US"/>
        </w:rPr>
      </w:pPr>
      <w:r w:rsidRPr="00E771CA">
        <w:rPr>
          <w:bCs/>
          <w:sz w:val="24"/>
          <w:szCs w:val="24"/>
          <w:lang w:val="en-US"/>
        </w:rPr>
        <w:t>Tài khoản 215 là một tài khoản mới được bổ sung tại Thông tư 99/2025/TT-BTC áp dụng từ ngày 01/01/2026. Trước đây, hệ thống tài khoản kế toán theo Thông tư 200/2014/TT-BTC không có quy định về tài khoản 215.</w:t>
      </w:r>
    </w:p>
    <w:p w14:paraId="752867E8" w14:textId="77777777" w:rsidR="00E771CA" w:rsidRPr="00E771CA" w:rsidRDefault="00E771CA" w:rsidP="00E771CA">
      <w:pPr>
        <w:spacing w:before="30" w:line="288" w:lineRule="auto"/>
        <w:ind w:firstLine="567"/>
        <w:jc w:val="both"/>
        <w:rPr>
          <w:bCs/>
          <w:sz w:val="24"/>
          <w:szCs w:val="24"/>
          <w:lang w:val="en-US"/>
        </w:rPr>
      </w:pPr>
      <w:r w:rsidRPr="00E771CA">
        <w:rPr>
          <w:bCs/>
          <w:sz w:val="24"/>
          <w:szCs w:val="24"/>
          <w:lang w:val="en-US"/>
        </w:rPr>
        <w:t>Theo đó, tài khoản 215 là tài sản sinh học.</w:t>
      </w:r>
    </w:p>
    <w:p w14:paraId="38A3DB58" w14:textId="77777777" w:rsidR="00E771CA" w:rsidRPr="00E771CA" w:rsidRDefault="00E771CA" w:rsidP="00E771CA">
      <w:pPr>
        <w:spacing w:before="30" w:line="288" w:lineRule="auto"/>
        <w:ind w:firstLine="567"/>
        <w:jc w:val="both"/>
        <w:rPr>
          <w:bCs/>
          <w:sz w:val="24"/>
          <w:szCs w:val="24"/>
          <w:lang w:val="en-US"/>
        </w:rPr>
      </w:pPr>
      <w:r w:rsidRPr="00E771CA">
        <w:rPr>
          <w:bCs/>
          <w:sz w:val="24"/>
          <w:szCs w:val="24"/>
          <w:lang w:val="en-US"/>
        </w:rPr>
        <w:t>Tài khoản 215 - Tài sản sinh học dùng để phản ánh giá trị hiện có và tình hình biến động tăng, giảm của: (1) Các tài sản sinh học liên quan đến hoạt động nông nghiệp (bao gồm cả các tài sản sinh học được tạo ra/sinh ra từ cây lâu năm cho sản phẩm định kỳ của doanh nghiệp); (2) Sản phẩm nông nghiệp tại thời điểm thu hoạch.</w:t>
      </w:r>
    </w:p>
    <w:p w14:paraId="28E25CA3" w14:textId="77777777" w:rsidR="00E771CA" w:rsidRPr="00E771CA" w:rsidRDefault="00E771CA" w:rsidP="00E771CA">
      <w:pPr>
        <w:spacing w:before="30" w:line="288" w:lineRule="auto"/>
        <w:ind w:firstLine="567"/>
        <w:jc w:val="both"/>
        <w:rPr>
          <w:bCs/>
          <w:sz w:val="24"/>
          <w:szCs w:val="24"/>
          <w:lang w:val="en-US"/>
        </w:rPr>
      </w:pPr>
      <w:r w:rsidRPr="00E771CA">
        <w:rPr>
          <w:bCs/>
          <w:sz w:val="24"/>
          <w:szCs w:val="24"/>
          <w:lang w:val="en-US"/>
        </w:rPr>
        <w:t>Chi tiết tài khoản 215 – Tài sản sinh học bao gồm:</w:t>
      </w:r>
    </w:p>
    <w:p w14:paraId="5AE127BC" w14:textId="77777777" w:rsidR="00E771CA" w:rsidRPr="00E771CA" w:rsidRDefault="00E771CA" w:rsidP="00E771CA">
      <w:pPr>
        <w:spacing w:before="30" w:line="288" w:lineRule="auto"/>
        <w:jc w:val="both"/>
        <w:rPr>
          <w:bCs/>
          <w:sz w:val="24"/>
          <w:szCs w:val="24"/>
          <w:lang w:val="en-US"/>
        </w:rPr>
      </w:pPr>
      <w:r w:rsidRPr="00E771CA">
        <w:rPr>
          <w:bCs/>
          <w:sz w:val="24"/>
          <w:szCs w:val="24"/>
          <w:lang w:val="en-US"/>
        </w:rPr>
        <w:t>- 2151: Súc vật nuôi cho sản phẩm định kỳ</w:t>
      </w:r>
    </w:p>
    <w:p w14:paraId="3DD8C8A1" w14:textId="77777777" w:rsidR="00E771CA" w:rsidRPr="00E771CA" w:rsidRDefault="00E771CA" w:rsidP="00E771CA">
      <w:pPr>
        <w:spacing w:before="30" w:line="288" w:lineRule="auto"/>
        <w:jc w:val="both"/>
        <w:rPr>
          <w:bCs/>
          <w:sz w:val="24"/>
          <w:szCs w:val="24"/>
          <w:lang w:val="en-US"/>
        </w:rPr>
      </w:pPr>
      <w:r w:rsidRPr="00E771CA">
        <w:rPr>
          <w:bCs/>
          <w:sz w:val="24"/>
          <w:szCs w:val="24"/>
          <w:lang w:val="en-US"/>
        </w:rPr>
        <w:t>- 21511: Súc vật nuôi cho sản phẩm định kỳ chưa đạt đến giai đoạn trưởng thành</w:t>
      </w:r>
    </w:p>
    <w:p w14:paraId="475EC3BD" w14:textId="77777777" w:rsidR="00E771CA" w:rsidRPr="00E771CA" w:rsidRDefault="00E771CA" w:rsidP="00E771CA">
      <w:pPr>
        <w:spacing w:before="30" w:line="288" w:lineRule="auto"/>
        <w:jc w:val="both"/>
        <w:rPr>
          <w:bCs/>
          <w:sz w:val="24"/>
          <w:szCs w:val="24"/>
          <w:lang w:val="en-US"/>
        </w:rPr>
      </w:pPr>
      <w:r w:rsidRPr="00E771CA">
        <w:rPr>
          <w:bCs/>
          <w:sz w:val="24"/>
          <w:szCs w:val="24"/>
          <w:lang w:val="en-US"/>
        </w:rPr>
        <w:t>- 21512: Súc vật nuôi cho sản phẩm định kỳ đạt đến giai đoạn trưởng thành</w:t>
      </w:r>
    </w:p>
    <w:p w14:paraId="139344D0" w14:textId="77777777" w:rsidR="00E771CA" w:rsidRPr="00E771CA" w:rsidRDefault="00E771CA" w:rsidP="00E771CA">
      <w:pPr>
        <w:spacing w:before="30" w:line="288" w:lineRule="auto"/>
        <w:jc w:val="both"/>
        <w:rPr>
          <w:bCs/>
          <w:sz w:val="24"/>
          <w:szCs w:val="24"/>
          <w:lang w:val="en-US"/>
        </w:rPr>
      </w:pPr>
      <w:r w:rsidRPr="00E771CA">
        <w:rPr>
          <w:bCs/>
          <w:sz w:val="24"/>
          <w:szCs w:val="24"/>
          <w:lang w:val="en-US"/>
        </w:rPr>
        <w:t>- 215121: Nguyên giá</w:t>
      </w:r>
    </w:p>
    <w:p w14:paraId="4F65C9E4" w14:textId="77777777" w:rsidR="00E771CA" w:rsidRPr="00E771CA" w:rsidRDefault="00E771CA" w:rsidP="00E771CA">
      <w:pPr>
        <w:spacing w:before="30" w:line="288" w:lineRule="auto"/>
        <w:jc w:val="both"/>
        <w:rPr>
          <w:bCs/>
          <w:sz w:val="24"/>
          <w:szCs w:val="24"/>
          <w:lang w:val="en-US"/>
        </w:rPr>
      </w:pPr>
      <w:r w:rsidRPr="00E771CA">
        <w:rPr>
          <w:bCs/>
          <w:sz w:val="24"/>
          <w:szCs w:val="24"/>
          <w:lang w:val="en-US"/>
        </w:rPr>
        <w:t>- 215122: Giá trị khấu hao lũy kế</w:t>
      </w:r>
    </w:p>
    <w:p w14:paraId="6C924F38" w14:textId="77777777" w:rsidR="00E771CA" w:rsidRPr="00E771CA" w:rsidRDefault="00E771CA" w:rsidP="00E771CA">
      <w:pPr>
        <w:spacing w:before="30" w:line="288" w:lineRule="auto"/>
        <w:jc w:val="both"/>
        <w:rPr>
          <w:bCs/>
          <w:sz w:val="24"/>
          <w:szCs w:val="24"/>
          <w:lang w:val="en-US"/>
        </w:rPr>
      </w:pPr>
      <w:r w:rsidRPr="00E771CA">
        <w:rPr>
          <w:bCs/>
          <w:sz w:val="24"/>
          <w:szCs w:val="24"/>
          <w:lang w:val="en-US"/>
        </w:rPr>
        <w:t>- 2152: Súc vật nuôi lấy sản phẩm một lần</w:t>
      </w:r>
    </w:p>
    <w:p w14:paraId="0A884E00" w14:textId="4DDEE210" w:rsidR="007041D9" w:rsidRPr="00E771CA" w:rsidRDefault="00E771CA" w:rsidP="00E771CA">
      <w:pPr>
        <w:spacing w:before="30" w:line="288" w:lineRule="auto"/>
        <w:jc w:val="both"/>
        <w:rPr>
          <w:bCs/>
          <w:sz w:val="24"/>
          <w:szCs w:val="24"/>
          <w:lang w:val="en-US"/>
        </w:rPr>
      </w:pPr>
      <w:r w:rsidRPr="00E771CA">
        <w:rPr>
          <w:bCs/>
          <w:sz w:val="24"/>
          <w:szCs w:val="24"/>
          <w:lang w:val="en-US"/>
        </w:rPr>
        <w:t>- 2153: Cây trồng theo mùa vụ hoặc lấy sản phẩm một lần.</w:t>
      </w:r>
    </w:p>
    <w:p w14:paraId="1EF0E5C9" w14:textId="6300F17B" w:rsidR="00CA186A" w:rsidRPr="005965E3" w:rsidRDefault="00CA186A" w:rsidP="00CA186A">
      <w:pPr>
        <w:spacing w:before="30" w:line="288" w:lineRule="auto"/>
        <w:jc w:val="both"/>
        <w:rPr>
          <w:i/>
          <w:iCs/>
          <w:sz w:val="24"/>
          <w:szCs w:val="24"/>
          <w:lang w:val="en-US"/>
        </w:rPr>
      </w:pPr>
      <w:r w:rsidRPr="005965E3">
        <w:rPr>
          <w:i/>
          <w:iCs/>
          <w:sz w:val="24"/>
          <w:szCs w:val="24"/>
          <w:lang w:val="en-US"/>
        </w:rPr>
        <w:t>Nội dung tài khoản 215 - Tài sản sinh học</w:t>
      </w:r>
    </w:p>
    <w:p w14:paraId="1AABFFE7" w14:textId="77777777" w:rsidR="00CA186A" w:rsidRPr="00CA186A" w:rsidRDefault="00CA186A" w:rsidP="00CA186A">
      <w:pPr>
        <w:spacing w:before="30" w:line="288" w:lineRule="auto"/>
        <w:ind w:firstLine="567"/>
        <w:jc w:val="both"/>
        <w:rPr>
          <w:sz w:val="24"/>
          <w:szCs w:val="24"/>
          <w:lang w:val="en-US"/>
        </w:rPr>
      </w:pPr>
      <w:r w:rsidRPr="00CA186A">
        <w:rPr>
          <w:sz w:val="24"/>
          <w:szCs w:val="24"/>
          <w:lang w:val="en-US"/>
        </w:rPr>
        <w:t>Tài khoản 215 - Tài sản sinh học dùng để phản ánh giá trị hiện có và tình hình biến động tăng, giảm của:</w:t>
      </w:r>
    </w:p>
    <w:p w14:paraId="2F0533D7" w14:textId="77777777" w:rsidR="00CA186A" w:rsidRPr="00CA186A" w:rsidRDefault="00CA186A" w:rsidP="00CA186A">
      <w:pPr>
        <w:spacing w:before="30" w:line="288" w:lineRule="auto"/>
        <w:jc w:val="both"/>
        <w:rPr>
          <w:sz w:val="24"/>
          <w:szCs w:val="24"/>
          <w:lang w:val="en-US"/>
        </w:rPr>
      </w:pPr>
      <w:r w:rsidRPr="00CA186A">
        <w:rPr>
          <w:sz w:val="24"/>
          <w:szCs w:val="24"/>
          <w:lang w:val="en-US"/>
        </w:rPr>
        <w:t>(i) Các tài sản sinh học liên quan đến hoạt động nông nghiệp (bao gồm cả các tài sản sinh học được tạo ra/sinh ra từ cây lâu năm cho sản phẩm định kỳ của doanh nghiệp);</w:t>
      </w:r>
    </w:p>
    <w:p w14:paraId="7562E0AB" w14:textId="77777777" w:rsidR="00CA186A" w:rsidRPr="00CA186A" w:rsidRDefault="00CA186A" w:rsidP="00CA186A">
      <w:pPr>
        <w:spacing w:before="30" w:line="288" w:lineRule="auto"/>
        <w:jc w:val="both"/>
        <w:rPr>
          <w:sz w:val="24"/>
          <w:szCs w:val="24"/>
          <w:lang w:val="en-US"/>
        </w:rPr>
      </w:pPr>
      <w:r w:rsidRPr="00CA186A">
        <w:rPr>
          <w:sz w:val="24"/>
          <w:szCs w:val="24"/>
          <w:lang w:val="en-US"/>
        </w:rPr>
        <w:t>(ii) Sản phẩm nông nghiệp tại thời điểm thu hoạch.</w:t>
      </w:r>
    </w:p>
    <w:p w14:paraId="7A90682D" w14:textId="77777777" w:rsidR="00CA186A" w:rsidRPr="00CA186A" w:rsidRDefault="00CA186A" w:rsidP="00CA186A">
      <w:pPr>
        <w:spacing w:before="30" w:line="288" w:lineRule="auto"/>
        <w:ind w:firstLine="567"/>
        <w:jc w:val="both"/>
        <w:rPr>
          <w:sz w:val="24"/>
          <w:szCs w:val="24"/>
          <w:lang w:val="en-US"/>
        </w:rPr>
      </w:pPr>
      <w:r w:rsidRPr="00CA186A">
        <w:rPr>
          <w:sz w:val="24"/>
          <w:szCs w:val="24"/>
          <w:lang w:val="en-US"/>
        </w:rPr>
        <w:t>Tài khoản 215 - Tài sản sinh học không sử dụng để phản ánh giá trị hiện có và tình hình biển động tăng, giảm của các cây lâu năm cho sản phẩm định kỳ và súc vật làm việc (ví dụ các con vật được nuôi trong rạp xiếc để biểu diễn xiếc, nuôi trong vườn thú để cho khách tham quan như hồ, báo, sư tử, khi, cá voi, chó nghiệp vụ được nuôi để thực hiện các nhiệm vụ theo yêu cầu,...). Cây lâu năm cho sản phẩm định kỳ và súc vật làm việc được phản ánh vào Tài khoản 211 - TSCĐ hữu hình.</w:t>
      </w:r>
    </w:p>
    <w:p w14:paraId="0C80192B" w14:textId="4F7DA30A" w:rsidR="00557237" w:rsidRPr="00557237" w:rsidRDefault="00CA186A" w:rsidP="00CA186A">
      <w:pPr>
        <w:spacing w:before="30" w:line="288" w:lineRule="auto"/>
        <w:ind w:firstLine="567"/>
        <w:jc w:val="both"/>
        <w:rPr>
          <w:sz w:val="24"/>
          <w:szCs w:val="24"/>
          <w:lang w:val="en-US"/>
        </w:rPr>
      </w:pPr>
      <w:r w:rsidRPr="00CA186A">
        <w:rPr>
          <w:sz w:val="24"/>
          <w:szCs w:val="24"/>
          <w:lang w:val="en-US"/>
        </w:rPr>
        <w:t>Trong đó: Tài sản sinh học là các cây trồng hoặc vật nuôi sống gắn với sự quản lý của doanh nghiệp đối với quá trình biến đổi sinh học mà sau đó có thể được chuyển thành các sản phẩm nông nghiệp hoặc tạo ra các tài sản sinh học khác.</w:t>
      </w:r>
    </w:p>
    <w:p w14:paraId="6801499C" w14:textId="5E1DE3FA" w:rsidR="00557237" w:rsidRPr="005965E3" w:rsidRDefault="00557237" w:rsidP="00557237">
      <w:pPr>
        <w:spacing w:before="30" w:line="288" w:lineRule="auto"/>
        <w:jc w:val="both"/>
        <w:rPr>
          <w:i/>
          <w:iCs/>
          <w:sz w:val="24"/>
          <w:szCs w:val="24"/>
          <w:lang w:val="en-US"/>
        </w:rPr>
      </w:pPr>
      <w:r w:rsidRPr="005965E3">
        <w:rPr>
          <w:i/>
          <w:iCs/>
          <w:sz w:val="24"/>
          <w:szCs w:val="24"/>
          <w:lang w:val="en-US"/>
        </w:rPr>
        <w:t>Kết cấu và nội dung phản ánh của Tài khoản 215 - Tài sản sinh học</w:t>
      </w:r>
    </w:p>
    <w:p w14:paraId="1471D23F" w14:textId="77777777" w:rsidR="00557237" w:rsidRPr="00557237" w:rsidRDefault="00557237" w:rsidP="00CA186A">
      <w:pPr>
        <w:spacing w:before="30" w:line="288" w:lineRule="auto"/>
        <w:ind w:firstLine="720"/>
        <w:jc w:val="both"/>
        <w:rPr>
          <w:sz w:val="24"/>
          <w:szCs w:val="24"/>
          <w:lang w:val="en-US"/>
        </w:rPr>
      </w:pPr>
      <w:r w:rsidRPr="00557237">
        <w:rPr>
          <w:sz w:val="24"/>
          <w:szCs w:val="24"/>
          <w:lang w:val="en-US"/>
        </w:rPr>
        <w:t xml:space="preserve">Bên Nợ:    </w:t>
      </w:r>
    </w:p>
    <w:p w14:paraId="00080A66" w14:textId="77777777" w:rsidR="00557237" w:rsidRPr="00557237" w:rsidRDefault="00557237" w:rsidP="00557237">
      <w:pPr>
        <w:spacing w:before="30" w:line="288" w:lineRule="auto"/>
        <w:jc w:val="both"/>
        <w:rPr>
          <w:sz w:val="24"/>
          <w:szCs w:val="24"/>
          <w:lang w:val="en-US"/>
        </w:rPr>
      </w:pPr>
      <w:r w:rsidRPr="00557237">
        <w:rPr>
          <w:sz w:val="24"/>
          <w:szCs w:val="24"/>
          <w:lang w:val="en-US"/>
        </w:rPr>
        <w:t>- Giá trị tài sản sinh học tăng do mua, chăm sóc, nuôi trồng.... thực tế phát sinh trong kỳ.</w:t>
      </w:r>
    </w:p>
    <w:p w14:paraId="08348FC6" w14:textId="77777777" w:rsidR="00557237" w:rsidRPr="00557237" w:rsidRDefault="00557237" w:rsidP="00CA186A">
      <w:pPr>
        <w:spacing w:before="30" w:line="288" w:lineRule="auto"/>
        <w:ind w:firstLine="720"/>
        <w:jc w:val="both"/>
        <w:rPr>
          <w:sz w:val="24"/>
          <w:szCs w:val="24"/>
          <w:lang w:val="en-US"/>
        </w:rPr>
      </w:pPr>
      <w:r w:rsidRPr="00557237">
        <w:rPr>
          <w:sz w:val="24"/>
          <w:szCs w:val="24"/>
          <w:lang w:val="en-US"/>
        </w:rPr>
        <w:t>Bên Có:</w:t>
      </w:r>
    </w:p>
    <w:p w14:paraId="31334B52" w14:textId="77777777" w:rsidR="00557237" w:rsidRPr="00557237" w:rsidRDefault="00557237" w:rsidP="00557237">
      <w:pPr>
        <w:spacing w:before="30" w:line="288" w:lineRule="auto"/>
        <w:jc w:val="both"/>
        <w:rPr>
          <w:sz w:val="24"/>
          <w:szCs w:val="24"/>
          <w:lang w:val="en-US"/>
        </w:rPr>
      </w:pPr>
      <w:r w:rsidRPr="00557237">
        <w:rPr>
          <w:sz w:val="24"/>
          <w:szCs w:val="24"/>
          <w:lang w:val="en-US"/>
        </w:rPr>
        <w:t>- Giá trị tài sản sinh học giảm do khấu hao, bán, thanh lý, tổn thất, sử dụng cho các hoạt động của doanh nghiệp,...</w:t>
      </w:r>
    </w:p>
    <w:p w14:paraId="20156F15" w14:textId="77777777" w:rsidR="00557237" w:rsidRPr="00557237" w:rsidRDefault="00557237" w:rsidP="00CA186A">
      <w:pPr>
        <w:spacing w:before="30" w:line="288" w:lineRule="auto"/>
        <w:ind w:firstLine="720"/>
        <w:jc w:val="both"/>
        <w:rPr>
          <w:sz w:val="24"/>
          <w:szCs w:val="24"/>
          <w:lang w:val="en-US"/>
        </w:rPr>
      </w:pPr>
      <w:r w:rsidRPr="00557237">
        <w:rPr>
          <w:sz w:val="24"/>
          <w:szCs w:val="24"/>
          <w:lang w:val="en-US"/>
        </w:rPr>
        <w:t>Số dư bên Nợ:</w:t>
      </w:r>
    </w:p>
    <w:p w14:paraId="1EC45A00" w14:textId="77777777" w:rsidR="00557237" w:rsidRPr="00557237" w:rsidRDefault="00557237" w:rsidP="00557237">
      <w:pPr>
        <w:spacing w:before="30" w:line="288" w:lineRule="auto"/>
        <w:jc w:val="both"/>
        <w:rPr>
          <w:sz w:val="24"/>
          <w:szCs w:val="24"/>
          <w:lang w:val="en-US"/>
        </w:rPr>
      </w:pPr>
      <w:r w:rsidRPr="00557237">
        <w:rPr>
          <w:sz w:val="24"/>
          <w:szCs w:val="24"/>
          <w:lang w:val="en-US"/>
        </w:rPr>
        <w:t>Giá trị tài sản sinh học hiện có của doanh nghiệp tại thời điểm kết thúc kỳ kế toán.</w:t>
      </w:r>
    </w:p>
    <w:p w14:paraId="1857AF0F" w14:textId="77777777" w:rsidR="00557237" w:rsidRPr="00557237" w:rsidRDefault="00557237" w:rsidP="00CA186A">
      <w:pPr>
        <w:spacing w:before="30" w:line="288" w:lineRule="auto"/>
        <w:ind w:firstLine="720"/>
        <w:jc w:val="both"/>
        <w:rPr>
          <w:sz w:val="24"/>
          <w:szCs w:val="24"/>
          <w:lang w:val="en-US"/>
        </w:rPr>
      </w:pPr>
      <w:r w:rsidRPr="00557237">
        <w:rPr>
          <w:sz w:val="24"/>
          <w:szCs w:val="24"/>
          <w:lang w:val="en-US"/>
        </w:rPr>
        <w:t>Tài khoản 215 có 3 tài khoản cấp 2:</w:t>
      </w:r>
    </w:p>
    <w:p w14:paraId="161EF286" w14:textId="77777777" w:rsidR="00557237" w:rsidRPr="00557237" w:rsidRDefault="00557237" w:rsidP="00557237">
      <w:pPr>
        <w:spacing w:before="30" w:line="288" w:lineRule="auto"/>
        <w:jc w:val="both"/>
        <w:rPr>
          <w:sz w:val="24"/>
          <w:szCs w:val="24"/>
          <w:lang w:val="en-US"/>
        </w:rPr>
      </w:pPr>
      <w:r w:rsidRPr="00557237">
        <w:rPr>
          <w:sz w:val="24"/>
          <w:szCs w:val="24"/>
          <w:lang w:val="en-US"/>
        </w:rPr>
        <w:lastRenderedPageBreak/>
        <w:t>- TK 2151 - Súc vật nuôi cho sản phẩm định kỳ. TK này có 2 tài khoản cấp 3:</w:t>
      </w:r>
    </w:p>
    <w:p w14:paraId="1C0B52E4" w14:textId="77777777" w:rsidR="00557237" w:rsidRPr="00557237" w:rsidRDefault="00557237" w:rsidP="00CA186A">
      <w:pPr>
        <w:spacing w:before="30" w:line="288" w:lineRule="auto"/>
        <w:ind w:firstLine="720"/>
        <w:jc w:val="both"/>
        <w:rPr>
          <w:sz w:val="24"/>
          <w:szCs w:val="24"/>
          <w:lang w:val="en-US"/>
        </w:rPr>
      </w:pPr>
      <w:r w:rsidRPr="00557237">
        <w:rPr>
          <w:sz w:val="24"/>
          <w:szCs w:val="24"/>
          <w:lang w:val="en-US"/>
        </w:rPr>
        <w:t>+ TK 21511 - Súc vật nuôi cho sản phẩm định kỳ chưa đạt đến giai đoạn trưởng thành;</w:t>
      </w:r>
    </w:p>
    <w:p w14:paraId="00693407" w14:textId="77777777" w:rsidR="00557237" w:rsidRPr="00557237" w:rsidRDefault="00557237" w:rsidP="00CA186A">
      <w:pPr>
        <w:spacing w:before="30" w:line="288" w:lineRule="auto"/>
        <w:ind w:firstLine="720"/>
        <w:jc w:val="both"/>
        <w:rPr>
          <w:sz w:val="24"/>
          <w:szCs w:val="24"/>
          <w:lang w:val="en-US"/>
        </w:rPr>
      </w:pPr>
      <w:r w:rsidRPr="00557237">
        <w:rPr>
          <w:sz w:val="24"/>
          <w:szCs w:val="24"/>
          <w:lang w:val="en-US"/>
        </w:rPr>
        <w:t>+ TK 21512 - Súc vật nuôi cho sản phẩm định kỳ đến giai đoạn trưởng thành, TK này bao gồm 2 tài khoản cấp 4: TK 215121 - Nguyên giá; TK 215122 - Giá trị khẩu hao lũy kế.</w:t>
      </w:r>
    </w:p>
    <w:p w14:paraId="41F7B798" w14:textId="77777777" w:rsidR="00557237" w:rsidRPr="00557237" w:rsidRDefault="00557237" w:rsidP="00557237">
      <w:pPr>
        <w:spacing w:before="30" w:line="288" w:lineRule="auto"/>
        <w:jc w:val="both"/>
        <w:rPr>
          <w:sz w:val="24"/>
          <w:szCs w:val="24"/>
          <w:lang w:val="en-US"/>
        </w:rPr>
      </w:pPr>
      <w:r w:rsidRPr="00557237">
        <w:rPr>
          <w:sz w:val="24"/>
          <w:szCs w:val="24"/>
          <w:lang w:val="en-US"/>
        </w:rPr>
        <w:t>- TK 2152 - Súc vật nuôi lấy sản phẩm một lần.</w:t>
      </w:r>
    </w:p>
    <w:p w14:paraId="79D0627A" w14:textId="77777777" w:rsidR="00557237" w:rsidRPr="00557237" w:rsidRDefault="00557237" w:rsidP="00557237">
      <w:pPr>
        <w:spacing w:before="30" w:line="288" w:lineRule="auto"/>
        <w:jc w:val="both"/>
        <w:rPr>
          <w:sz w:val="24"/>
          <w:szCs w:val="24"/>
          <w:lang w:val="en-US"/>
        </w:rPr>
      </w:pPr>
      <w:r w:rsidRPr="00557237">
        <w:rPr>
          <w:sz w:val="24"/>
          <w:szCs w:val="24"/>
          <w:lang w:val="en-US"/>
        </w:rPr>
        <w:t>- TK 2153 - Cây trồng theo mùa vụ hoặc lấy sản phẩm một lần.</w:t>
      </w:r>
    </w:p>
    <w:p w14:paraId="324C688B" w14:textId="345609BD" w:rsidR="00E771CA" w:rsidRPr="00E771CA" w:rsidRDefault="00557237" w:rsidP="00CA186A">
      <w:pPr>
        <w:spacing w:before="30" w:line="288" w:lineRule="auto"/>
        <w:ind w:firstLine="720"/>
        <w:jc w:val="both"/>
        <w:rPr>
          <w:sz w:val="24"/>
          <w:szCs w:val="24"/>
          <w:lang w:val="en-US"/>
        </w:rPr>
      </w:pPr>
      <w:r w:rsidRPr="00557237">
        <w:rPr>
          <w:sz w:val="24"/>
          <w:szCs w:val="24"/>
          <w:lang w:val="en-US"/>
        </w:rPr>
        <w:t>Doanh nghiệp có thể mở thêm các tài khoản chi tiết Tài khoản 215 - Tài sản sinh học để theo dõi cho từng loại tài sản sinh học cho phù hợp với đặc điểm hoạt động sản xuất, kinh doanh và yêu cầu quản lý của đơn vị mình.</w:t>
      </w:r>
    </w:p>
    <w:p w14:paraId="3EE391D9" w14:textId="2CC62C01" w:rsidR="00CA186A" w:rsidRPr="00CA186A" w:rsidRDefault="00CA186A" w:rsidP="00CA186A">
      <w:pPr>
        <w:spacing w:before="30" w:line="288" w:lineRule="auto"/>
        <w:jc w:val="both"/>
        <w:rPr>
          <w:b/>
          <w:bCs/>
          <w:sz w:val="24"/>
          <w:szCs w:val="24"/>
          <w:lang w:val="en-US"/>
        </w:rPr>
      </w:pPr>
      <w:r w:rsidRPr="00CA186A">
        <w:rPr>
          <w:b/>
          <w:bCs/>
          <w:sz w:val="24"/>
          <w:szCs w:val="24"/>
          <w:lang w:val="en-US"/>
        </w:rPr>
        <w:t xml:space="preserve">2. </w:t>
      </w:r>
      <w:r w:rsidRPr="00CA186A">
        <w:rPr>
          <w:b/>
          <w:bCs/>
          <w:sz w:val="24"/>
          <w:szCs w:val="24"/>
          <w:lang w:val="en-US"/>
        </w:rPr>
        <w:t>Lý do ra đời</w:t>
      </w:r>
      <w:r w:rsidR="005965E3">
        <w:rPr>
          <w:b/>
          <w:bCs/>
          <w:sz w:val="24"/>
          <w:szCs w:val="24"/>
          <w:lang w:val="en-US"/>
        </w:rPr>
        <w:t xml:space="preserve"> tài khoản 215</w:t>
      </w:r>
    </w:p>
    <w:p w14:paraId="3B5F0501" w14:textId="77777777" w:rsidR="00CA186A" w:rsidRPr="00CA186A" w:rsidRDefault="00CA186A" w:rsidP="00CA186A">
      <w:pPr>
        <w:spacing w:before="30" w:line="288" w:lineRule="auto"/>
        <w:ind w:firstLine="567"/>
        <w:jc w:val="both"/>
        <w:rPr>
          <w:sz w:val="24"/>
          <w:szCs w:val="24"/>
          <w:lang w:val="en-US"/>
        </w:rPr>
      </w:pPr>
      <w:r w:rsidRPr="00CA186A">
        <w:rPr>
          <w:sz w:val="24"/>
          <w:szCs w:val="24"/>
          <w:lang w:val="en-US"/>
        </w:rPr>
        <w:t>Để phản ánh đúng bản chất nông nghiệp: Hoạt động nông nghiệp có đặc thù là quản lý quá trình biến đổi sinh học (tăng trưởng, thoái hóa, sinh sản) của cây trồng hoặc vật nuôi. Tài khoản 215 ra đời để chuyên biệt hóa việc kế toán cho các tài sản này, không còn gộp chung vào các tài khoản tài sản cố định thông thường.</w:t>
      </w:r>
    </w:p>
    <w:p w14:paraId="474FC2AB" w14:textId="77777777" w:rsidR="00CA186A" w:rsidRPr="00CA186A" w:rsidRDefault="00CA186A" w:rsidP="00CA186A">
      <w:pPr>
        <w:spacing w:before="30" w:line="288" w:lineRule="auto"/>
        <w:ind w:firstLine="567"/>
        <w:jc w:val="both"/>
        <w:rPr>
          <w:sz w:val="24"/>
          <w:szCs w:val="24"/>
          <w:lang w:val="en-US"/>
        </w:rPr>
      </w:pPr>
      <w:r w:rsidRPr="00CA186A">
        <w:rPr>
          <w:sz w:val="24"/>
          <w:szCs w:val="24"/>
          <w:lang w:val="en-US"/>
        </w:rPr>
        <w:t>Thay thế quy định cũ: Trước đây, các tài sản nông nghiệp có thể được hạch toán theo nhiều cách khác nhau, gây thiếu nhất quán. Thông tư 99/2025/TT-BTC đã tạo ra tài khoản 215 để có một chuẩn mực chung, nhất quán và minh bạch hơn trong việc ghi nhận tài sản sinh học.</w:t>
      </w:r>
    </w:p>
    <w:p w14:paraId="59EBE2A7" w14:textId="77777777" w:rsidR="00CA186A" w:rsidRPr="00CA186A" w:rsidRDefault="00CA186A" w:rsidP="00CA186A">
      <w:pPr>
        <w:spacing w:before="30" w:line="288" w:lineRule="auto"/>
        <w:ind w:firstLine="567"/>
        <w:jc w:val="both"/>
        <w:rPr>
          <w:sz w:val="24"/>
          <w:szCs w:val="24"/>
          <w:lang w:val="en-US"/>
        </w:rPr>
      </w:pPr>
      <w:r w:rsidRPr="00CA186A">
        <w:rPr>
          <w:sz w:val="24"/>
          <w:szCs w:val="24"/>
          <w:lang w:val="en-US"/>
        </w:rPr>
        <w:t>Phân biệt rõ ràng với tài sản khác: Tài khoản 215 được lập ra để phân biệt rõ tài sản sinh học với:</w:t>
      </w:r>
    </w:p>
    <w:p w14:paraId="4962F3EA" w14:textId="77777777" w:rsidR="00CA186A" w:rsidRPr="00CA186A" w:rsidRDefault="00CA186A" w:rsidP="00CA186A">
      <w:pPr>
        <w:spacing w:before="30" w:line="288" w:lineRule="auto"/>
        <w:ind w:firstLine="567"/>
        <w:jc w:val="both"/>
        <w:rPr>
          <w:sz w:val="24"/>
          <w:szCs w:val="24"/>
          <w:lang w:val="en-US"/>
        </w:rPr>
      </w:pPr>
      <w:r w:rsidRPr="00CA186A">
        <w:rPr>
          <w:sz w:val="24"/>
          <w:szCs w:val="24"/>
          <w:lang w:val="en-US"/>
        </w:rPr>
        <w:t>Tài sản cố định hữu hình (TK 211): Ví dụ: Cây lâu năm cho sản phẩm định kỳ (như cây cà phê, cao su) và súc vật làm việc (như ngựa, chó nghiệp vụ, động vật trong sở thú) được hạch toán vào TK 211 thay vì 215.</w:t>
      </w:r>
    </w:p>
    <w:p w14:paraId="72C1EC00" w14:textId="74342A47" w:rsidR="00E771CA" w:rsidRDefault="00CA186A" w:rsidP="00CA186A">
      <w:pPr>
        <w:spacing w:before="30" w:line="288" w:lineRule="auto"/>
        <w:ind w:firstLine="567"/>
        <w:jc w:val="both"/>
        <w:rPr>
          <w:sz w:val="24"/>
          <w:szCs w:val="24"/>
          <w:lang w:val="en-US"/>
        </w:rPr>
      </w:pPr>
      <w:r w:rsidRPr="00CA186A">
        <w:rPr>
          <w:sz w:val="24"/>
          <w:szCs w:val="24"/>
          <w:lang w:val="en-US"/>
        </w:rPr>
        <w:t>Hàng tồn kho (tùy thuộc vào loại): Sản phẩm nông nghiệp sau khi thu hoạch, nếu không tiếp tục chăm sóc, sẽ chuyển thành hàng tồn kho và được kế toán theo các quy định liên quan đến hàng tồn kho.</w:t>
      </w:r>
    </w:p>
    <w:p w14:paraId="367F72E7" w14:textId="2394D43E" w:rsidR="00CA186A" w:rsidRPr="00CA186A" w:rsidRDefault="00CA186A" w:rsidP="00CA186A">
      <w:pPr>
        <w:spacing w:before="30" w:line="288" w:lineRule="auto"/>
        <w:jc w:val="both"/>
        <w:rPr>
          <w:b/>
          <w:bCs/>
          <w:sz w:val="24"/>
          <w:szCs w:val="24"/>
          <w:lang w:val="en-US"/>
        </w:rPr>
      </w:pPr>
      <w:r w:rsidRPr="00CA186A">
        <w:rPr>
          <w:b/>
          <w:bCs/>
          <w:sz w:val="24"/>
          <w:szCs w:val="24"/>
          <w:lang w:val="en-US"/>
        </w:rPr>
        <w:t xml:space="preserve">3. </w:t>
      </w:r>
      <w:r w:rsidRPr="00CA186A">
        <w:rPr>
          <w:b/>
          <w:bCs/>
          <w:sz w:val="24"/>
          <w:szCs w:val="24"/>
          <w:lang w:val="en-US"/>
        </w:rPr>
        <w:t>Cách sử dụng</w:t>
      </w:r>
      <w:r w:rsidR="005965E3">
        <w:rPr>
          <w:b/>
          <w:bCs/>
          <w:sz w:val="24"/>
          <w:szCs w:val="24"/>
          <w:lang w:val="en-US"/>
        </w:rPr>
        <w:t xml:space="preserve"> tài khoản 215</w:t>
      </w:r>
    </w:p>
    <w:p w14:paraId="5267E368" w14:textId="77777777" w:rsidR="00CA186A" w:rsidRPr="00CA186A" w:rsidRDefault="00CA186A" w:rsidP="00CA186A">
      <w:pPr>
        <w:spacing w:before="30" w:line="288" w:lineRule="auto"/>
        <w:ind w:firstLine="567"/>
        <w:jc w:val="both"/>
        <w:rPr>
          <w:sz w:val="24"/>
          <w:szCs w:val="24"/>
          <w:lang w:val="en-US"/>
        </w:rPr>
      </w:pPr>
      <w:r w:rsidRPr="00CA186A">
        <w:rPr>
          <w:sz w:val="24"/>
          <w:szCs w:val="24"/>
          <w:lang w:val="en-US"/>
        </w:rPr>
        <w:t>Ghi nhận giá trị: Phản ánh giá trị hiện có của tài sản sinh học, bao gồm cây trồng và vật nuôi sống, tại thời điểm doanh nghiệp quản lý quá trình biến đổi sinh học của chúng.</w:t>
      </w:r>
    </w:p>
    <w:p w14:paraId="768BDE4D" w14:textId="77777777" w:rsidR="00CA186A" w:rsidRPr="00CA186A" w:rsidRDefault="00CA186A" w:rsidP="00CA186A">
      <w:pPr>
        <w:spacing w:before="30" w:line="288" w:lineRule="auto"/>
        <w:ind w:firstLine="567"/>
        <w:jc w:val="both"/>
        <w:rPr>
          <w:sz w:val="24"/>
          <w:szCs w:val="24"/>
          <w:lang w:val="en-US"/>
        </w:rPr>
      </w:pPr>
      <w:r w:rsidRPr="00CA186A">
        <w:rPr>
          <w:sz w:val="24"/>
          <w:szCs w:val="24"/>
          <w:lang w:val="en-US"/>
        </w:rPr>
        <w:t>Theo dõi biến động: Theo dõi tình hình biến động tăng, giảm của tài sản sinh học.</w:t>
      </w:r>
    </w:p>
    <w:p w14:paraId="6EDC21C9" w14:textId="77777777" w:rsidR="00CA186A" w:rsidRPr="00CA186A" w:rsidRDefault="00CA186A" w:rsidP="00CA186A">
      <w:pPr>
        <w:spacing w:before="30" w:line="288" w:lineRule="auto"/>
        <w:jc w:val="both"/>
        <w:rPr>
          <w:sz w:val="24"/>
          <w:szCs w:val="24"/>
          <w:lang w:val="en-US"/>
        </w:rPr>
      </w:pPr>
      <w:r w:rsidRPr="00CA186A">
        <w:rPr>
          <w:sz w:val="24"/>
          <w:szCs w:val="24"/>
          <w:lang w:val="en-US"/>
        </w:rPr>
        <w:t>Tăng: Ghi nhận các tài sản sinh học mới được tạo ra (ví dụ: cây con mới trồng, vật nuôi mới sinh sản).</w:t>
      </w:r>
    </w:p>
    <w:p w14:paraId="0E0918EE" w14:textId="77777777" w:rsidR="00CA186A" w:rsidRPr="00CA186A" w:rsidRDefault="00CA186A" w:rsidP="00CA186A">
      <w:pPr>
        <w:spacing w:before="30" w:line="288" w:lineRule="auto"/>
        <w:jc w:val="both"/>
        <w:rPr>
          <w:sz w:val="24"/>
          <w:szCs w:val="24"/>
          <w:lang w:val="en-US"/>
        </w:rPr>
      </w:pPr>
      <w:r w:rsidRPr="00CA186A">
        <w:rPr>
          <w:sz w:val="24"/>
          <w:szCs w:val="24"/>
          <w:lang w:val="en-US"/>
        </w:rPr>
        <w:t>Giảm: Ghi nhận việc bán hoặc tiêu hủy tài sản sinh học.</w:t>
      </w:r>
    </w:p>
    <w:p w14:paraId="5FD66D7E" w14:textId="0E0E0E26" w:rsidR="00CA186A" w:rsidRDefault="00CA186A" w:rsidP="00CA186A">
      <w:pPr>
        <w:spacing w:before="30" w:line="288" w:lineRule="auto"/>
        <w:ind w:firstLine="720"/>
        <w:jc w:val="both"/>
        <w:rPr>
          <w:sz w:val="24"/>
          <w:szCs w:val="24"/>
          <w:lang w:val="en-US"/>
        </w:rPr>
      </w:pPr>
      <w:r w:rsidRPr="00CA186A">
        <w:rPr>
          <w:sz w:val="24"/>
          <w:szCs w:val="24"/>
          <w:lang w:val="en-US"/>
        </w:rPr>
        <w:t>Ghi nhận sản phẩm nông nghiệp: Khi thu hoạch sản phẩm từ tài sản sinh học (ví dụ: lá chè, sữa), ghi nhận giá trị của sản phẩm đó trên tài khoản 215. Sau đó, sản phẩm này sẽ được chuyển sang tài khoản hàng tồn kho để kế toán tiếp theo.</w:t>
      </w:r>
    </w:p>
    <w:p w14:paraId="0AC0A4C2" w14:textId="317B9EBB" w:rsidR="00FC1FB6" w:rsidRPr="00FC1FB6" w:rsidRDefault="00FC1FB6" w:rsidP="00FC1FB6">
      <w:pPr>
        <w:spacing w:before="30" w:line="288" w:lineRule="auto"/>
        <w:ind w:firstLine="720"/>
        <w:jc w:val="both"/>
        <w:rPr>
          <w:sz w:val="24"/>
          <w:szCs w:val="24"/>
          <w:lang w:val="en-US"/>
        </w:rPr>
      </w:pPr>
      <w:r w:rsidRPr="00FC1FB6">
        <w:rPr>
          <w:sz w:val="24"/>
          <w:szCs w:val="24"/>
          <w:lang w:val="en-US"/>
        </w:rPr>
        <w:t>Cây lâu năm cho sản phẩm định kỳ: Cây sống lâu năm, cung cấp sản phẩm nhiều kỳ (ví dụ: chè, nho, cọ dừa, cao su). Thường là TSCĐ hữu hình; sản phẩm chưa thu hoạch (lá trà, quả nho) là tài sản sinh học.</w:t>
      </w:r>
    </w:p>
    <w:p w14:paraId="35E7952C" w14:textId="09991131" w:rsidR="00FC1FB6" w:rsidRPr="00FC1FB6" w:rsidRDefault="00FC1FB6" w:rsidP="00FC1FB6">
      <w:pPr>
        <w:spacing w:before="30" w:line="288" w:lineRule="auto"/>
        <w:ind w:firstLine="720"/>
        <w:jc w:val="both"/>
        <w:rPr>
          <w:sz w:val="24"/>
          <w:szCs w:val="24"/>
          <w:lang w:val="en-US"/>
        </w:rPr>
      </w:pPr>
      <w:r w:rsidRPr="00FC1FB6">
        <w:rPr>
          <w:sz w:val="24"/>
          <w:szCs w:val="24"/>
          <w:lang w:val="en-US"/>
        </w:rPr>
        <w:t>Cây trồng lấy sản phẩm một lần: Cây lấy gỗ (keo, bạch đàn) hoặc cây mùa vụ hàng năm (ngô, lúa, rau).</w:t>
      </w:r>
    </w:p>
    <w:p w14:paraId="48B552E5" w14:textId="258BC428" w:rsidR="00FC1FB6" w:rsidRPr="00FC1FB6" w:rsidRDefault="00FC1FB6" w:rsidP="00FC1FB6">
      <w:pPr>
        <w:spacing w:before="30" w:line="288" w:lineRule="auto"/>
        <w:ind w:firstLine="720"/>
        <w:jc w:val="both"/>
        <w:rPr>
          <w:sz w:val="24"/>
          <w:szCs w:val="24"/>
          <w:lang w:val="en-US"/>
        </w:rPr>
      </w:pPr>
      <w:r w:rsidRPr="00FC1FB6">
        <w:rPr>
          <w:sz w:val="24"/>
          <w:szCs w:val="24"/>
          <w:lang w:val="en-US"/>
        </w:rPr>
        <w:t>Súc vật:</w:t>
      </w:r>
    </w:p>
    <w:p w14:paraId="1FC46B33" w14:textId="77777777" w:rsidR="00FC1FB6" w:rsidRPr="00FC1FB6" w:rsidRDefault="00FC1FB6" w:rsidP="00FC1FB6">
      <w:pPr>
        <w:spacing w:before="30" w:line="288" w:lineRule="auto"/>
        <w:jc w:val="both"/>
        <w:rPr>
          <w:sz w:val="24"/>
          <w:szCs w:val="24"/>
          <w:lang w:val="en-US"/>
        </w:rPr>
      </w:pPr>
      <w:r w:rsidRPr="00FC1FB6">
        <w:rPr>
          <w:sz w:val="24"/>
          <w:szCs w:val="24"/>
          <w:lang w:val="en-US"/>
        </w:rPr>
        <w:t>Lấy thịt/sản phẩm một lần (cá, lợn, bò, gà nuôi thịt).</w:t>
      </w:r>
    </w:p>
    <w:p w14:paraId="4D513A00" w14:textId="77777777" w:rsidR="00FC1FB6" w:rsidRPr="00FC1FB6" w:rsidRDefault="00FC1FB6" w:rsidP="00FC1FB6">
      <w:pPr>
        <w:spacing w:before="30" w:line="288" w:lineRule="auto"/>
        <w:jc w:val="both"/>
        <w:rPr>
          <w:sz w:val="24"/>
          <w:szCs w:val="24"/>
          <w:lang w:val="en-US"/>
        </w:rPr>
      </w:pPr>
      <w:r w:rsidRPr="00FC1FB6">
        <w:rPr>
          <w:sz w:val="24"/>
          <w:szCs w:val="24"/>
          <w:lang w:val="en-US"/>
        </w:rPr>
        <w:t>Cho sản phẩm định kỳ (bò sữa, gà lấy trứng, cừu lấy lông, tôm/gà/cá/lợn giống).</w:t>
      </w:r>
    </w:p>
    <w:p w14:paraId="76F2152B" w14:textId="2ECA137F" w:rsidR="00FC1FB6" w:rsidRDefault="00FC1FB6" w:rsidP="00FC1FB6">
      <w:pPr>
        <w:spacing w:before="30" w:line="288" w:lineRule="auto"/>
        <w:jc w:val="both"/>
        <w:rPr>
          <w:sz w:val="24"/>
          <w:szCs w:val="24"/>
          <w:lang w:val="en-US"/>
        </w:rPr>
      </w:pPr>
      <w:r>
        <w:rPr>
          <w:sz w:val="24"/>
          <w:szCs w:val="24"/>
          <w:lang w:val="en-US"/>
        </w:rPr>
        <w:t>Lưu ý</w:t>
      </w:r>
      <w:r w:rsidRPr="00FC1FB6">
        <w:rPr>
          <w:sz w:val="24"/>
          <w:szCs w:val="24"/>
          <w:lang w:val="en-US"/>
        </w:rPr>
        <w:t>: Dựa trên đặc điểm, tính chất, cách thu hồi lợi ích (không chỉ tên gọi).</w:t>
      </w:r>
    </w:p>
    <w:p w14:paraId="7F8D6206" w14:textId="6F8E1F10" w:rsidR="00CA186A" w:rsidRDefault="00CA186A" w:rsidP="00CA186A">
      <w:pPr>
        <w:spacing w:before="30" w:line="288" w:lineRule="auto"/>
        <w:ind w:firstLine="720"/>
        <w:jc w:val="both"/>
        <w:rPr>
          <w:sz w:val="24"/>
          <w:szCs w:val="24"/>
          <w:lang w:val="en-US"/>
        </w:rPr>
      </w:pPr>
      <w:r w:rsidRPr="00CA186A">
        <w:rPr>
          <w:sz w:val="24"/>
          <w:szCs w:val="24"/>
          <w:lang w:val="en-US"/>
        </w:rPr>
        <w:t>Bảng ví dụ minh họa phân biệt tài sản sinh học, sản phẩm nông nghiệp và sản phẩm chế biến sau thu hoạch.</w:t>
      </w:r>
    </w:p>
    <w:tbl>
      <w:tblPr>
        <w:tblStyle w:val="TableGrid"/>
        <w:tblW w:w="0" w:type="auto"/>
        <w:tblLook w:val="04A0" w:firstRow="1" w:lastRow="0" w:firstColumn="1" w:lastColumn="0" w:noHBand="0" w:noVBand="1"/>
      </w:tblPr>
      <w:tblGrid>
        <w:gridCol w:w="1696"/>
        <w:gridCol w:w="2552"/>
        <w:gridCol w:w="2551"/>
        <w:gridCol w:w="3113"/>
      </w:tblGrid>
      <w:tr w:rsidR="00CA186A" w14:paraId="61D830E0" w14:textId="77777777" w:rsidTr="00FC1FB6">
        <w:tc>
          <w:tcPr>
            <w:tcW w:w="1696" w:type="dxa"/>
          </w:tcPr>
          <w:p w14:paraId="3FD62CE4" w14:textId="7426E8DB" w:rsidR="00CA186A" w:rsidRPr="00FC1FB6" w:rsidRDefault="00CA186A" w:rsidP="00FC1FB6">
            <w:pPr>
              <w:spacing w:before="30" w:line="288" w:lineRule="auto"/>
              <w:jc w:val="center"/>
              <w:rPr>
                <w:b/>
                <w:bCs/>
                <w:sz w:val="24"/>
                <w:szCs w:val="24"/>
                <w:lang w:val="en-US"/>
              </w:rPr>
            </w:pPr>
            <w:r w:rsidRPr="00FC1FB6">
              <w:rPr>
                <w:b/>
                <w:bCs/>
                <w:sz w:val="24"/>
                <w:szCs w:val="24"/>
                <w:lang w:val="en-US"/>
              </w:rPr>
              <w:t>Tài sản cố định</w:t>
            </w:r>
          </w:p>
        </w:tc>
        <w:tc>
          <w:tcPr>
            <w:tcW w:w="2552" w:type="dxa"/>
          </w:tcPr>
          <w:p w14:paraId="16850457" w14:textId="16302E4E" w:rsidR="00CA186A" w:rsidRPr="00FC1FB6" w:rsidRDefault="00CA186A" w:rsidP="00FC1FB6">
            <w:pPr>
              <w:spacing w:before="30" w:line="288" w:lineRule="auto"/>
              <w:jc w:val="center"/>
              <w:rPr>
                <w:b/>
                <w:bCs/>
                <w:sz w:val="24"/>
                <w:szCs w:val="24"/>
                <w:lang w:val="en-US"/>
              </w:rPr>
            </w:pPr>
            <w:r w:rsidRPr="00FC1FB6">
              <w:rPr>
                <w:b/>
                <w:bCs/>
                <w:sz w:val="24"/>
                <w:szCs w:val="24"/>
                <w:lang w:val="en-US"/>
              </w:rPr>
              <w:t>Tài sản sinh học</w:t>
            </w:r>
          </w:p>
        </w:tc>
        <w:tc>
          <w:tcPr>
            <w:tcW w:w="2551" w:type="dxa"/>
          </w:tcPr>
          <w:p w14:paraId="08044B76" w14:textId="0CCE9A47" w:rsidR="00CA186A" w:rsidRPr="00FC1FB6" w:rsidRDefault="00CA186A" w:rsidP="00FC1FB6">
            <w:pPr>
              <w:spacing w:before="30" w:line="288" w:lineRule="auto"/>
              <w:jc w:val="center"/>
              <w:rPr>
                <w:b/>
                <w:bCs/>
                <w:sz w:val="24"/>
                <w:szCs w:val="24"/>
                <w:lang w:val="en-US"/>
              </w:rPr>
            </w:pPr>
            <w:r w:rsidRPr="00FC1FB6">
              <w:rPr>
                <w:b/>
                <w:bCs/>
                <w:sz w:val="24"/>
                <w:szCs w:val="24"/>
                <w:lang w:val="en-US"/>
              </w:rPr>
              <w:t>Sản phẩm nông nghiệp</w:t>
            </w:r>
          </w:p>
        </w:tc>
        <w:tc>
          <w:tcPr>
            <w:tcW w:w="3113" w:type="dxa"/>
          </w:tcPr>
          <w:p w14:paraId="27CF96C8" w14:textId="248F68FE" w:rsidR="00CA186A" w:rsidRPr="00FC1FB6" w:rsidRDefault="00CA186A" w:rsidP="00FC1FB6">
            <w:pPr>
              <w:spacing w:before="30" w:line="288" w:lineRule="auto"/>
              <w:jc w:val="center"/>
              <w:rPr>
                <w:b/>
                <w:bCs/>
                <w:sz w:val="24"/>
                <w:szCs w:val="24"/>
                <w:lang w:val="en-US"/>
              </w:rPr>
            </w:pPr>
            <w:r w:rsidRPr="00FC1FB6">
              <w:rPr>
                <w:b/>
                <w:bCs/>
                <w:sz w:val="24"/>
                <w:szCs w:val="24"/>
                <w:lang w:val="en-US"/>
              </w:rPr>
              <w:t>Các sản phẩm được chế biến sau thu hoạch</w:t>
            </w:r>
          </w:p>
        </w:tc>
      </w:tr>
      <w:tr w:rsidR="00CA186A" w14:paraId="6A7B740F" w14:textId="77777777" w:rsidTr="00FC1FB6">
        <w:tc>
          <w:tcPr>
            <w:tcW w:w="1696" w:type="dxa"/>
          </w:tcPr>
          <w:p w14:paraId="3DD7E062" w14:textId="28C76C80" w:rsidR="00CA186A" w:rsidRDefault="00CA186A" w:rsidP="00CA186A">
            <w:pPr>
              <w:spacing w:before="30" w:line="288" w:lineRule="auto"/>
              <w:jc w:val="both"/>
              <w:rPr>
                <w:sz w:val="24"/>
                <w:szCs w:val="24"/>
                <w:lang w:val="en-US"/>
              </w:rPr>
            </w:pPr>
            <w:r>
              <w:rPr>
                <w:sz w:val="24"/>
                <w:szCs w:val="24"/>
                <w:lang w:val="en-US"/>
              </w:rPr>
              <w:t>Cây bông</w:t>
            </w:r>
          </w:p>
        </w:tc>
        <w:tc>
          <w:tcPr>
            <w:tcW w:w="2552" w:type="dxa"/>
          </w:tcPr>
          <w:p w14:paraId="1DC7F5BB" w14:textId="24780014" w:rsidR="00CA186A" w:rsidRDefault="00CA186A" w:rsidP="00CA186A">
            <w:pPr>
              <w:spacing w:before="30" w:line="288" w:lineRule="auto"/>
              <w:jc w:val="both"/>
              <w:rPr>
                <w:sz w:val="24"/>
                <w:szCs w:val="24"/>
                <w:lang w:val="en-US"/>
              </w:rPr>
            </w:pPr>
            <w:r>
              <w:rPr>
                <w:sz w:val="24"/>
                <w:szCs w:val="24"/>
                <w:lang w:val="en-US"/>
              </w:rPr>
              <w:t>Quả bông chưa thu hoạch được</w:t>
            </w:r>
          </w:p>
        </w:tc>
        <w:tc>
          <w:tcPr>
            <w:tcW w:w="2551" w:type="dxa"/>
          </w:tcPr>
          <w:p w14:paraId="1B2AD084" w14:textId="1C0155F0" w:rsidR="00CA186A" w:rsidRDefault="00CA186A" w:rsidP="00CA186A">
            <w:pPr>
              <w:spacing w:before="30" w:line="288" w:lineRule="auto"/>
              <w:jc w:val="both"/>
              <w:rPr>
                <w:sz w:val="24"/>
                <w:szCs w:val="24"/>
                <w:lang w:val="en-US"/>
              </w:rPr>
            </w:pPr>
            <w:r>
              <w:rPr>
                <w:sz w:val="24"/>
                <w:szCs w:val="24"/>
                <w:lang w:val="en-US"/>
              </w:rPr>
              <w:t>Bông được thu hoạch</w:t>
            </w:r>
          </w:p>
        </w:tc>
        <w:tc>
          <w:tcPr>
            <w:tcW w:w="3113" w:type="dxa"/>
          </w:tcPr>
          <w:p w14:paraId="548E19AA" w14:textId="2CA982D0" w:rsidR="00CA186A" w:rsidRDefault="00CA186A" w:rsidP="00CA186A">
            <w:pPr>
              <w:spacing w:before="30" w:line="288" w:lineRule="auto"/>
              <w:jc w:val="both"/>
              <w:rPr>
                <w:sz w:val="24"/>
                <w:szCs w:val="24"/>
                <w:lang w:val="en-US"/>
              </w:rPr>
            </w:pPr>
            <w:r>
              <w:rPr>
                <w:sz w:val="24"/>
                <w:szCs w:val="24"/>
                <w:lang w:val="en-US"/>
              </w:rPr>
              <w:t>Các sản phẩm được chế biến từ bông, như</w:t>
            </w:r>
            <w:r w:rsidR="00FC1FB6">
              <w:rPr>
                <w:sz w:val="24"/>
                <w:szCs w:val="24"/>
                <w:lang w:val="en-US"/>
              </w:rPr>
              <w:t>:</w:t>
            </w:r>
            <w:r>
              <w:rPr>
                <w:sz w:val="24"/>
                <w:szCs w:val="24"/>
                <w:lang w:val="en-US"/>
              </w:rPr>
              <w:t xml:space="preserve"> chỉ, quần áo</w:t>
            </w:r>
            <w:r w:rsidR="00FC1FB6">
              <w:rPr>
                <w:sz w:val="24"/>
                <w:szCs w:val="24"/>
                <w:lang w:val="en-US"/>
              </w:rPr>
              <w:t>c</w:t>
            </w:r>
          </w:p>
        </w:tc>
      </w:tr>
      <w:tr w:rsidR="00CA186A" w14:paraId="488B0334" w14:textId="77777777" w:rsidTr="00FC1FB6">
        <w:tc>
          <w:tcPr>
            <w:tcW w:w="1696" w:type="dxa"/>
          </w:tcPr>
          <w:p w14:paraId="1D205378" w14:textId="36621322" w:rsidR="00CA186A" w:rsidRDefault="00CA186A" w:rsidP="00CA186A">
            <w:pPr>
              <w:spacing w:before="30" w:line="288" w:lineRule="auto"/>
              <w:jc w:val="both"/>
              <w:rPr>
                <w:sz w:val="24"/>
                <w:szCs w:val="24"/>
                <w:lang w:val="en-US"/>
              </w:rPr>
            </w:pPr>
            <w:r>
              <w:rPr>
                <w:sz w:val="24"/>
                <w:szCs w:val="24"/>
                <w:lang w:val="en-US"/>
              </w:rPr>
              <w:t>Bụi mía</w:t>
            </w:r>
          </w:p>
        </w:tc>
        <w:tc>
          <w:tcPr>
            <w:tcW w:w="2552" w:type="dxa"/>
          </w:tcPr>
          <w:p w14:paraId="7C2EEB45" w14:textId="6A04CAC0" w:rsidR="00CA186A" w:rsidRDefault="00CA186A" w:rsidP="00CA186A">
            <w:pPr>
              <w:spacing w:before="30" w:line="288" w:lineRule="auto"/>
              <w:jc w:val="both"/>
              <w:rPr>
                <w:sz w:val="24"/>
                <w:szCs w:val="24"/>
                <w:lang w:val="en-US"/>
              </w:rPr>
            </w:pPr>
            <w:r>
              <w:rPr>
                <w:sz w:val="24"/>
                <w:szCs w:val="24"/>
                <w:lang w:val="en-US"/>
              </w:rPr>
              <w:t xml:space="preserve">Cây mía </w:t>
            </w:r>
            <w:r>
              <w:rPr>
                <w:sz w:val="24"/>
                <w:szCs w:val="24"/>
                <w:lang w:val="en-US"/>
              </w:rPr>
              <w:t>chưa thu hoạch được</w:t>
            </w:r>
          </w:p>
        </w:tc>
        <w:tc>
          <w:tcPr>
            <w:tcW w:w="2551" w:type="dxa"/>
          </w:tcPr>
          <w:p w14:paraId="2F04BD9D" w14:textId="453C8B83" w:rsidR="00CA186A" w:rsidRDefault="00CA186A" w:rsidP="00CA186A">
            <w:pPr>
              <w:spacing w:before="30" w:line="288" w:lineRule="auto"/>
              <w:jc w:val="both"/>
              <w:rPr>
                <w:sz w:val="24"/>
                <w:szCs w:val="24"/>
                <w:lang w:val="en-US"/>
              </w:rPr>
            </w:pPr>
            <w:r>
              <w:rPr>
                <w:sz w:val="24"/>
                <w:szCs w:val="24"/>
                <w:lang w:val="en-US"/>
              </w:rPr>
              <w:t>Cây mía được thu hoạch</w:t>
            </w:r>
          </w:p>
        </w:tc>
        <w:tc>
          <w:tcPr>
            <w:tcW w:w="3113" w:type="dxa"/>
          </w:tcPr>
          <w:p w14:paraId="63EAFA23" w14:textId="2EEE291F" w:rsidR="00CA186A" w:rsidRDefault="00FC1FB6" w:rsidP="00CA186A">
            <w:pPr>
              <w:spacing w:before="30" w:line="288" w:lineRule="auto"/>
              <w:jc w:val="both"/>
              <w:rPr>
                <w:sz w:val="24"/>
                <w:szCs w:val="24"/>
                <w:lang w:val="en-US"/>
              </w:rPr>
            </w:pPr>
            <w:r>
              <w:rPr>
                <w:sz w:val="24"/>
                <w:szCs w:val="24"/>
                <w:lang w:val="en-US"/>
              </w:rPr>
              <w:t>Các sản phẩm được chế biến từ mía, như: đường</w:t>
            </w:r>
          </w:p>
        </w:tc>
      </w:tr>
      <w:tr w:rsidR="00CA186A" w14:paraId="10275EB0" w14:textId="77777777" w:rsidTr="00FC1FB6">
        <w:tc>
          <w:tcPr>
            <w:tcW w:w="1696" w:type="dxa"/>
          </w:tcPr>
          <w:p w14:paraId="1806D0B6" w14:textId="6A30CB8B" w:rsidR="00CA186A" w:rsidRDefault="00CA186A" w:rsidP="00CA186A">
            <w:pPr>
              <w:spacing w:before="30" w:line="288" w:lineRule="auto"/>
              <w:jc w:val="both"/>
              <w:rPr>
                <w:sz w:val="24"/>
                <w:szCs w:val="24"/>
                <w:lang w:val="en-US"/>
              </w:rPr>
            </w:pPr>
            <w:r>
              <w:rPr>
                <w:sz w:val="24"/>
                <w:szCs w:val="24"/>
                <w:lang w:val="en-US"/>
              </w:rPr>
              <w:t>Cây thuốc lá</w:t>
            </w:r>
          </w:p>
        </w:tc>
        <w:tc>
          <w:tcPr>
            <w:tcW w:w="2552" w:type="dxa"/>
          </w:tcPr>
          <w:p w14:paraId="5881A265" w14:textId="0DA94247" w:rsidR="00CA186A" w:rsidRDefault="00CA186A" w:rsidP="00CA186A">
            <w:pPr>
              <w:spacing w:before="30" w:line="288" w:lineRule="auto"/>
              <w:jc w:val="both"/>
              <w:rPr>
                <w:sz w:val="24"/>
                <w:szCs w:val="24"/>
                <w:lang w:val="en-US"/>
              </w:rPr>
            </w:pPr>
            <w:r>
              <w:rPr>
                <w:sz w:val="24"/>
                <w:szCs w:val="24"/>
                <w:lang w:val="en-US"/>
              </w:rPr>
              <w:t xml:space="preserve">Lá thuốc lá </w:t>
            </w:r>
            <w:r>
              <w:rPr>
                <w:sz w:val="24"/>
                <w:szCs w:val="24"/>
                <w:lang w:val="en-US"/>
              </w:rPr>
              <w:t xml:space="preserve">chưa </w:t>
            </w:r>
            <w:r>
              <w:rPr>
                <w:sz w:val="24"/>
                <w:szCs w:val="24"/>
                <w:lang w:val="en-US"/>
              </w:rPr>
              <w:t>được hái</w:t>
            </w:r>
          </w:p>
        </w:tc>
        <w:tc>
          <w:tcPr>
            <w:tcW w:w="2551" w:type="dxa"/>
          </w:tcPr>
          <w:p w14:paraId="003FD317" w14:textId="756B11DC" w:rsidR="00CA186A" w:rsidRDefault="00CA186A" w:rsidP="00CA186A">
            <w:pPr>
              <w:spacing w:before="30" w:line="288" w:lineRule="auto"/>
              <w:jc w:val="both"/>
              <w:rPr>
                <w:sz w:val="24"/>
                <w:szCs w:val="24"/>
                <w:lang w:val="en-US"/>
              </w:rPr>
            </w:pPr>
            <w:r>
              <w:rPr>
                <w:sz w:val="24"/>
                <w:szCs w:val="24"/>
                <w:lang w:val="en-US"/>
              </w:rPr>
              <w:t xml:space="preserve">Lá cây được hái </w:t>
            </w:r>
          </w:p>
        </w:tc>
        <w:tc>
          <w:tcPr>
            <w:tcW w:w="3113" w:type="dxa"/>
          </w:tcPr>
          <w:p w14:paraId="2B91B707" w14:textId="0DA524D9" w:rsidR="00CA186A" w:rsidRDefault="00FC1FB6" w:rsidP="00CA186A">
            <w:pPr>
              <w:spacing w:before="30" w:line="288" w:lineRule="auto"/>
              <w:jc w:val="both"/>
              <w:rPr>
                <w:sz w:val="24"/>
                <w:szCs w:val="24"/>
                <w:lang w:val="en-US"/>
              </w:rPr>
            </w:pPr>
            <w:r>
              <w:rPr>
                <w:sz w:val="24"/>
                <w:szCs w:val="24"/>
                <w:lang w:val="en-US"/>
              </w:rPr>
              <w:t>Các sản phẩm được chế biến từ lá cây thuốc lá, như: sợi thuốc lá phơi khô…</w:t>
            </w:r>
          </w:p>
        </w:tc>
      </w:tr>
      <w:tr w:rsidR="00CA186A" w14:paraId="1A3132F3" w14:textId="77777777" w:rsidTr="00FC1FB6">
        <w:tc>
          <w:tcPr>
            <w:tcW w:w="1696" w:type="dxa"/>
          </w:tcPr>
          <w:p w14:paraId="51685151" w14:textId="202784CB" w:rsidR="00CA186A" w:rsidRDefault="00CA186A" w:rsidP="00CA186A">
            <w:pPr>
              <w:spacing w:before="30" w:line="288" w:lineRule="auto"/>
              <w:jc w:val="both"/>
              <w:rPr>
                <w:sz w:val="24"/>
                <w:szCs w:val="24"/>
                <w:lang w:val="en-US"/>
              </w:rPr>
            </w:pPr>
            <w:r>
              <w:rPr>
                <w:sz w:val="24"/>
                <w:szCs w:val="24"/>
                <w:lang w:val="en-US"/>
              </w:rPr>
              <w:t>Bụi cây chè</w:t>
            </w:r>
          </w:p>
        </w:tc>
        <w:tc>
          <w:tcPr>
            <w:tcW w:w="2552" w:type="dxa"/>
          </w:tcPr>
          <w:p w14:paraId="2A045FED" w14:textId="207AA7EA" w:rsidR="00CA186A" w:rsidRDefault="00CA186A" w:rsidP="00CA186A">
            <w:pPr>
              <w:spacing w:before="30" w:line="288" w:lineRule="auto"/>
              <w:jc w:val="both"/>
              <w:rPr>
                <w:sz w:val="24"/>
                <w:szCs w:val="24"/>
                <w:lang w:val="en-US"/>
              </w:rPr>
            </w:pPr>
            <w:r>
              <w:rPr>
                <w:sz w:val="24"/>
                <w:szCs w:val="24"/>
                <w:lang w:val="en-US"/>
              </w:rPr>
              <w:t>Lá cây chè chưa được hái</w:t>
            </w:r>
          </w:p>
        </w:tc>
        <w:tc>
          <w:tcPr>
            <w:tcW w:w="2551" w:type="dxa"/>
          </w:tcPr>
          <w:p w14:paraId="04E0D63A" w14:textId="274BD904" w:rsidR="00CA186A" w:rsidRDefault="00CA186A" w:rsidP="00CA186A">
            <w:pPr>
              <w:spacing w:before="30" w:line="288" w:lineRule="auto"/>
              <w:jc w:val="both"/>
              <w:rPr>
                <w:sz w:val="24"/>
                <w:szCs w:val="24"/>
                <w:lang w:val="en-US"/>
              </w:rPr>
            </w:pPr>
            <w:r>
              <w:rPr>
                <w:sz w:val="24"/>
                <w:szCs w:val="24"/>
                <w:lang w:val="en-US"/>
              </w:rPr>
              <w:t>Lá cây được hái</w:t>
            </w:r>
          </w:p>
        </w:tc>
        <w:tc>
          <w:tcPr>
            <w:tcW w:w="3113" w:type="dxa"/>
          </w:tcPr>
          <w:p w14:paraId="40871B5A" w14:textId="76A6AFDF" w:rsidR="00CA186A" w:rsidRDefault="00FC1FB6" w:rsidP="00CA186A">
            <w:pPr>
              <w:spacing w:before="30" w:line="288" w:lineRule="auto"/>
              <w:jc w:val="both"/>
              <w:rPr>
                <w:sz w:val="24"/>
                <w:szCs w:val="24"/>
                <w:lang w:val="en-US"/>
              </w:rPr>
            </w:pPr>
            <w:r>
              <w:rPr>
                <w:sz w:val="24"/>
                <w:szCs w:val="24"/>
                <w:lang w:val="en-US"/>
              </w:rPr>
              <w:t>Các sản phẩm được chế biến từ lá cây chè, như chè khô</w:t>
            </w:r>
          </w:p>
        </w:tc>
      </w:tr>
      <w:tr w:rsidR="00CA186A" w14:paraId="200DF8F6" w14:textId="77777777" w:rsidTr="00FC1FB6">
        <w:tc>
          <w:tcPr>
            <w:tcW w:w="1696" w:type="dxa"/>
          </w:tcPr>
          <w:p w14:paraId="6C7C534A" w14:textId="53750790" w:rsidR="00CA186A" w:rsidRDefault="00CA186A" w:rsidP="00CA186A">
            <w:pPr>
              <w:spacing w:before="30" w:line="288" w:lineRule="auto"/>
              <w:jc w:val="both"/>
              <w:rPr>
                <w:sz w:val="24"/>
                <w:szCs w:val="24"/>
                <w:lang w:val="en-US"/>
              </w:rPr>
            </w:pPr>
            <w:r>
              <w:rPr>
                <w:sz w:val="24"/>
                <w:szCs w:val="24"/>
                <w:lang w:val="en-US"/>
              </w:rPr>
              <w:t>Cây nho</w:t>
            </w:r>
          </w:p>
        </w:tc>
        <w:tc>
          <w:tcPr>
            <w:tcW w:w="2552" w:type="dxa"/>
          </w:tcPr>
          <w:p w14:paraId="789434DE" w14:textId="13A0EC28" w:rsidR="00CA186A" w:rsidRDefault="00CA186A" w:rsidP="00CA186A">
            <w:pPr>
              <w:spacing w:before="30" w:line="288" w:lineRule="auto"/>
              <w:jc w:val="both"/>
              <w:rPr>
                <w:sz w:val="24"/>
                <w:szCs w:val="24"/>
                <w:lang w:val="en-US"/>
              </w:rPr>
            </w:pPr>
            <w:r>
              <w:rPr>
                <w:sz w:val="24"/>
                <w:szCs w:val="24"/>
                <w:lang w:val="en-US"/>
              </w:rPr>
              <w:t>Quả nho chưa thu hoạch được</w:t>
            </w:r>
          </w:p>
        </w:tc>
        <w:tc>
          <w:tcPr>
            <w:tcW w:w="2551" w:type="dxa"/>
          </w:tcPr>
          <w:p w14:paraId="68BD1392" w14:textId="3F042F3D" w:rsidR="00CA186A" w:rsidRDefault="00CA186A" w:rsidP="00CA186A">
            <w:pPr>
              <w:spacing w:before="30" w:line="288" w:lineRule="auto"/>
              <w:jc w:val="both"/>
              <w:rPr>
                <w:sz w:val="24"/>
                <w:szCs w:val="24"/>
                <w:lang w:val="en-US"/>
              </w:rPr>
            </w:pPr>
            <w:r>
              <w:rPr>
                <w:sz w:val="24"/>
                <w:szCs w:val="24"/>
                <w:lang w:val="en-US"/>
              </w:rPr>
              <w:t>Nho được thu hoạch</w:t>
            </w:r>
          </w:p>
        </w:tc>
        <w:tc>
          <w:tcPr>
            <w:tcW w:w="3113" w:type="dxa"/>
          </w:tcPr>
          <w:p w14:paraId="38A4A9AC" w14:textId="61EC35CD" w:rsidR="00CA186A" w:rsidRDefault="00FC1FB6" w:rsidP="00CA186A">
            <w:pPr>
              <w:spacing w:before="30" w:line="288" w:lineRule="auto"/>
              <w:jc w:val="both"/>
              <w:rPr>
                <w:sz w:val="24"/>
                <w:szCs w:val="24"/>
                <w:lang w:val="en-US"/>
              </w:rPr>
            </w:pPr>
            <w:r>
              <w:rPr>
                <w:sz w:val="24"/>
                <w:szCs w:val="24"/>
                <w:lang w:val="en-US"/>
              </w:rPr>
              <w:t>Các sản phẩm được chế biến từ nho, như: rượu vang</w:t>
            </w:r>
          </w:p>
        </w:tc>
      </w:tr>
      <w:tr w:rsidR="00FC1FB6" w14:paraId="5FF2C322" w14:textId="77777777" w:rsidTr="00FC1FB6">
        <w:tc>
          <w:tcPr>
            <w:tcW w:w="1696" w:type="dxa"/>
          </w:tcPr>
          <w:p w14:paraId="7FC5458C" w14:textId="56FADC77" w:rsidR="00FC1FB6" w:rsidRDefault="00FC1FB6" w:rsidP="00CA186A">
            <w:pPr>
              <w:spacing w:before="30" w:line="288" w:lineRule="auto"/>
              <w:jc w:val="both"/>
              <w:rPr>
                <w:sz w:val="24"/>
                <w:szCs w:val="24"/>
                <w:lang w:val="en-US"/>
              </w:rPr>
            </w:pPr>
            <w:r>
              <w:rPr>
                <w:sz w:val="24"/>
                <w:szCs w:val="24"/>
                <w:lang w:val="en-US"/>
              </w:rPr>
              <w:t>Cây ăn quả</w:t>
            </w:r>
          </w:p>
        </w:tc>
        <w:tc>
          <w:tcPr>
            <w:tcW w:w="2552" w:type="dxa"/>
          </w:tcPr>
          <w:p w14:paraId="4E0A00AC" w14:textId="0E234C51" w:rsidR="00FC1FB6" w:rsidRDefault="00FC1FB6" w:rsidP="00CA186A">
            <w:pPr>
              <w:spacing w:before="30" w:line="288" w:lineRule="auto"/>
              <w:jc w:val="both"/>
              <w:rPr>
                <w:sz w:val="24"/>
                <w:szCs w:val="24"/>
                <w:lang w:val="en-US"/>
              </w:rPr>
            </w:pPr>
            <w:r>
              <w:rPr>
                <w:sz w:val="24"/>
                <w:szCs w:val="24"/>
                <w:lang w:val="en-US"/>
              </w:rPr>
              <w:t>Quả trên cây chưa thu hoạch được</w:t>
            </w:r>
          </w:p>
        </w:tc>
        <w:tc>
          <w:tcPr>
            <w:tcW w:w="2551" w:type="dxa"/>
          </w:tcPr>
          <w:p w14:paraId="70C8A737" w14:textId="6DBE9ED0" w:rsidR="00FC1FB6" w:rsidRDefault="00FC1FB6" w:rsidP="00CA186A">
            <w:pPr>
              <w:spacing w:before="30" w:line="288" w:lineRule="auto"/>
              <w:jc w:val="both"/>
              <w:rPr>
                <w:sz w:val="24"/>
                <w:szCs w:val="24"/>
                <w:lang w:val="en-US"/>
              </w:rPr>
            </w:pPr>
            <w:r>
              <w:rPr>
                <w:sz w:val="24"/>
                <w:szCs w:val="24"/>
                <w:lang w:val="en-US"/>
              </w:rPr>
              <w:t>Trái cây được thu hoạch</w:t>
            </w:r>
          </w:p>
        </w:tc>
        <w:tc>
          <w:tcPr>
            <w:tcW w:w="3113" w:type="dxa"/>
          </w:tcPr>
          <w:p w14:paraId="5CC3D5ED" w14:textId="2889264F" w:rsidR="00FC1FB6" w:rsidRDefault="00FC1FB6" w:rsidP="00CA186A">
            <w:pPr>
              <w:spacing w:before="30" w:line="288" w:lineRule="auto"/>
              <w:jc w:val="both"/>
              <w:rPr>
                <w:sz w:val="24"/>
                <w:szCs w:val="24"/>
                <w:lang w:val="en-US"/>
              </w:rPr>
            </w:pPr>
            <w:r>
              <w:rPr>
                <w:sz w:val="24"/>
                <w:szCs w:val="24"/>
                <w:lang w:val="en-US"/>
              </w:rPr>
              <w:t>Các sản phẩm được chế biến từ trái cây, như: dứa đóng hộp</w:t>
            </w:r>
          </w:p>
        </w:tc>
      </w:tr>
      <w:tr w:rsidR="00FC1FB6" w14:paraId="310A5E93" w14:textId="77777777" w:rsidTr="00FC1FB6">
        <w:tc>
          <w:tcPr>
            <w:tcW w:w="1696" w:type="dxa"/>
          </w:tcPr>
          <w:p w14:paraId="711405D7" w14:textId="26F7666F" w:rsidR="00FC1FB6" w:rsidRDefault="00FC1FB6" w:rsidP="00CA186A">
            <w:pPr>
              <w:spacing w:before="30" w:line="288" w:lineRule="auto"/>
              <w:jc w:val="both"/>
              <w:rPr>
                <w:sz w:val="24"/>
                <w:szCs w:val="24"/>
                <w:lang w:val="en-US"/>
              </w:rPr>
            </w:pPr>
            <w:r>
              <w:rPr>
                <w:sz w:val="24"/>
                <w:szCs w:val="24"/>
                <w:lang w:val="en-US"/>
              </w:rPr>
              <w:t>Cây cọ dầu</w:t>
            </w:r>
          </w:p>
        </w:tc>
        <w:tc>
          <w:tcPr>
            <w:tcW w:w="2552" w:type="dxa"/>
          </w:tcPr>
          <w:p w14:paraId="2831068A" w14:textId="1BB6CF95" w:rsidR="00FC1FB6" w:rsidRDefault="00FC1FB6" w:rsidP="00CA186A">
            <w:pPr>
              <w:spacing w:before="30" w:line="288" w:lineRule="auto"/>
              <w:jc w:val="both"/>
              <w:rPr>
                <w:sz w:val="24"/>
                <w:szCs w:val="24"/>
                <w:lang w:val="en-US"/>
              </w:rPr>
            </w:pPr>
            <w:r>
              <w:rPr>
                <w:sz w:val="24"/>
                <w:szCs w:val="24"/>
                <w:lang w:val="en-US"/>
              </w:rPr>
              <w:t>Quả chưa được hái</w:t>
            </w:r>
          </w:p>
        </w:tc>
        <w:tc>
          <w:tcPr>
            <w:tcW w:w="2551" w:type="dxa"/>
          </w:tcPr>
          <w:p w14:paraId="7BD4924D" w14:textId="2BB0BAE4" w:rsidR="00FC1FB6" w:rsidRDefault="00FC1FB6" w:rsidP="00CA186A">
            <w:pPr>
              <w:spacing w:before="30" w:line="288" w:lineRule="auto"/>
              <w:jc w:val="both"/>
              <w:rPr>
                <w:sz w:val="24"/>
                <w:szCs w:val="24"/>
                <w:lang w:val="en-US"/>
              </w:rPr>
            </w:pPr>
            <w:r>
              <w:rPr>
                <w:sz w:val="24"/>
                <w:szCs w:val="24"/>
                <w:lang w:val="en-US"/>
              </w:rPr>
              <w:t>Quả được hái</w:t>
            </w:r>
          </w:p>
        </w:tc>
        <w:tc>
          <w:tcPr>
            <w:tcW w:w="3113" w:type="dxa"/>
          </w:tcPr>
          <w:p w14:paraId="24FDA0B1" w14:textId="7554CCFC" w:rsidR="00FC1FB6" w:rsidRDefault="00FC1FB6" w:rsidP="00CA186A">
            <w:pPr>
              <w:spacing w:before="30" w:line="288" w:lineRule="auto"/>
              <w:jc w:val="both"/>
              <w:rPr>
                <w:sz w:val="24"/>
                <w:szCs w:val="24"/>
                <w:lang w:val="en-US"/>
              </w:rPr>
            </w:pPr>
            <w:r>
              <w:rPr>
                <w:sz w:val="24"/>
                <w:szCs w:val="24"/>
                <w:lang w:val="en-US"/>
              </w:rPr>
              <w:t>Các sản phẩm được chế biến từ quả cọ dầu, như dầu cọ</w:t>
            </w:r>
          </w:p>
        </w:tc>
      </w:tr>
      <w:tr w:rsidR="00FC1FB6" w14:paraId="767360AC" w14:textId="77777777" w:rsidTr="00FC1FB6">
        <w:tc>
          <w:tcPr>
            <w:tcW w:w="1696" w:type="dxa"/>
          </w:tcPr>
          <w:p w14:paraId="51E5B898" w14:textId="093F5ADC" w:rsidR="00FC1FB6" w:rsidRDefault="00FC1FB6" w:rsidP="00CA186A">
            <w:pPr>
              <w:spacing w:before="30" w:line="288" w:lineRule="auto"/>
              <w:jc w:val="both"/>
              <w:rPr>
                <w:sz w:val="24"/>
                <w:szCs w:val="24"/>
                <w:lang w:val="en-US"/>
              </w:rPr>
            </w:pPr>
            <w:r>
              <w:rPr>
                <w:sz w:val="24"/>
                <w:szCs w:val="24"/>
                <w:lang w:val="en-US"/>
              </w:rPr>
              <w:t>Cây cao su</w:t>
            </w:r>
          </w:p>
        </w:tc>
        <w:tc>
          <w:tcPr>
            <w:tcW w:w="2552" w:type="dxa"/>
          </w:tcPr>
          <w:p w14:paraId="74E784D2" w14:textId="67BBAB91" w:rsidR="00FC1FB6" w:rsidRDefault="00FC1FB6" w:rsidP="00CA186A">
            <w:pPr>
              <w:spacing w:before="30" w:line="288" w:lineRule="auto"/>
              <w:jc w:val="both"/>
              <w:rPr>
                <w:sz w:val="24"/>
                <w:szCs w:val="24"/>
                <w:lang w:val="en-US"/>
              </w:rPr>
            </w:pPr>
            <w:r>
              <w:rPr>
                <w:sz w:val="24"/>
                <w:szCs w:val="24"/>
                <w:lang w:val="en-US"/>
              </w:rPr>
              <w:t>Mủ cao su trên cây chưa được thu hoạch</w:t>
            </w:r>
          </w:p>
        </w:tc>
        <w:tc>
          <w:tcPr>
            <w:tcW w:w="2551" w:type="dxa"/>
          </w:tcPr>
          <w:p w14:paraId="70DF51D0" w14:textId="7098DA89" w:rsidR="00FC1FB6" w:rsidRDefault="00FC1FB6" w:rsidP="00CA186A">
            <w:pPr>
              <w:spacing w:before="30" w:line="288" w:lineRule="auto"/>
              <w:jc w:val="both"/>
              <w:rPr>
                <w:sz w:val="24"/>
                <w:szCs w:val="24"/>
                <w:lang w:val="en-US"/>
              </w:rPr>
            </w:pPr>
            <w:r>
              <w:rPr>
                <w:sz w:val="24"/>
                <w:szCs w:val="24"/>
                <w:lang w:val="en-US"/>
              </w:rPr>
              <w:t>Mủ thu hoạch</w:t>
            </w:r>
          </w:p>
        </w:tc>
        <w:tc>
          <w:tcPr>
            <w:tcW w:w="3113" w:type="dxa"/>
          </w:tcPr>
          <w:p w14:paraId="42529D8F" w14:textId="5BF03BD8" w:rsidR="00FC1FB6" w:rsidRDefault="00FC1FB6" w:rsidP="00CA186A">
            <w:pPr>
              <w:spacing w:before="30" w:line="288" w:lineRule="auto"/>
              <w:jc w:val="both"/>
              <w:rPr>
                <w:sz w:val="24"/>
                <w:szCs w:val="24"/>
                <w:lang w:val="en-US"/>
              </w:rPr>
            </w:pPr>
            <w:r>
              <w:rPr>
                <w:sz w:val="24"/>
                <w:szCs w:val="24"/>
                <w:lang w:val="en-US"/>
              </w:rPr>
              <w:t>Các sản phẩm được chế biến từ mủ cao su, như lốp xe, nệm cao su, găng tay y tế</w:t>
            </w:r>
          </w:p>
        </w:tc>
      </w:tr>
      <w:tr w:rsidR="00FC1FB6" w14:paraId="42A4F4E9" w14:textId="77777777" w:rsidTr="00FC1FB6">
        <w:tc>
          <w:tcPr>
            <w:tcW w:w="1696" w:type="dxa"/>
          </w:tcPr>
          <w:p w14:paraId="201BF47E" w14:textId="77777777" w:rsidR="00FC1FB6" w:rsidRDefault="00FC1FB6" w:rsidP="00CA186A">
            <w:pPr>
              <w:spacing w:before="30" w:line="288" w:lineRule="auto"/>
              <w:jc w:val="both"/>
              <w:rPr>
                <w:sz w:val="24"/>
                <w:szCs w:val="24"/>
                <w:lang w:val="en-US"/>
              </w:rPr>
            </w:pPr>
          </w:p>
        </w:tc>
        <w:tc>
          <w:tcPr>
            <w:tcW w:w="2552" w:type="dxa"/>
          </w:tcPr>
          <w:p w14:paraId="6B7F4935" w14:textId="466A267A" w:rsidR="00FC1FB6" w:rsidRDefault="00FC1FB6" w:rsidP="00CA186A">
            <w:pPr>
              <w:spacing w:before="30" w:line="288" w:lineRule="auto"/>
              <w:jc w:val="both"/>
              <w:rPr>
                <w:sz w:val="24"/>
                <w:szCs w:val="24"/>
                <w:lang w:val="en-US"/>
              </w:rPr>
            </w:pPr>
            <w:r>
              <w:rPr>
                <w:sz w:val="24"/>
                <w:szCs w:val="24"/>
                <w:lang w:val="en-US"/>
              </w:rPr>
              <w:t>Cây trồng trong rừng lấy gỗ</w:t>
            </w:r>
          </w:p>
        </w:tc>
        <w:tc>
          <w:tcPr>
            <w:tcW w:w="2551" w:type="dxa"/>
          </w:tcPr>
          <w:p w14:paraId="0D286261" w14:textId="791CD81C" w:rsidR="00FC1FB6" w:rsidRDefault="00FC1FB6" w:rsidP="00CA186A">
            <w:pPr>
              <w:spacing w:before="30" w:line="288" w:lineRule="auto"/>
              <w:jc w:val="both"/>
              <w:rPr>
                <w:sz w:val="24"/>
                <w:szCs w:val="24"/>
                <w:lang w:val="en-US"/>
              </w:rPr>
            </w:pPr>
            <w:r>
              <w:rPr>
                <w:sz w:val="24"/>
                <w:szCs w:val="24"/>
                <w:lang w:val="en-US"/>
              </w:rPr>
              <w:t>Cây đã được chặt hạ</w:t>
            </w:r>
          </w:p>
        </w:tc>
        <w:tc>
          <w:tcPr>
            <w:tcW w:w="3113" w:type="dxa"/>
          </w:tcPr>
          <w:p w14:paraId="6152DAE9" w14:textId="70EB7ED7" w:rsidR="00FC1FB6" w:rsidRDefault="00FC1FB6" w:rsidP="00CA186A">
            <w:pPr>
              <w:spacing w:before="30" w:line="288" w:lineRule="auto"/>
              <w:jc w:val="both"/>
              <w:rPr>
                <w:sz w:val="24"/>
                <w:szCs w:val="24"/>
                <w:lang w:val="en-US"/>
              </w:rPr>
            </w:pPr>
            <w:r>
              <w:rPr>
                <w:sz w:val="24"/>
                <w:szCs w:val="24"/>
                <w:lang w:val="en-US"/>
              </w:rPr>
              <w:t>Khúc gỗ, xẻ gỗ</w:t>
            </w:r>
          </w:p>
        </w:tc>
      </w:tr>
      <w:tr w:rsidR="00FC1FB6" w14:paraId="6DFBDE38" w14:textId="77777777" w:rsidTr="00FC1FB6">
        <w:tc>
          <w:tcPr>
            <w:tcW w:w="1696" w:type="dxa"/>
          </w:tcPr>
          <w:p w14:paraId="71FB3A02" w14:textId="0409CE73" w:rsidR="00FC1FB6" w:rsidRDefault="00FC1FB6" w:rsidP="00CA186A">
            <w:pPr>
              <w:spacing w:before="30" w:line="288" w:lineRule="auto"/>
              <w:jc w:val="both"/>
              <w:rPr>
                <w:sz w:val="24"/>
                <w:szCs w:val="24"/>
                <w:lang w:val="en-US"/>
              </w:rPr>
            </w:pPr>
          </w:p>
        </w:tc>
        <w:tc>
          <w:tcPr>
            <w:tcW w:w="2552" w:type="dxa"/>
          </w:tcPr>
          <w:p w14:paraId="4DED40A8" w14:textId="2C84E853" w:rsidR="00FC1FB6" w:rsidRDefault="00FC1FB6" w:rsidP="00CA186A">
            <w:pPr>
              <w:spacing w:before="30" w:line="288" w:lineRule="auto"/>
              <w:jc w:val="both"/>
              <w:rPr>
                <w:sz w:val="24"/>
                <w:szCs w:val="24"/>
                <w:lang w:val="en-US"/>
              </w:rPr>
            </w:pPr>
            <w:r>
              <w:rPr>
                <w:sz w:val="24"/>
                <w:szCs w:val="24"/>
                <w:lang w:val="en-US"/>
              </w:rPr>
              <w:t>Bò sữa</w:t>
            </w:r>
          </w:p>
        </w:tc>
        <w:tc>
          <w:tcPr>
            <w:tcW w:w="2551" w:type="dxa"/>
          </w:tcPr>
          <w:p w14:paraId="21D65675" w14:textId="4F2FF7DD" w:rsidR="00FC1FB6" w:rsidRDefault="00FC1FB6" w:rsidP="00CA186A">
            <w:pPr>
              <w:spacing w:before="30" w:line="288" w:lineRule="auto"/>
              <w:jc w:val="both"/>
              <w:rPr>
                <w:sz w:val="24"/>
                <w:szCs w:val="24"/>
                <w:lang w:val="en-US"/>
              </w:rPr>
            </w:pPr>
            <w:r>
              <w:rPr>
                <w:sz w:val="24"/>
                <w:szCs w:val="24"/>
                <w:lang w:val="en-US"/>
              </w:rPr>
              <w:t>Sữa vắt</w:t>
            </w:r>
          </w:p>
        </w:tc>
        <w:tc>
          <w:tcPr>
            <w:tcW w:w="3113" w:type="dxa"/>
          </w:tcPr>
          <w:p w14:paraId="36BF8FC9" w14:textId="2C26FFF0" w:rsidR="00FC1FB6" w:rsidRDefault="00FC1FB6" w:rsidP="00CA186A">
            <w:pPr>
              <w:spacing w:before="30" w:line="288" w:lineRule="auto"/>
              <w:jc w:val="both"/>
              <w:rPr>
                <w:sz w:val="24"/>
                <w:szCs w:val="24"/>
                <w:lang w:val="en-US"/>
              </w:rPr>
            </w:pPr>
            <w:r>
              <w:rPr>
                <w:sz w:val="24"/>
                <w:szCs w:val="24"/>
                <w:lang w:val="en-US"/>
              </w:rPr>
              <w:t>Các sản phẩm từ sữa</w:t>
            </w:r>
          </w:p>
        </w:tc>
      </w:tr>
      <w:tr w:rsidR="00FC1FB6" w14:paraId="4CCB6EA6" w14:textId="77777777" w:rsidTr="00FC1FB6">
        <w:tc>
          <w:tcPr>
            <w:tcW w:w="1696" w:type="dxa"/>
          </w:tcPr>
          <w:p w14:paraId="331C4B5C" w14:textId="77777777" w:rsidR="00FC1FB6" w:rsidRDefault="00FC1FB6" w:rsidP="00CA186A">
            <w:pPr>
              <w:spacing w:before="30" w:line="288" w:lineRule="auto"/>
              <w:jc w:val="both"/>
              <w:rPr>
                <w:sz w:val="24"/>
                <w:szCs w:val="24"/>
                <w:lang w:val="en-US"/>
              </w:rPr>
            </w:pPr>
          </w:p>
        </w:tc>
        <w:tc>
          <w:tcPr>
            <w:tcW w:w="2552" w:type="dxa"/>
          </w:tcPr>
          <w:p w14:paraId="5F83D06D" w14:textId="264E3720" w:rsidR="00FC1FB6" w:rsidRDefault="00FC1FB6" w:rsidP="00CA186A">
            <w:pPr>
              <w:spacing w:before="30" w:line="288" w:lineRule="auto"/>
              <w:jc w:val="both"/>
              <w:rPr>
                <w:sz w:val="24"/>
                <w:szCs w:val="24"/>
                <w:lang w:val="en-US"/>
              </w:rPr>
            </w:pPr>
            <w:r>
              <w:rPr>
                <w:sz w:val="24"/>
                <w:szCs w:val="24"/>
                <w:lang w:val="en-US"/>
              </w:rPr>
              <w:t>Lợn</w:t>
            </w:r>
          </w:p>
        </w:tc>
        <w:tc>
          <w:tcPr>
            <w:tcW w:w="2551" w:type="dxa"/>
          </w:tcPr>
          <w:p w14:paraId="5EDFD4CA" w14:textId="2091C822" w:rsidR="00FC1FB6" w:rsidRDefault="00FC1FB6" w:rsidP="00CA186A">
            <w:pPr>
              <w:spacing w:before="30" w:line="288" w:lineRule="auto"/>
              <w:jc w:val="both"/>
              <w:rPr>
                <w:sz w:val="24"/>
                <w:szCs w:val="24"/>
                <w:lang w:val="en-US"/>
              </w:rPr>
            </w:pPr>
            <w:r>
              <w:rPr>
                <w:sz w:val="24"/>
                <w:szCs w:val="24"/>
                <w:lang w:val="en-US"/>
              </w:rPr>
              <w:t>Thịt lợn</w:t>
            </w:r>
          </w:p>
        </w:tc>
        <w:tc>
          <w:tcPr>
            <w:tcW w:w="3113" w:type="dxa"/>
          </w:tcPr>
          <w:p w14:paraId="4BF33880" w14:textId="6F189EE0" w:rsidR="00FC1FB6" w:rsidRDefault="00FC1FB6" w:rsidP="00CA186A">
            <w:pPr>
              <w:spacing w:before="30" w:line="288" w:lineRule="auto"/>
              <w:jc w:val="both"/>
              <w:rPr>
                <w:sz w:val="24"/>
                <w:szCs w:val="24"/>
                <w:lang w:val="en-US"/>
              </w:rPr>
            </w:pPr>
            <w:r>
              <w:rPr>
                <w:sz w:val="24"/>
                <w:szCs w:val="24"/>
                <w:lang w:val="en-US"/>
              </w:rPr>
              <w:t>Các sản phẩm từ thịt lợn</w:t>
            </w:r>
          </w:p>
        </w:tc>
      </w:tr>
      <w:tr w:rsidR="00FC1FB6" w14:paraId="60B89A2D" w14:textId="77777777" w:rsidTr="00FC1FB6">
        <w:tc>
          <w:tcPr>
            <w:tcW w:w="1696" w:type="dxa"/>
          </w:tcPr>
          <w:p w14:paraId="0DC200F4" w14:textId="77777777" w:rsidR="00FC1FB6" w:rsidRDefault="00FC1FB6" w:rsidP="00CA186A">
            <w:pPr>
              <w:spacing w:before="30" w:line="288" w:lineRule="auto"/>
              <w:jc w:val="both"/>
              <w:rPr>
                <w:sz w:val="24"/>
                <w:szCs w:val="24"/>
                <w:lang w:val="en-US"/>
              </w:rPr>
            </w:pPr>
          </w:p>
        </w:tc>
        <w:tc>
          <w:tcPr>
            <w:tcW w:w="2552" w:type="dxa"/>
          </w:tcPr>
          <w:p w14:paraId="66AB598B" w14:textId="114279F5" w:rsidR="00FC1FB6" w:rsidRDefault="00FC1FB6" w:rsidP="00CA186A">
            <w:pPr>
              <w:spacing w:before="30" w:line="288" w:lineRule="auto"/>
              <w:jc w:val="both"/>
              <w:rPr>
                <w:sz w:val="24"/>
                <w:szCs w:val="24"/>
                <w:lang w:val="en-US"/>
              </w:rPr>
            </w:pPr>
            <w:r>
              <w:rPr>
                <w:sz w:val="24"/>
                <w:szCs w:val="24"/>
                <w:lang w:val="en-US"/>
              </w:rPr>
              <w:t xml:space="preserve">Cừu </w:t>
            </w:r>
          </w:p>
        </w:tc>
        <w:tc>
          <w:tcPr>
            <w:tcW w:w="2551" w:type="dxa"/>
          </w:tcPr>
          <w:p w14:paraId="56971F95" w14:textId="630CFE64" w:rsidR="00FC1FB6" w:rsidRDefault="00FC1FB6" w:rsidP="00CA186A">
            <w:pPr>
              <w:spacing w:before="30" w:line="288" w:lineRule="auto"/>
              <w:jc w:val="both"/>
              <w:rPr>
                <w:sz w:val="24"/>
                <w:szCs w:val="24"/>
                <w:lang w:val="en-US"/>
              </w:rPr>
            </w:pPr>
            <w:r>
              <w:rPr>
                <w:sz w:val="24"/>
                <w:szCs w:val="24"/>
                <w:lang w:val="en-US"/>
              </w:rPr>
              <w:t xml:space="preserve">Lông </w:t>
            </w:r>
          </w:p>
        </w:tc>
        <w:tc>
          <w:tcPr>
            <w:tcW w:w="3113" w:type="dxa"/>
          </w:tcPr>
          <w:p w14:paraId="7EA37B28" w14:textId="7F0ABBC5" w:rsidR="00FC1FB6" w:rsidRDefault="00FC1FB6" w:rsidP="00CA186A">
            <w:pPr>
              <w:spacing w:before="30" w:line="288" w:lineRule="auto"/>
              <w:jc w:val="both"/>
              <w:rPr>
                <w:sz w:val="24"/>
                <w:szCs w:val="24"/>
                <w:lang w:val="en-US"/>
              </w:rPr>
            </w:pPr>
            <w:r>
              <w:rPr>
                <w:sz w:val="24"/>
                <w:szCs w:val="24"/>
                <w:lang w:val="en-US"/>
              </w:rPr>
              <w:t>Sợi, thảm</w:t>
            </w:r>
          </w:p>
        </w:tc>
      </w:tr>
    </w:tbl>
    <w:p w14:paraId="1FE42FE6" w14:textId="77777777" w:rsidR="005965E3" w:rsidRDefault="005965E3" w:rsidP="005965E3">
      <w:pPr>
        <w:spacing w:before="30" w:line="288" w:lineRule="auto"/>
        <w:jc w:val="both"/>
        <w:rPr>
          <w:i/>
          <w:iCs/>
          <w:sz w:val="24"/>
          <w:szCs w:val="24"/>
          <w:lang w:val="en-US"/>
        </w:rPr>
      </w:pPr>
    </w:p>
    <w:p w14:paraId="02B6AC47" w14:textId="100E3BA3" w:rsidR="005965E3" w:rsidRPr="005965E3" w:rsidRDefault="005965E3" w:rsidP="005965E3">
      <w:pPr>
        <w:spacing w:before="30" w:line="288" w:lineRule="auto"/>
        <w:jc w:val="both"/>
        <w:rPr>
          <w:i/>
          <w:iCs/>
          <w:sz w:val="24"/>
          <w:szCs w:val="24"/>
          <w:lang w:val="en-US"/>
        </w:rPr>
      </w:pPr>
      <w:r w:rsidRPr="005965E3">
        <w:rPr>
          <w:i/>
          <w:iCs/>
          <w:sz w:val="24"/>
          <w:szCs w:val="24"/>
          <w:lang w:val="en-US"/>
        </w:rPr>
        <w:t>Nguyên tắc kế toán của tài sản sinh học</w:t>
      </w:r>
      <w:r>
        <w:rPr>
          <w:i/>
          <w:iCs/>
          <w:sz w:val="24"/>
          <w:szCs w:val="24"/>
          <w:lang w:val="en-US"/>
        </w:rPr>
        <w:t>:</w:t>
      </w:r>
    </w:p>
    <w:p w14:paraId="5D84EA5F" w14:textId="0E69C42D" w:rsidR="005965E3" w:rsidRPr="005965E3" w:rsidRDefault="005965E3" w:rsidP="005965E3">
      <w:pPr>
        <w:spacing w:before="30" w:line="288" w:lineRule="auto"/>
        <w:ind w:firstLine="720"/>
        <w:jc w:val="both"/>
        <w:rPr>
          <w:sz w:val="24"/>
          <w:szCs w:val="24"/>
          <w:lang w:val="en-US"/>
        </w:rPr>
      </w:pPr>
      <w:r>
        <w:rPr>
          <w:sz w:val="24"/>
          <w:szCs w:val="24"/>
          <w:lang w:val="en-US"/>
        </w:rPr>
        <w:t>C</w:t>
      </w:r>
      <w:r w:rsidRPr="005965E3">
        <w:rPr>
          <w:sz w:val="24"/>
          <w:szCs w:val="24"/>
          <w:lang w:val="en-US"/>
        </w:rPr>
        <w:t>ây lâu năm cho sản phẩm định kỳ và súc vật làm việc</w:t>
      </w:r>
      <w:r>
        <w:rPr>
          <w:sz w:val="24"/>
          <w:szCs w:val="24"/>
          <w:lang w:val="en-US"/>
        </w:rPr>
        <w:t xml:space="preserve">: </w:t>
      </w:r>
      <w:r w:rsidRPr="005965E3">
        <w:rPr>
          <w:sz w:val="24"/>
          <w:szCs w:val="24"/>
          <w:lang w:val="en-US"/>
        </w:rPr>
        <w:t>Hướng dẫn tại Tài khoản 211 – TSCĐ hữu hình.</w:t>
      </w:r>
    </w:p>
    <w:p w14:paraId="1E94F7E3" w14:textId="7811B231" w:rsidR="005965E3" w:rsidRPr="005965E3" w:rsidRDefault="005965E3" w:rsidP="005965E3">
      <w:pPr>
        <w:spacing w:before="30" w:line="288" w:lineRule="auto"/>
        <w:ind w:firstLine="720"/>
        <w:jc w:val="both"/>
        <w:rPr>
          <w:sz w:val="24"/>
          <w:szCs w:val="24"/>
          <w:lang w:val="en-US"/>
        </w:rPr>
      </w:pPr>
      <w:r w:rsidRPr="005965E3">
        <w:rPr>
          <w:sz w:val="24"/>
          <w:szCs w:val="24"/>
          <w:lang w:val="en-US"/>
        </w:rPr>
        <w:t>Các tài sản sinh học còn lại</w:t>
      </w:r>
      <w:r>
        <w:rPr>
          <w:sz w:val="24"/>
          <w:szCs w:val="24"/>
          <w:lang w:val="en-US"/>
        </w:rPr>
        <w:t xml:space="preserve">: </w:t>
      </w:r>
    </w:p>
    <w:p w14:paraId="30651C12" w14:textId="7AB2DEDF" w:rsidR="005965E3" w:rsidRPr="005965E3" w:rsidRDefault="005965E3" w:rsidP="005965E3">
      <w:pPr>
        <w:spacing w:before="30" w:line="288" w:lineRule="auto"/>
        <w:jc w:val="both"/>
        <w:rPr>
          <w:sz w:val="24"/>
          <w:szCs w:val="24"/>
          <w:lang w:val="en-US"/>
        </w:rPr>
      </w:pPr>
      <w:r>
        <w:rPr>
          <w:sz w:val="24"/>
          <w:szCs w:val="24"/>
          <w:lang w:val="en-US"/>
        </w:rPr>
        <w:t xml:space="preserve">+ </w:t>
      </w:r>
      <w:r w:rsidRPr="005965E3">
        <w:rPr>
          <w:sz w:val="24"/>
          <w:szCs w:val="24"/>
          <w:lang w:val="en-US"/>
        </w:rPr>
        <w:t xml:space="preserve"> Súc vật nuôi cho sản phẩm định kỳ</w:t>
      </w:r>
    </w:p>
    <w:p w14:paraId="31F29F81"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 Chi phí mua, chăm sóc đến giai đoạn trưởng thành: Tính vào giá gốc.</w:t>
      </w:r>
    </w:p>
    <w:p w14:paraId="31949A56"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 Từ giai đoạn trưởng thành: Trích khấu hao dựa trên giá trị phải khấu hao (tương tự TSCĐ).</w:t>
      </w:r>
    </w:p>
    <w:p w14:paraId="4BB48E62"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 Khi tạo sản phẩm/sinh sản mới (ví dụ: trứng, sữa, bê con): Giá gốc sản phẩm mới bao gồm chi phí chăm sóc kỳ + khấu hao mẹ. Phân bổ chi phí chăm sóc kỳ cho mẹ, con, sản phẩm dựa trên đặc điểm/yêu cầu quản lý; áp dụng nhất quán và thuyết minh phương pháp.</w:t>
      </w:r>
    </w:p>
    <w:p w14:paraId="39D1A670"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 Trình bày: Tài sản dài hạn trên BCTC.</w:t>
      </w:r>
    </w:p>
    <w:p w14:paraId="63818C8C"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 Cuối kỳ: Trích dự phòng nếu có tổn thất/giá trị thuần khả thi &lt; giá trị sổ.</w:t>
      </w:r>
    </w:p>
    <w:p w14:paraId="38358F95" w14:textId="66CDE9D8" w:rsidR="005965E3" w:rsidRPr="005965E3" w:rsidRDefault="005965E3" w:rsidP="005965E3">
      <w:pPr>
        <w:spacing w:before="30" w:line="288" w:lineRule="auto"/>
        <w:jc w:val="both"/>
        <w:rPr>
          <w:sz w:val="24"/>
          <w:szCs w:val="24"/>
          <w:lang w:val="en-US"/>
        </w:rPr>
      </w:pPr>
      <w:r>
        <w:rPr>
          <w:sz w:val="24"/>
          <w:szCs w:val="24"/>
          <w:lang w:val="en-US"/>
        </w:rPr>
        <w:t xml:space="preserve">+ </w:t>
      </w:r>
      <w:r w:rsidRPr="005965E3">
        <w:rPr>
          <w:sz w:val="24"/>
          <w:szCs w:val="24"/>
          <w:lang w:val="en-US"/>
        </w:rPr>
        <w:t xml:space="preserve"> Súc vật nuôi lấy sản phẩm một lần</w:t>
      </w:r>
    </w:p>
    <w:p w14:paraId="79D2271C"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 Toàn bộ chi phí mua/chăm sóc: Hạch toán vào giá gốc.</w:t>
      </w:r>
    </w:p>
    <w:p w14:paraId="61BD72A0"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 Cuối kỳ: Trích dự phòng nếu tổn thất/giá trị thuần khả thi &lt; giá trị sổ.</w:t>
      </w:r>
    </w:p>
    <w:p w14:paraId="1AA9FD6D"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 xml:space="preserve">– Trình bày: Ngắn hạn nếu thu hoạch </w:t>
      </w:r>
      <w:r w:rsidRPr="005965E3">
        <w:rPr>
          <w:rFonts w:hint="eastAsia"/>
          <w:sz w:val="24"/>
          <w:szCs w:val="24"/>
          <w:lang w:val="en-US"/>
        </w:rPr>
        <w:t>≤</w:t>
      </w:r>
      <w:r w:rsidRPr="005965E3">
        <w:rPr>
          <w:sz w:val="24"/>
          <w:szCs w:val="24"/>
          <w:lang w:val="en-US"/>
        </w:rPr>
        <w:t>12 tháng/chu kỳ kinh doanh; dài hạn còn lại.</w:t>
      </w:r>
    </w:p>
    <w:p w14:paraId="799F4D20" w14:textId="0490EFF8" w:rsidR="005965E3" w:rsidRPr="005965E3" w:rsidRDefault="005965E3" w:rsidP="005965E3">
      <w:pPr>
        <w:spacing w:before="30" w:line="288" w:lineRule="auto"/>
        <w:jc w:val="both"/>
        <w:rPr>
          <w:sz w:val="24"/>
          <w:szCs w:val="24"/>
          <w:lang w:val="en-US"/>
        </w:rPr>
      </w:pPr>
      <w:r>
        <w:rPr>
          <w:sz w:val="24"/>
          <w:szCs w:val="24"/>
          <w:lang w:val="en-US"/>
        </w:rPr>
        <w:t>+</w:t>
      </w:r>
      <w:r w:rsidRPr="005965E3">
        <w:rPr>
          <w:sz w:val="24"/>
          <w:szCs w:val="24"/>
          <w:lang w:val="en-US"/>
        </w:rPr>
        <w:t xml:space="preserve"> Cây trồng theo mùa vụ/lấy sản phẩm một lần</w:t>
      </w:r>
    </w:p>
    <w:p w14:paraId="6F5ECD71" w14:textId="77777777" w:rsidR="005965E3" w:rsidRPr="005965E3" w:rsidRDefault="005965E3" w:rsidP="005965E3">
      <w:pPr>
        <w:spacing w:before="30" w:line="288" w:lineRule="auto"/>
        <w:ind w:left="720"/>
        <w:jc w:val="both"/>
        <w:rPr>
          <w:sz w:val="24"/>
          <w:szCs w:val="24"/>
          <w:lang w:val="en-US"/>
        </w:rPr>
      </w:pPr>
      <w:r w:rsidRPr="005965E3">
        <w:rPr>
          <w:rFonts w:hint="eastAsia"/>
          <w:sz w:val="24"/>
          <w:szCs w:val="24"/>
          <w:lang w:val="en-US"/>
        </w:rPr>
        <w:t>–</w:t>
      </w:r>
      <w:r w:rsidRPr="005965E3">
        <w:rPr>
          <w:sz w:val="24"/>
          <w:szCs w:val="24"/>
          <w:lang w:val="en-US"/>
        </w:rPr>
        <w:t xml:space="preserve"> Toàn bộ chi phí mua/nuôi/chăm sóc: Hạch toán vào giá gốc (nếu tăng lợi ích kinh tế tương lai); nếu không </w:t>
      </w:r>
      <w:r w:rsidRPr="005965E3">
        <w:rPr>
          <w:rFonts w:hint="eastAsia"/>
          <w:sz w:val="24"/>
          <w:szCs w:val="24"/>
          <w:lang w:val="en-US"/>
        </w:rPr>
        <w:t>→</w:t>
      </w:r>
      <w:r w:rsidRPr="005965E3">
        <w:rPr>
          <w:sz w:val="24"/>
          <w:szCs w:val="24"/>
          <w:lang w:val="en-US"/>
        </w:rPr>
        <w:t xml:space="preserve"> ghi chi phí sản xuất kinh doanh kỳ.</w:t>
      </w:r>
    </w:p>
    <w:p w14:paraId="4660EC92" w14:textId="77777777" w:rsidR="005965E3" w:rsidRPr="005965E3" w:rsidRDefault="005965E3" w:rsidP="005965E3">
      <w:pPr>
        <w:spacing w:before="30" w:line="288" w:lineRule="auto"/>
        <w:ind w:left="720"/>
        <w:jc w:val="both"/>
        <w:rPr>
          <w:sz w:val="24"/>
          <w:szCs w:val="24"/>
          <w:lang w:val="en-US"/>
        </w:rPr>
      </w:pPr>
      <w:r w:rsidRPr="005965E3">
        <w:rPr>
          <w:rFonts w:hint="eastAsia"/>
          <w:sz w:val="24"/>
          <w:szCs w:val="24"/>
          <w:lang w:val="en-US"/>
        </w:rPr>
        <w:t>–</w:t>
      </w:r>
      <w:r w:rsidRPr="005965E3">
        <w:rPr>
          <w:sz w:val="24"/>
          <w:szCs w:val="24"/>
          <w:lang w:val="en-US"/>
        </w:rPr>
        <w:t xml:space="preserve"> Cuối kỳ: Trích dự phòng nếu tổn thất/giá trị thuần khả thi &lt; giá trị sổ.</w:t>
      </w:r>
    </w:p>
    <w:p w14:paraId="245784F9" w14:textId="01841583" w:rsidR="00CA186A" w:rsidRDefault="005965E3" w:rsidP="005965E3">
      <w:pPr>
        <w:spacing w:before="30" w:line="288" w:lineRule="auto"/>
        <w:ind w:left="720"/>
        <w:jc w:val="both"/>
        <w:rPr>
          <w:sz w:val="24"/>
          <w:szCs w:val="24"/>
          <w:lang w:val="en-US"/>
        </w:rPr>
      </w:pPr>
      <w:r w:rsidRPr="005965E3">
        <w:rPr>
          <w:rFonts w:hint="eastAsia"/>
          <w:sz w:val="24"/>
          <w:szCs w:val="24"/>
          <w:lang w:val="en-US"/>
        </w:rPr>
        <w:t>–</w:t>
      </w:r>
      <w:r w:rsidRPr="005965E3">
        <w:rPr>
          <w:sz w:val="24"/>
          <w:szCs w:val="24"/>
          <w:lang w:val="en-US"/>
        </w:rPr>
        <w:t xml:space="preserve"> Trình bày: Ngắn hạn nếu thu hoạch </w:t>
      </w:r>
      <w:r w:rsidRPr="005965E3">
        <w:rPr>
          <w:rFonts w:hint="eastAsia"/>
          <w:sz w:val="24"/>
          <w:szCs w:val="24"/>
          <w:lang w:val="en-US"/>
        </w:rPr>
        <w:t>≤</w:t>
      </w:r>
      <w:r w:rsidRPr="005965E3">
        <w:rPr>
          <w:sz w:val="24"/>
          <w:szCs w:val="24"/>
          <w:lang w:val="en-US"/>
        </w:rPr>
        <w:t>12 tháng/chu kỳ kinh doanh; dài hạn còn lại.</w:t>
      </w:r>
    </w:p>
    <w:p w14:paraId="17F799CC" w14:textId="77777777" w:rsidR="005965E3" w:rsidRPr="005965E3" w:rsidRDefault="005965E3" w:rsidP="005965E3">
      <w:pPr>
        <w:spacing w:before="30" w:line="288" w:lineRule="auto"/>
        <w:jc w:val="both"/>
        <w:rPr>
          <w:i/>
          <w:iCs/>
          <w:sz w:val="24"/>
          <w:szCs w:val="24"/>
          <w:lang w:val="en-US"/>
        </w:rPr>
      </w:pPr>
      <w:r w:rsidRPr="005965E3">
        <w:rPr>
          <w:i/>
          <w:iCs/>
          <w:sz w:val="24"/>
          <w:szCs w:val="24"/>
          <w:lang w:val="en-US"/>
        </w:rPr>
        <w:t>Thuyết minh trên BCTC</w:t>
      </w:r>
    </w:p>
    <w:p w14:paraId="10D3DCE9" w14:textId="77777777" w:rsidR="005965E3" w:rsidRPr="005965E3" w:rsidRDefault="005965E3" w:rsidP="005965E3">
      <w:pPr>
        <w:spacing w:before="30" w:line="288" w:lineRule="auto"/>
        <w:jc w:val="both"/>
        <w:rPr>
          <w:sz w:val="24"/>
          <w:szCs w:val="24"/>
          <w:lang w:val="en-US"/>
        </w:rPr>
      </w:pPr>
      <w:r w:rsidRPr="005965E3">
        <w:rPr>
          <w:sz w:val="24"/>
          <w:szCs w:val="24"/>
          <w:lang w:val="en-US"/>
        </w:rPr>
        <w:t xml:space="preserve">– Mô tả tài sản sinh học chiếm </w:t>
      </w:r>
      <w:r w:rsidRPr="005965E3">
        <w:rPr>
          <w:rFonts w:hint="eastAsia"/>
          <w:sz w:val="24"/>
          <w:szCs w:val="24"/>
          <w:lang w:val="en-US"/>
        </w:rPr>
        <w:t>≥</w:t>
      </w:r>
      <w:r w:rsidRPr="005965E3">
        <w:rPr>
          <w:sz w:val="24"/>
          <w:szCs w:val="24"/>
          <w:lang w:val="en-US"/>
        </w:rPr>
        <w:t>10% tổng giá trị (tính chất, đặc điểm, chính sách kế toán).</w:t>
      </w:r>
    </w:p>
    <w:p w14:paraId="52FCBD42" w14:textId="77777777" w:rsidR="005965E3" w:rsidRPr="005965E3" w:rsidRDefault="005965E3" w:rsidP="005965E3">
      <w:pPr>
        <w:spacing w:before="30" w:line="288" w:lineRule="auto"/>
        <w:jc w:val="both"/>
        <w:rPr>
          <w:sz w:val="24"/>
          <w:szCs w:val="24"/>
          <w:lang w:val="en-US"/>
        </w:rPr>
      </w:pPr>
      <w:r w:rsidRPr="005965E3">
        <w:rPr>
          <w:rFonts w:hint="eastAsia"/>
          <w:sz w:val="24"/>
          <w:szCs w:val="24"/>
          <w:lang w:val="en-US"/>
        </w:rPr>
        <w:t>–</w:t>
      </w:r>
      <w:r w:rsidRPr="005965E3">
        <w:rPr>
          <w:sz w:val="24"/>
          <w:szCs w:val="24"/>
          <w:lang w:val="en-US"/>
        </w:rPr>
        <w:t xml:space="preserve"> Phương pháp phân bổ chi phí chăm sóc kỳ (mẹ, con, sản phẩm).</w:t>
      </w:r>
    </w:p>
    <w:p w14:paraId="1576319A" w14:textId="77777777" w:rsidR="005965E3" w:rsidRPr="005965E3" w:rsidRDefault="005965E3" w:rsidP="005965E3">
      <w:pPr>
        <w:spacing w:before="30" w:line="288" w:lineRule="auto"/>
        <w:jc w:val="both"/>
        <w:rPr>
          <w:sz w:val="24"/>
          <w:szCs w:val="24"/>
          <w:lang w:val="en-US"/>
        </w:rPr>
      </w:pPr>
      <w:r w:rsidRPr="005965E3">
        <w:rPr>
          <w:rFonts w:hint="eastAsia"/>
          <w:sz w:val="24"/>
          <w:szCs w:val="24"/>
          <w:lang w:val="en-US"/>
        </w:rPr>
        <w:t>–</w:t>
      </w:r>
      <w:r w:rsidRPr="005965E3">
        <w:rPr>
          <w:sz w:val="24"/>
          <w:szCs w:val="24"/>
          <w:lang w:val="en-US"/>
        </w:rPr>
        <w:t xml:space="preserve"> Phương pháp khấu hao.</w:t>
      </w:r>
    </w:p>
    <w:p w14:paraId="718E85AE" w14:textId="77777777" w:rsidR="005965E3" w:rsidRPr="005965E3" w:rsidRDefault="005965E3" w:rsidP="005965E3">
      <w:pPr>
        <w:spacing w:before="30" w:line="288" w:lineRule="auto"/>
        <w:jc w:val="both"/>
        <w:rPr>
          <w:sz w:val="24"/>
          <w:szCs w:val="24"/>
          <w:lang w:val="en-US"/>
        </w:rPr>
      </w:pPr>
      <w:r w:rsidRPr="005965E3">
        <w:rPr>
          <w:rFonts w:hint="eastAsia"/>
          <w:sz w:val="24"/>
          <w:szCs w:val="24"/>
          <w:lang w:val="en-US"/>
        </w:rPr>
        <w:t>–</w:t>
      </w:r>
      <w:r w:rsidRPr="005965E3">
        <w:rPr>
          <w:sz w:val="24"/>
          <w:szCs w:val="24"/>
          <w:lang w:val="en-US"/>
        </w:rPr>
        <w:t xml:space="preserve"> Thời gian sử dụng hữu ích/tỷ lệ khấu hao.</w:t>
      </w:r>
    </w:p>
    <w:p w14:paraId="5F1BA091" w14:textId="77777777" w:rsidR="005965E3" w:rsidRPr="005965E3" w:rsidRDefault="005965E3" w:rsidP="005965E3">
      <w:pPr>
        <w:spacing w:before="30" w:line="288" w:lineRule="auto"/>
        <w:jc w:val="both"/>
        <w:rPr>
          <w:sz w:val="24"/>
          <w:szCs w:val="24"/>
          <w:lang w:val="en-US"/>
        </w:rPr>
      </w:pPr>
      <w:r w:rsidRPr="005965E3">
        <w:rPr>
          <w:rFonts w:hint="eastAsia"/>
          <w:sz w:val="24"/>
          <w:szCs w:val="24"/>
          <w:lang w:val="en-US"/>
        </w:rPr>
        <w:t>–</w:t>
      </w:r>
      <w:r w:rsidRPr="005965E3">
        <w:rPr>
          <w:sz w:val="24"/>
          <w:szCs w:val="24"/>
          <w:lang w:val="en-US"/>
        </w:rPr>
        <w:t xml:space="preserve"> Tổng giá trị sổ và khấu hao lũy kế đầu/cuối kỳ.</w:t>
      </w:r>
    </w:p>
    <w:p w14:paraId="0C928572" w14:textId="77777777" w:rsidR="005965E3" w:rsidRPr="005965E3" w:rsidRDefault="005965E3" w:rsidP="005965E3">
      <w:pPr>
        <w:spacing w:before="30" w:line="288" w:lineRule="auto"/>
        <w:jc w:val="both"/>
        <w:rPr>
          <w:sz w:val="24"/>
          <w:szCs w:val="24"/>
          <w:lang w:val="en-US"/>
        </w:rPr>
      </w:pPr>
      <w:r w:rsidRPr="005965E3">
        <w:rPr>
          <w:rFonts w:hint="eastAsia"/>
          <w:sz w:val="24"/>
          <w:szCs w:val="24"/>
          <w:lang w:val="en-US"/>
        </w:rPr>
        <w:t>–</w:t>
      </w:r>
      <w:r w:rsidRPr="005965E3">
        <w:rPr>
          <w:sz w:val="24"/>
          <w:szCs w:val="24"/>
          <w:lang w:val="en-US"/>
        </w:rPr>
        <w:t xml:space="preserve"> Dự phòng tổn thất (nếu có).</w:t>
      </w:r>
    </w:p>
    <w:p w14:paraId="26597819" w14:textId="77777777" w:rsidR="005965E3" w:rsidRPr="005965E3" w:rsidRDefault="005965E3" w:rsidP="005965E3">
      <w:pPr>
        <w:spacing w:before="30" w:line="288" w:lineRule="auto"/>
        <w:jc w:val="both"/>
        <w:rPr>
          <w:sz w:val="24"/>
          <w:szCs w:val="24"/>
          <w:lang w:val="en-US"/>
        </w:rPr>
      </w:pPr>
      <w:r w:rsidRPr="005965E3">
        <w:rPr>
          <w:rFonts w:hint="eastAsia"/>
          <w:sz w:val="24"/>
          <w:szCs w:val="24"/>
          <w:lang w:val="en-US"/>
        </w:rPr>
        <w:t>–</w:t>
      </w:r>
      <w:r w:rsidRPr="005965E3">
        <w:rPr>
          <w:sz w:val="24"/>
          <w:szCs w:val="24"/>
          <w:lang w:val="en-US"/>
        </w:rPr>
        <w:t xml:space="preserve"> Giá trị thế chấp/cầm cố nợ cuối kỳ.</w:t>
      </w:r>
    </w:p>
    <w:p w14:paraId="1590C296" w14:textId="77777777" w:rsidR="005965E3" w:rsidRPr="005965E3" w:rsidRDefault="005965E3" w:rsidP="005965E3">
      <w:pPr>
        <w:spacing w:before="30" w:line="288" w:lineRule="auto"/>
        <w:jc w:val="both"/>
        <w:rPr>
          <w:sz w:val="24"/>
          <w:szCs w:val="24"/>
          <w:lang w:val="en-US"/>
        </w:rPr>
      </w:pPr>
      <w:r w:rsidRPr="005965E3">
        <w:rPr>
          <w:rFonts w:hint="eastAsia"/>
          <w:sz w:val="24"/>
          <w:szCs w:val="24"/>
          <w:lang w:val="en-US"/>
        </w:rPr>
        <w:t>–</w:t>
      </w:r>
      <w:r w:rsidRPr="005965E3">
        <w:rPr>
          <w:sz w:val="24"/>
          <w:szCs w:val="24"/>
          <w:lang w:val="en-US"/>
        </w:rPr>
        <w:t xml:space="preserve"> Cam kết đầu tư/mua.</w:t>
      </w:r>
    </w:p>
    <w:p w14:paraId="0B00D19A" w14:textId="3CBA590F" w:rsidR="00CA186A" w:rsidRDefault="005965E3" w:rsidP="005965E3">
      <w:pPr>
        <w:spacing w:before="30" w:line="288" w:lineRule="auto"/>
        <w:jc w:val="both"/>
        <w:rPr>
          <w:sz w:val="24"/>
          <w:szCs w:val="24"/>
          <w:lang w:val="en-US"/>
        </w:rPr>
      </w:pPr>
      <w:r w:rsidRPr="005965E3">
        <w:rPr>
          <w:rFonts w:hint="eastAsia"/>
          <w:sz w:val="24"/>
          <w:szCs w:val="24"/>
          <w:lang w:val="en-US"/>
        </w:rPr>
        <w:t>–</w:t>
      </w:r>
      <w:r w:rsidRPr="005965E3">
        <w:rPr>
          <w:sz w:val="24"/>
          <w:szCs w:val="24"/>
          <w:lang w:val="en-US"/>
        </w:rPr>
        <w:t xml:space="preserve"> Thay đổi giá trị hợp lý trừ chi phí bán (nếu quan sát/đo lường được).</w:t>
      </w:r>
    </w:p>
    <w:p w14:paraId="218DE351" w14:textId="77777777" w:rsidR="005965E3" w:rsidRPr="005965E3" w:rsidRDefault="005965E3" w:rsidP="005965E3">
      <w:pPr>
        <w:spacing w:before="30" w:line="288" w:lineRule="auto"/>
        <w:jc w:val="both"/>
        <w:rPr>
          <w:i/>
          <w:iCs/>
          <w:sz w:val="24"/>
          <w:szCs w:val="24"/>
          <w:lang w:val="en-US"/>
        </w:rPr>
      </w:pPr>
      <w:r w:rsidRPr="005965E3">
        <w:rPr>
          <w:i/>
          <w:iCs/>
          <w:sz w:val="24"/>
          <w:szCs w:val="24"/>
          <w:lang w:val="en-US"/>
        </w:rPr>
        <w:t>Phương pháp kế toán một số giao dịch kinh tế chủ yếu</w:t>
      </w:r>
    </w:p>
    <w:p w14:paraId="5B564B94" w14:textId="0F700675" w:rsidR="005965E3" w:rsidRPr="005965E3" w:rsidRDefault="005965E3" w:rsidP="005965E3">
      <w:pPr>
        <w:spacing w:before="30" w:line="288" w:lineRule="auto"/>
        <w:jc w:val="both"/>
        <w:rPr>
          <w:sz w:val="24"/>
          <w:szCs w:val="24"/>
          <w:lang w:val="en-US"/>
        </w:rPr>
      </w:pPr>
      <w:r>
        <w:rPr>
          <w:sz w:val="24"/>
          <w:szCs w:val="24"/>
          <w:lang w:val="en-US"/>
        </w:rPr>
        <w:t xml:space="preserve">* </w:t>
      </w:r>
      <w:r w:rsidRPr="005965E3">
        <w:rPr>
          <w:sz w:val="24"/>
          <w:szCs w:val="24"/>
          <w:lang w:val="en-US"/>
        </w:rPr>
        <w:t>Súc vật nuôi cho sản phẩm định kỳ</w:t>
      </w:r>
      <w:r>
        <w:rPr>
          <w:sz w:val="24"/>
          <w:szCs w:val="24"/>
          <w:lang w:val="en-US"/>
        </w:rPr>
        <w:t>:</w:t>
      </w:r>
    </w:p>
    <w:p w14:paraId="189E4C9A" w14:textId="77777777" w:rsidR="005965E3" w:rsidRPr="005965E3" w:rsidRDefault="005965E3" w:rsidP="005965E3">
      <w:pPr>
        <w:spacing w:before="30" w:line="288" w:lineRule="auto"/>
        <w:jc w:val="both"/>
        <w:rPr>
          <w:sz w:val="24"/>
          <w:szCs w:val="24"/>
          <w:lang w:val="en-US"/>
        </w:rPr>
      </w:pPr>
      <w:r w:rsidRPr="005965E3">
        <w:rPr>
          <w:sz w:val="24"/>
          <w:szCs w:val="24"/>
          <w:lang w:val="en-US"/>
        </w:rPr>
        <w:t>a) Chi phí mua/chăm sóc đến giai đoạn trưởng thành</w:t>
      </w:r>
    </w:p>
    <w:p w14:paraId="2EE082D4"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Nợ TK 215 (21511)</w:t>
      </w:r>
    </w:p>
    <w:p w14:paraId="23179DC3"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Nợ TK 133 (nếu có GTGT khấu trừ)</w:t>
      </w:r>
    </w:p>
    <w:p w14:paraId="55ABC99C"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111, 112, 331,…</w:t>
      </w:r>
    </w:p>
    <w:p w14:paraId="665F13EF" w14:textId="7367314C"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Mua bò sữa con giá 50 triệu, chi chăm sóc 10 triệu </w:t>
      </w:r>
      <w:r w:rsidRPr="005965E3">
        <w:rPr>
          <w:rFonts w:hint="eastAsia"/>
          <w:sz w:val="24"/>
          <w:szCs w:val="24"/>
          <w:lang w:val="en-US"/>
        </w:rPr>
        <w:t>→</w:t>
      </w:r>
      <w:r w:rsidRPr="005965E3">
        <w:rPr>
          <w:sz w:val="24"/>
          <w:szCs w:val="24"/>
          <w:lang w:val="en-US"/>
        </w:rPr>
        <w:t xml:space="preserve"> Nợ TK 21511: 60 triệu.</w:t>
      </w:r>
    </w:p>
    <w:p w14:paraId="740D74CE" w14:textId="77777777" w:rsidR="005965E3" w:rsidRPr="005965E3" w:rsidRDefault="005965E3" w:rsidP="005965E3">
      <w:pPr>
        <w:spacing w:before="30" w:line="288" w:lineRule="auto"/>
        <w:jc w:val="both"/>
        <w:rPr>
          <w:sz w:val="24"/>
          <w:szCs w:val="24"/>
          <w:lang w:val="en-US"/>
        </w:rPr>
      </w:pPr>
      <w:r w:rsidRPr="005965E3">
        <w:rPr>
          <w:sz w:val="24"/>
          <w:szCs w:val="24"/>
          <w:lang w:val="en-US"/>
        </w:rPr>
        <w:t>b) Chuyển đến giai đoạn trưởng thành</w:t>
      </w:r>
    </w:p>
    <w:p w14:paraId="162FA9AD"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Nợ TK 21512</w:t>
      </w:r>
    </w:p>
    <w:p w14:paraId="677962A8"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1511</w:t>
      </w:r>
    </w:p>
    <w:p w14:paraId="19C35792" w14:textId="77777777" w:rsidR="005965E3" w:rsidRPr="005965E3" w:rsidRDefault="005965E3" w:rsidP="005965E3">
      <w:pPr>
        <w:spacing w:before="30" w:line="288" w:lineRule="auto"/>
        <w:jc w:val="both"/>
        <w:rPr>
          <w:sz w:val="24"/>
          <w:szCs w:val="24"/>
          <w:lang w:val="en-US"/>
        </w:rPr>
      </w:pPr>
      <w:r w:rsidRPr="005965E3">
        <w:rPr>
          <w:sz w:val="24"/>
          <w:szCs w:val="24"/>
          <w:lang w:val="en-US"/>
        </w:rPr>
        <w:t>Sau đó, chi phí chăm sóc phân bổ cho tài sản mới:</w:t>
      </w:r>
    </w:p>
    <w:p w14:paraId="742B8226" w14:textId="77777777" w:rsidR="005965E3" w:rsidRPr="005965E3" w:rsidRDefault="005965E3" w:rsidP="005965E3">
      <w:pPr>
        <w:spacing w:before="30" w:line="288" w:lineRule="auto"/>
        <w:ind w:firstLine="720"/>
        <w:jc w:val="both"/>
        <w:rPr>
          <w:sz w:val="24"/>
          <w:szCs w:val="24"/>
          <w:lang w:val="en-US"/>
        </w:rPr>
      </w:pPr>
      <w:r w:rsidRPr="005965E3">
        <w:rPr>
          <w:sz w:val="24"/>
          <w:szCs w:val="24"/>
          <w:lang w:val="en-US"/>
        </w:rPr>
        <w:t>Nợ TK 215 (chi tiết)</w:t>
      </w:r>
    </w:p>
    <w:p w14:paraId="0650898D"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Nợ TK 133 (nếu có)</w:t>
      </w:r>
    </w:p>
    <w:p w14:paraId="1ED9C7BA"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111, 112,…</w:t>
      </w:r>
    </w:p>
    <w:p w14:paraId="78D9A047" w14:textId="216FA085"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Bò sữa trưởng thành, chi chăm sóc 5 triệu phân bổ cho bê con mới sinh </w:t>
      </w:r>
      <w:r w:rsidRPr="005965E3">
        <w:rPr>
          <w:rFonts w:hint="eastAsia"/>
          <w:sz w:val="24"/>
          <w:szCs w:val="24"/>
          <w:lang w:val="en-US"/>
        </w:rPr>
        <w:t>→</w:t>
      </w:r>
      <w:r w:rsidRPr="005965E3">
        <w:rPr>
          <w:sz w:val="24"/>
          <w:szCs w:val="24"/>
          <w:lang w:val="en-US"/>
        </w:rPr>
        <w:t xml:space="preserve"> Nợ TK 215 (bê con): 5 triệu.</w:t>
      </w:r>
    </w:p>
    <w:p w14:paraId="623F07DD" w14:textId="77777777" w:rsidR="005965E3" w:rsidRPr="005965E3" w:rsidRDefault="005965E3" w:rsidP="005965E3">
      <w:pPr>
        <w:spacing w:before="30" w:line="288" w:lineRule="auto"/>
        <w:jc w:val="both"/>
        <w:rPr>
          <w:sz w:val="24"/>
          <w:szCs w:val="24"/>
          <w:lang w:val="en-US"/>
        </w:rPr>
      </w:pPr>
      <w:r w:rsidRPr="005965E3">
        <w:rPr>
          <w:sz w:val="24"/>
          <w:szCs w:val="24"/>
          <w:lang w:val="en-US"/>
        </w:rPr>
        <w:t>c) Trích khấu hao phân bổ cho tài sản mới</w:t>
      </w:r>
    </w:p>
    <w:p w14:paraId="3427BE2F" w14:textId="77777777" w:rsidR="005965E3" w:rsidRPr="005965E3" w:rsidRDefault="005965E3" w:rsidP="005965E3">
      <w:pPr>
        <w:spacing w:before="30" w:line="288" w:lineRule="auto"/>
        <w:ind w:firstLine="720"/>
        <w:jc w:val="both"/>
        <w:rPr>
          <w:sz w:val="24"/>
          <w:szCs w:val="24"/>
          <w:lang w:val="en-US"/>
        </w:rPr>
      </w:pPr>
      <w:r w:rsidRPr="005965E3">
        <w:rPr>
          <w:sz w:val="24"/>
          <w:szCs w:val="24"/>
          <w:lang w:val="en-US"/>
        </w:rPr>
        <w:t>Nợ TK 215 (chi tiết)</w:t>
      </w:r>
    </w:p>
    <w:p w14:paraId="6F8B5DE5"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15122</w:t>
      </w:r>
    </w:p>
    <w:p w14:paraId="5C0B6A93" w14:textId="20BD91FA"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Khấu hao bò mẹ 2 triệu/tháng, phân bổ cho sữa </w:t>
      </w:r>
      <w:r w:rsidRPr="005965E3">
        <w:rPr>
          <w:rFonts w:hint="eastAsia"/>
          <w:sz w:val="24"/>
          <w:szCs w:val="24"/>
          <w:lang w:val="en-US"/>
        </w:rPr>
        <w:t>→</w:t>
      </w:r>
      <w:r w:rsidRPr="005965E3">
        <w:rPr>
          <w:sz w:val="24"/>
          <w:szCs w:val="24"/>
          <w:lang w:val="en-US"/>
        </w:rPr>
        <w:t xml:space="preserve"> Nợ TK 215 (sữa): 2 triệu.</w:t>
      </w:r>
    </w:p>
    <w:p w14:paraId="6FDE0AF9" w14:textId="77777777" w:rsidR="005965E3" w:rsidRPr="005965E3" w:rsidRDefault="005965E3" w:rsidP="005965E3">
      <w:pPr>
        <w:spacing w:before="30" w:line="288" w:lineRule="auto"/>
        <w:jc w:val="both"/>
        <w:rPr>
          <w:sz w:val="24"/>
          <w:szCs w:val="24"/>
          <w:lang w:val="en-US"/>
        </w:rPr>
      </w:pPr>
      <w:r w:rsidRPr="005965E3">
        <w:rPr>
          <w:sz w:val="24"/>
          <w:szCs w:val="24"/>
          <w:lang w:val="en-US"/>
        </w:rPr>
        <w:t>d) Thu hoạch</w:t>
      </w:r>
    </w:p>
    <w:p w14:paraId="2A9B0AE0" w14:textId="0D27B371" w:rsidR="005965E3" w:rsidRPr="005965E3" w:rsidRDefault="005965E3" w:rsidP="005965E3">
      <w:pPr>
        <w:spacing w:before="30" w:line="288" w:lineRule="auto"/>
        <w:jc w:val="both"/>
        <w:rPr>
          <w:sz w:val="24"/>
          <w:szCs w:val="24"/>
          <w:lang w:val="en-US"/>
        </w:rPr>
      </w:pPr>
      <w:r w:rsidRPr="005965E3">
        <w:rPr>
          <w:sz w:val="24"/>
          <w:szCs w:val="24"/>
          <w:lang w:val="en-US"/>
        </w:rPr>
        <w:t>Chuyển thành sản phẩm chế biến:</w:t>
      </w:r>
    </w:p>
    <w:p w14:paraId="39ACA54F" w14:textId="0B3AD21B" w:rsidR="005965E3" w:rsidRPr="005965E3" w:rsidRDefault="005965E3" w:rsidP="005965E3">
      <w:pPr>
        <w:spacing w:before="30" w:line="288" w:lineRule="auto"/>
        <w:jc w:val="both"/>
        <w:rPr>
          <w:sz w:val="24"/>
          <w:szCs w:val="24"/>
          <w:lang w:val="en-US"/>
        </w:rPr>
      </w:pPr>
      <w:r>
        <w:rPr>
          <w:sz w:val="24"/>
          <w:szCs w:val="24"/>
          <w:lang w:val="en-US"/>
        </w:rPr>
        <w:tab/>
      </w:r>
      <w:r w:rsidRPr="005965E3">
        <w:rPr>
          <w:sz w:val="24"/>
          <w:szCs w:val="24"/>
          <w:lang w:val="en-US"/>
        </w:rPr>
        <w:t>Nợ TK 152/154,…</w:t>
      </w:r>
    </w:p>
    <w:p w14:paraId="72F78693"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15</w:t>
      </w:r>
    </w:p>
    <w:p w14:paraId="245F01F4" w14:textId="77777777" w:rsidR="005965E3" w:rsidRPr="005965E3" w:rsidRDefault="005965E3" w:rsidP="005965E3">
      <w:pPr>
        <w:spacing w:before="30" w:line="288" w:lineRule="auto"/>
        <w:jc w:val="both"/>
        <w:rPr>
          <w:sz w:val="24"/>
          <w:szCs w:val="24"/>
          <w:lang w:val="en-US"/>
        </w:rPr>
      </w:pPr>
      <w:r w:rsidRPr="005965E3">
        <w:rPr>
          <w:sz w:val="24"/>
          <w:szCs w:val="24"/>
          <w:lang w:val="en-US"/>
        </w:rPr>
        <w:t>Bán ngay:</w:t>
      </w:r>
    </w:p>
    <w:p w14:paraId="2A064244" w14:textId="77777777" w:rsidR="005965E3" w:rsidRDefault="005965E3" w:rsidP="005965E3">
      <w:pPr>
        <w:spacing w:before="30" w:line="288" w:lineRule="auto"/>
        <w:ind w:firstLine="720"/>
        <w:jc w:val="both"/>
        <w:rPr>
          <w:sz w:val="24"/>
          <w:szCs w:val="24"/>
          <w:lang w:val="en-US"/>
        </w:rPr>
      </w:pPr>
      <w:r w:rsidRPr="005965E3">
        <w:rPr>
          <w:sz w:val="24"/>
          <w:szCs w:val="24"/>
          <w:lang w:val="en-US"/>
        </w:rPr>
        <w:t>Nợ TK 632</w:t>
      </w:r>
    </w:p>
    <w:p w14:paraId="36BA642C" w14:textId="579C80CE"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15 (giá vốn)</w:t>
      </w:r>
    </w:p>
    <w:p w14:paraId="27A1CB38" w14:textId="0A092E49" w:rsidR="005965E3" w:rsidRPr="005965E3" w:rsidRDefault="00B05AE7" w:rsidP="005965E3">
      <w:pPr>
        <w:spacing w:before="30" w:line="288" w:lineRule="auto"/>
        <w:jc w:val="both"/>
        <w:rPr>
          <w:sz w:val="24"/>
          <w:szCs w:val="24"/>
          <w:lang w:val="en-US"/>
        </w:rPr>
      </w:pPr>
      <w:r>
        <w:rPr>
          <w:sz w:val="24"/>
          <w:szCs w:val="24"/>
          <w:lang w:val="en-US"/>
        </w:rPr>
        <w:t>Đồng thời:</w:t>
      </w:r>
    </w:p>
    <w:p w14:paraId="04FDF804" w14:textId="77777777" w:rsidR="005965E3" w:rsidRPr="005965E3" w:rsidRDefault="005965E3" w:rsidP="005965E3">
      <w:pPr>
        <w:spacing w:before="30" w:line="288" w:lineRule="auto"/>
        <w:ind w:firstLine="720"/>
        <w:jc w:val="both"/>
        <w:rPr>
          <w:sz w:val="24"/>
          <w:szCs w:val="24"/>
          <w:lang w:val="en-US"/>
        </w:rPr>
      </w:pPr>
      <w:r w:rsidRPr="005965E3">
        <w:rPr>
          <w:sz w:val="24"/>
          <w:szCs w:val="24"/>
          <w:lang w:val="en-US"/>
        </w:rPr>
        <w:t>Nợ TK 111/112/131,…</w:t>
      </w:r>
    </w:p>
    <w:p w14:paraId="5D427F52"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511/333 (doanh thu)</w:t>
      </w:r>
    </w:p>
    <w:p w14:paraId="4093DE9C" w14:textId="65D6A1C1"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Bán sữa thu hoạch 20 triệu (giá vốn 15 triệu) </w:t>
      </w:r>
      <w:r w:rsidRPr="005965E3">
        <w:rPr>
          <w:rFonts w:hint="eastAsia"/>
          <w:sz w:val="24"/>
          <w:szCs w:val="24"/>
          <w:lang w:val="en-US"/>
        </w:rPr>
        <w:t>→</w:t>
      </w:r>
      <w:r w:rsidRPr="005965E3">
        <w:rPr>
          <w:sz w:val="24"/>
          <w:szCs w:val="24"/>
          <w:lang w:val="en-US"/>
        </w:rPr>
        <w:t xml:space="preserve"> Nợ TK 632: 15 triệu; Có TK 215: 15 triệu; Nợ TK 111: 20 triệu; Có TK 511: 20 triệu.</w:t>
      </w:r>
    </w:p>
    <w:p w14:paraId="572A272D" w14:textId="1B294C74" w:rsidR="005965E3" w:rsidRPr="005965E3" w:rsidRDefault="005965E3" w:rsidP="005965E3">
      <w:pPr>
        <w:spacing w:before="30" w:line="288" w:lineRule="auto"/>
        <w:jc w:val="both"/>
        <w:rPr>
          <w:sz w:val="24"/>
          <w:szCs w:val="24"/>
          <w:lang w:val="en-US"/>
        </w:rPr>
      </w:pPr>
      <w:r>
        <w:rPr>
          <w:sz w:val="24"/>
          <w:szCs w:val="24"/>
          <w:lang w:val="en-US"/>
        </w:rPr>
        <w:t xml:space="preserve">** </w:t>
      </w:r>
      <w:r w:rsidRPr="005965E3">
        <w:rPr>
          <w:sz w:val="24"/>
          <w:szCs w:val="24"/>
          <w:lang w:val="en-US"/>
        </w:rPr>
        <w:t xml:space="preserve"> Súc vật nuôi lấy sản phẩm một lần</w:t>
      </w:r>
    </w:p>
    <w:p w14:paraId="072DD792" w14:textId="77777777" w:rsidR="005965E3" w:rsidRPr="005965E3" w:rsidRDefault="005965E3" w:rsidP="005965E3">
      <w:pPr>
        <w:spacing w:before="30" w:line="288" w:lineRule="auto"/>
        <w:jc w:val="both"/>
        <w:rPr>
          <w:sz w:val="24"/>
          <w:szCs w:val="24"/>
          <w:lang w:val="en-US"/>
        </w:rPr>
      </w:pPr>
      <w:r w:rsidRPr="005965E3">
        <w:rPr>
          <w:sz w:val="24"/>
          <w:szCs w:val="24"/>
          <w:lang w:val="en-US"/>
        </w:rPr>
        <w:t>a) Chi phí mua/chăm sóc</w:t>
      </w:r>
    </w:p>
    <w:p w14:paraId="7D7DBFD1"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Nợ TK 215 (2152)</w:t>
      </w:r>
    </w:p>
    <w:p w14:paraId="6F1DCD40"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Nợ TK 133 (nếu có)</w:t>
      </w:r>
    </w:p>
    <w:p w14:paraId="7BDE4218"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111, 112, 331,…</w:t>
      </w:r>
    </w:p>
    <w:p w14:paraId="7974028D" w14:textId="7E14EF93"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Mua lợn con 20 triệu, chi nuôi 5 triệu </w:t>
      </w:r>
      <w:r w:rsidRPr="005965E3">
        <w:rPr>
          <w:rFonts w:hint="eastAsia"/>
          <w:sz w:val="24"/>
          <w:szCs w:val="24"/>
          <w:lang w:val="en-US"/>
        </w:rPr>
        <w:t>→</w:t>
      </w:r>
      <w:r w:rsidRPr="005965E3">
        <w:rPr>
          <w:sz w:val="24"/>
          <w:szCs w:val="24"/>
          <w:lang w:val="en-US"/>
        </w:rPr>
        <w:t xml:space="preserve"> Nợ TK 2152: 25 triệu.</w:t>
      </w:r>
    </w:p>
    <w:p w14:paraId="038BFDDE" w14:textId="77777777" w:rsidR="005965E3" w:rsidRPr="005965E3" w:rsidRDefault="005965E3" w:rsidP="005965E3">
      <w:pPr>
        <w:spacing w:before="30" w:line="288" w:lineRule="auto"/>
        <w:jc w:val="both"/>
        <w:rPr>
          <w:sz w:val="24"/>
          <w:szCs w:val="24"/>
          <w:lang w:val="en-US"/>
        </w:rPr>
      </w:pPr>
      <w:r w:rsidRPr="005965E3">
        <w:rPr>
          <w:sz w:val="24"/>
          <w:szCs w:val="24"/>
          <w:lang w:val="en-US"/>
        </w:rPr>
        <w:t>b) Thu hoạch chuyển chế biến</w:t>
      </w:r>
    </w:p>
    <w:p w14:paraId="33F3D28A"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Nợ TK 152/154,…</w:t>
      </w:r>
    </w:p>
    <w:p w14:paraId="68436D64"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15 (2152)</w:t>
      </w:r>
    </w:p>
    <w:p w14:paraId="0E158E05" w14:textId="119C4837"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Thu hoạch lợn thịt chuyển kho nguyên liệu </w:t>
      </w:r>
      <w:r w:rsidRPr="005965E3">
        <w:rPr>
          <w:rFonts w:hint="eastAsia"/>
          <w:sz w:val="24"/>
          <w:szCs w:val="24"/>
          <w:lang w:val="en-US"/>
        </w:rPr>
        <w:t>→</w:t>
      </w:r>
      <w:r w:rsidRPr="005965E3">
        <w:rPr>
          <w:sz w:val="24"/>
          <w:szCs w:val="24"/>
          <w:lang w:val="en-US"/>
        </w:rPr>
        <w:t xml:space="preserve"> Nợ TK 152: 25 triệu; Có TK 2152: 25 triệu.</w:t>
      </w:r>
    </w:p>
    <w:p w14:paraId="597BCC28" w14:textId="77777777" w:rsidR="005965E3" w:rsidRPr="005965E3" w:rsidRDefault="005965E3" w:rsidP="005965E3">
      <w:pPr>
        <w:spacing w:before="30" w:line="288" w:lineRule="auto"/>
        <w:jc w:val="both"/>
        <w:rPr>
          <w:sz w:val="24"/>
          <w:szCs w:val="24"/>
          <w:lang w:val="en-US"/>
        </w:rPr>
      </w:pPr>
      <w:r w:rsidRPr="005965E3">
        <w:rPr>
          <w:sz w:val="24"/>
          <w:szCs w:val="24"/>
          <w:lang w:val="en-US"/>
        </w:rPr>
        <w:t>c) Bán ngay</w:t>
      </w:r>
    </w:p>
    <w:p w14:paraId="1BF78DFA" w14:textId="7A1A5226" w:rsidR="005965E3" w:rsidRPr="005965E3" w:rsidRDefault="005965E3" w:rsidP="005965E3">
      <w:pPr>
        <w:spacing w:before="30" w:line="288" w:lineRule="auto"/>
        <w:jc w:val="both"/>
        <w:rPr>
          <w:sz w:val="24"/>
          <w:szCs w:val="24"/>
          <w:lang w:val="en-US"/>
        </w:rPr>
      </w:pPr>
      <w:r>
        <w:rPr>
          <w:sz w:val="24"/>
          <w:szCs w:val="24"/>
          <w:lang w:val="en-US"/>
        </w:rPr>
        <w:tab/>
      </w:r>
      <w:r w:rsidRPr="005965E3">
        <w:rPr>
          <w:sz w:val="24"/>
          <w:szCs w:val="24"/>
          <w:lang w:val="en-US"/>
        </w:rPr>
        <w:t>Nợ TK 632</w:t>
      </w:r>
    </w:p>
    <w:p w14:paraId="5985B1F8"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15 (2152) (giá vốn)</w:t>
      </w:r>
    </w:p>
    <w:p w14:paraId="70684ED2" w14:textId="77777777" w:rsidR="00B05AE7" w:rsidRPr="005965E3" w:rsidRDefault="00B05AE7" w:rsidP="00B05AE7">
      <w:pPr>
        <w:spacing w:before="30" w:line="288" w:lineRule="auto"/>
        <w:jc w:val="both"/>
        <w:rPr>
          <w:sz w:val="24"/>
          <w:szCs w:val="24"/>
          <w:lang w:val="en-US"/>
        </w:rPr>
      </w:pPr>
      <w:r>
        <w:rPr>
          <w:sz w:val="24"/>
          <w:szCs w:val="24"/>
          <w:lang w:val="en-US"/>
        </w:rPr>
        <w:t>Đồng thời:</w:t>
      </w:r>
    </w:p>
    <w:p w14:paraId="798EDA2A" w14:textId="77777777" w:rsidR="005965E3" w:rsidRPr="005965E3" w:rsidRDefault="005965E3" w:rsidP="005965E3">
      <w:pPr>
        <w:spacing w:before="30" w:line="288" w:lineRule="auto"/>
        <w:ind w:firstLine="720"/>
        <w:jc w:val="both"/>
        <w:rPr>
          <w:sz w:val="24"/>
          <w:szCs w:val="24"/>
          <w:lang w:val="en-US"/>
        </w:rPr>
      </w:pPr>
      <w:r w:rsidRPr="005965E3">
        <w:rPr>
          <w:sz w:val="24"/>
          <w:szCs w:val="24"/>
          <w:lang w:val="en-US"/>
        </w:rPr>
        <w:t>Nợ TK 111/112/131,…</w:t>
      </w:r>
    </w:p>
    <w:p w14:paraId="59220EDC"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511/333 (doanh thu)</w:t>
      </w:r>
    </w:p>
    <w:p w14:paraId="5A88EE45" w14:textId="78FCBA95"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Bán lợn 40 triệu (giá vốn 25 triệu) </w:t>
      </w:r>
      <w:r w:rsidRPr="005965E3">
        <w:rPr>
          <w:rFonts w:hint="eastAsia"/>
          <w:sz w:val="24"/>
          <w:szCs w:val="24"/>
          <w:lang w:val="en-US"/>
        </w:rPr>
        <w:t>→</w:t>
      </w:r>
      <w:r w:rsidRPr="005965E3">
        <w:rPr>
          <w:sz w:val="24"/>
          <w:szCs w:val="24"/>
          <w:lang w:val="en-US"/>
        </w:rPr>
        <w:t xml:space="preserve"> Nợ TK 632: 25 triệu; Có TK 2152: 25 triệu; Nợ TK 111: 40 triệu; Có TK 511: 40 triệu.</w:t>
      </w:r>
    </w:p>
    <w:p w14:paraId="22CCA5C4" w14:textId="77777777" w:rsidR="005965E3" w:rsidRPr="005965E3" w:rsidRDefault="005965E3" w:rsidP="005965E3">
      <w:pPr>
        <w:spacing w:before="30" w:line="288" w:lineRule="auto"/>
        <w:jc w:val="both"/>
        <w:rPr>
          <w:sz w:val="24"/>
          <w:szCs w:val="24"/>
          <w:lang w:val="en-US"/>
        </w:rPr>
      </w:pPr>
      <w:r w:rsidRPr="005965E3">
        <w:rPr>
          <w:sz w:val="24"/>
          <w:szCs w:val="24"/>
          <w:lang w:val="en-US"/>
        </w:rPr>
        <w:t>d) Sử dụng nội bộ (bán hàng, nghiên cứu, tặng,…)</w:t>
      </w:r>
    </w:p>
    <w:p w14:paraId="3E6E5B4B" w14:textId="58B4F193" w:rsidR="005965E3" w:rsidRPr="005965E3" w:rsidRDefault="005965E3" w:rsidP="005965E3">
      <w:pPr>
        <w:spacing w:before="30" w:line="288" w:lineRule="auto"/>
        <w:jc w:val="both"/>
        <w:rPr>
          <w:sz w:val="24"/>
          <w:szCs w:val="24"/>
          <w:lang w:val="en-US"/>
        </w:rPr>
      </w:pPr>
      <w:r>
        <w:rPr>
          <w:sz w:val="24"/>
          <w:szCs w:val="24"/>
          <w:lang w:val="en-US"/>
        </w:rPr>
        <w:tab/>
      </w:r>
      <w:r w:rsidRPr="005965E3">
        <w:rPr>
          <w:sz w:val="24"/>
          <w:szCs w:val="24"/>
          <w:lang w:val="en-US"/>
        </w:rPr>
        <w:t>Nợ TK 641/642,…</w:t>
      </w:r>
    </w:p>
    <w:p w14:paraId="68963118"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15</w:t>
      </w:r>
    </w:p>
    <w:p w14:paraId="73010183"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3331 (nếu có)</w:t>
      </w:r>
    </w:p>
    <w:p w14:paraId="13816561" w14:textId="272C1368"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Tặng lợn cho đối tác (giá trị 10 triệu) </w:t>
      </w:r>
      <w:r w:rsidRPr="005965E3">
        <w:rPr>
          <w:rFonts w:hint="eastAsia"/>
          <w:sz w:val="24"/>
          <w:szCs w:val="24"/>
          <w:lang w:val="en-US"/>
        </w:rPr>
        <w:t>→</w:t>
      </w:r>
      <w:r w:rsidRPr="005965E3">
        <w:rPr>
          <w:sz w:val="24"/>
          <w:szCs w:val="24"/>
          <w:lang w:val="en-US"/>
        </w:rPr>
        <w:t xml:space="preserve"> Nợ TK 642: 10 triệu; Có TK 2152: 10 triệu.</w:t>
      </w:r>
    </w:p>
    <w:p w14:paraId="33ED2255" w14:textId="58FB6E23" w:rsidR="005965E3" w:rsidRPr="005965E3" w:rsidRDefault="005965E3" w:rsidP="005965E3">
      <w:pPr>
        <w:spacing w:before="30" w:line="288" w:lineRule="auto"/>
        <w:jc w:val="both"/>
        <w:rPr>
          <w:sz w:val="24"/>
          <w:szCs w:val="24"/>
          <w:lang w:val="en-US"/>
        </w:rPr>
      </w:pPr>
      <w:r>
        <w:rPr>
          <w:sz w:val="24"/>
          <w:szCs w:val="24"/>
          <w:lang w:val="en-US"/>
        </w:rPr>
        <w:t>***</w:t>
      </w:r>
      <w:r w:rsidRPr="005965E3">
        <w:rPr>
          <w:sz w:val="24"/>
          <w:szCs w:val="24"/>
          <w:lang w:val="en-US"/>
        </w:rPr>
        <w:t xml:space="preserve"> Cây trồng theo mùa vụ/lấy sản phẩm một lần</w:t>
      </w:r>
    </w:p>
    <w:p w14:paraId="2B4AE4F5" w14:textId="06E3AF37" w:rsidR="005965E3" w:rsidRPr="005965E3" w:rsidRDefault="005965E3" w:rsidP="005965E3">
      <w:pPr>
        <w:spacing w:before="30" w:line="288" w:lineRule="auto"/>
        <w:jc w:val="both"/>
        <w:rPr>
          <w:sz w:val="24"/>
          <w:szCs w:val="24"/>
          <w:lang w:val="en-US"/>
        </w:rPr>
      </w:pPr>
      <w:r w:rsidRPr="005965E3">
        <w:rPr>
          <w:sz w:val="24"/>
          <w:szCs w:val="24"/>
          <w:lang w:val="en-US"/>
        </w:rPr>
        <w:t>Hạch toán tương tự</w:t>
      </w:r>
      <w:r>
        <w:rPr>
          <w:sz w:val="24"/>
          <w:szCs w:val="24"/>
          <w:lang w:val="en-US"/>
        </w:rPr>
        <w:t xml:space="preserve"> trường hợp</w:t>
      </w:r>
      <w:r w:rsidRPr="005965E3">
        <w:rPr>
          <w:sz w:val="24"/>
          <w:szCs w:val="24"/>
          <w:lang w:val="en-US"/>
        </w:rPr>
        <w:t xml:space="preserve"> Súc vật nuôi lấy sản phẩm một lần3.2</w:t>
      </w:r>
    </w:p>
    <w:p w14:paraId="377C7482" w14:textId="3395B6D8"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Nuôi rau củ mùa vụ, chi phí 15 triệu </w:t>
      </w:r>
      <w:r w:rsidRPr="005965E3">
        <w:rPr>
          <w:rFonts w:hint="eastAsia"/>
          <w:sz w:val="24"/>
          <w:szCs w:val="24"/>
          <w:lang w:val="en-US"/>
        </w:rPr>
        <w:t>→</w:t>
      </w:r>
      <w:r w:rsidRPr="005965E3">
        <w:rPr>
          <w:sz w:val="24"/>
          <w:szCs w:val="24"/>
          <w:lang w:val="en-US"/>
        </w:rPr>
        <w:t xml:space="preserve"> Nợ TK 2153: 15 triệu; Thu hoạch bán </w:t>
      </w:r>
      <w:r w:rsidRPr="005965E3">
        <w:rPr>
          <w:rFonts w:hint="eastAsia"/>
          <w:sz w:val="24"/>
          <w:szCs w:val="24"/>
          <w:lang w:val="en-US"/>
        </w:rPr>
        <w:t>→</w:t>
      </w:r>
      <w:r w:rsidRPr="005965E3">
        <w:rPr>
          <w:sz w:val="24"/>
          <w:szCs w:val="24"/>
          <w:lang w:val="en-US"/>
        </w:rPr>
        <w:t xml:space="preserve"> Tương tự bán súc vật.</w:t>
      </w:r>
    </w:p>
    <w:p w14:paraId="41B8C7FC" w14:textId="1B4F11C7" w:rsidR="005965E3" w:rsidRPr="005965E3" w:rsidRDefault="005965E3" w:rsidP="005965E3">
      <w:pPr>
        <w:spacing w:before="30" w:line="288" w:lineRule="auto"/>
        <w:jc w:val="both"/>
        <w:rPr>
          <w:sz w:val="24"/>
          <w:szCs w:val="24"/>
          <w:lang w:val="en-US"/>
        </w:rPr>
      </w:pPr>
      <w:r>
        <w:rPr>
          <w:sz w:val="24"/>
          <w:szCs w:val="24"/>
          <w:lang w:val="en-US"/>
        </w:rPr>
        <w:t>****</w:t>
      </w:r>
      <w:r w:rsidRPr="005965E3">
        <w:rPr>
          <w:sz w:val="24"/>
          <w:szCs w:val="24"/>
          <w:lang w:val="en-US"/>
        </w:rPr>
        <w:t xml:space="preserve"> Cây lâu năm cho sản phẩm định kỳ và súc vật làm việc</w:t>
      </w:r>
    </w:p>
    <w:p w14:paraId="68DCE709" w14:textId="77777777" w:rsidR="005965E3" w:rsidRPr="005965E3" w:rsidRDefault="005965E3" w:rsidP="005965E3">
      <w:pPr>
        <w:spacing w:before="30" w:line="288" w:lineRule="auto"/>
        <w:jc w:val="both"/>
        <w:rPr>
          <w:sz w:val="24"/>
          <w:szCs w:val="24"/>
          <w:lang w:val="en-US"/>
        </w:rPr>
      </w:pPr>
      <w:r w:rsidRPr="005965E3">
        <w:rPr>
          <w:sz w:val="24"/>
          <w:szCs w:val="24"/>
          <w:lang w:val="en-US"/>
        </w:rPr>
        <w:t>Hạch toán theo TK 211 – TSCĐ hữu hình</w:t>
      </w:r>
    </w:p>
    <w:p w14:paraId="52C1A792" w14:textId="6C724E5A"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Vườn chè lâu năm (TSCĐ) </w:t>
      </w:r>
      <w:r w:rsidRPr="005965E3">
        <w:rPr>
          <w:rFonts w:hint="eastAsia"/>
          <w:sz w:val="24"/>
          <w:szCs w:val="24"/>
          <w:lang w:val="en-US"/>
        </w:rPr>
        <w:t>→</w:t>
      </w:r>
      <w:r w:rsidRPr="005965E3">
        <w:rPr>
          <w:sz w:val="24"/>
          <w:szCs w:val="24"/>
          <w:lang w:val="en-US"/>
        </w:rPr>
        <w:t xml:space="preserve"> Khấu hao theo TK 211; Lá chè thu hoạch </w:t>
      </w:r>
      <w:r w:rsidRPr="005965E3">
        <w:rPr>
          <w:rFonts w:hint="eastAsia"/>
          <w:sz w:val="24"/>
          <w:szCs w:val="24"/>
          <w:lang w:val="en-US"/>
        </w:rPr>
        <w:t>→</w:t>
      </w:r>
      <w:r w:rsidRPr="005965E3">
        <w:rPr>
          <w:sz w:val="24"/>
          <w:szCs w:val="24"/>
          <w:lang w:val="en-US"/>
        </w:rPr>
        <w:t xml:space="preserve"> TK 215.</w:t>
      </w:r>
    </w:p>
    <w:p w14:paraId="2CC197C1" w14:textId="7D876B39" w:rsidR="005965E3" w:rsidRPr="005965E3" w:rsidRDefault="005965E3" w:rsidP="005965E3">
      <w:pPr>
        <w:spacing w:before="30" w:line="288" w:lineRule="auto"/>
        <w:jc w:val="both"/>
        <w:rPr>
          <w:sz w:val="24"/>
          <w:szCs w:val="24"/>
          <w:lang w:val="en-US"/>
        </w:rPr>
      </w:pPr>
      <w:r>
        <w:rPr>
          <w:sz w:val="24"/>
          <w:szCs w:val="24"/>
          <w:lang w:val="en-US"/>
        </w:rPr>
        <w:t>*****</w:t>
      </w:r>
      <w:r w:rsidRPr="005965E3">
        <w:rPr>
          <w:sz w:val="24"/>
          <w:szCs w:val="24"/>
          <w:lang w:val="en-US"/>
        </w:rPr>
        <w:t xml:space="preserve"> Trích lập dự phòng tổn thất tài sản sinh học</w:t>
      </w:r>
    </w:p>
    <w:p w14:paraId="3BF41A65" w14:textId="77777777" w:rsidR="005965E3" w:rsidRDefault="005965E3" w:rsidP="005965E3">
      <w:pPr>
        <w:spacing w:before="30" w:line="288" w:lineRule="auto"/>
        <w:ind w:firstLine="720"/>
        <w:jc w:val="both"/>
        <w:rPr>
          <w:sz w:val="24"/>
          <w:szCs w:val="24"/>
          <w:lang w:val="en-US"/>
        </w:rPr>
      </w:pPr>
      <w:r w:rsidRPr="005965E3">
        <w:rPr>
          <w:sz w:val="24"/>
          <w:szCs w:val="24"/>
          <w:lang w:val="en-US"/>
        </w:rPr>
        <w:t>Nợ TK 6426 (Chi phí dự phòng)</w:t>
      </w:r>
    </w:p>
    <w:p w14:paraId="6BCC7947" w14:textId="02F63FA4"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295 (Dự phòng tổn thất tài sản sinh học)</w:t>
      </w:r>
    </w:p>
    <w:p w14:paraId="5317F4C3" w14:textId="446F85C8" w:rsidR="005965E3" w:rsidRPr="005965E3" w:rsidRDefault="005965E3" w:rsidP="005965E3">
      <w:pPr>
        <w:spacing w:before="30" w:line="288" w:lineRule="auto"/>
        <w:jc w:val="both"/>
        <w:rPr>
          <w:sz w:val="24"/>
          <w:szCs w:val="24"/>
          <w:lang w:val="en-US"/>
        </w:rPr>
      </w:pPr>
      <w:r>
        <w:rPr>
          <w:sz w:val="24"/>
          <w:szCs w:val="24"/>
          <w:lang w:val="en-US"/>
        </w:rPr>
        <w:t>Ví dụ</w:t>
      </w:r>
      <w:r w:rsidRPr="005965E3">
        <w:rPr>
          <w:sz w:val="24"/>
          <w:szCs w:val="24"/>
          <w:lang w:val="en-US"/>
        </w:rPr>
        <w:t xml:space="preserve">: Bò sữa bị bệnh, giá trị thuần khả thi 40 triệu &lt; sổ sách 50 triệu </w:t>
      </w:r>
      <w:r w:rsidRPr="005965E3">
        <w:rPr>
          <w:rFonts w:hint="eastAsia"/>
          <w:sz w:val="24"/>
          <w:szCs w:val="24"/>
          <w:lang w:val="en-US"/>
        </w:rPr>
        <w:t>→</w:t>
      </w:r>
      <w:r w:rsidRPr="005965E3">
        <w:rPr>
          <w:sz w:val="24"/>
          <w:szCs w:val="24"/>
          <w:lang w:val="en-US"/>
        </w:rPr>
        <w:t xml:space="preserve"> Trích dự phòng 10 triệu:</w:t>
      </w:r>
    </w:p>
    <w:p w14:paraId="324D1487" w14:textId="77777777" w:rsidR="005965E3" w:rsidRPr="005965E3" w:rsidRDefault="005965E3" w:rsidP="005965E3">
      <w:pPr>
        <w:spacing w:before="30" w:line="288" w:lineRule="auto"/>
        <w:ind w:firstLine="720"/>
        <w:jc w:val="both"/>
        <w:rPr>
          <w:sz w:val="24"/>
          <w:szCs w:val="24"/>
          <w:lang w:val="en-US"/>
        </w:rPr>
      </w:pPr>
      <w:r w:rsidRPr="005965E3">
        <w:rPr>
          <w:sz w:val="24"/>
          <w:szCs w:val="24"/>
          <w:lang w:val="en-US"/>
        </w:rPr>
        <w:t>Nợ TK 6426: 10 triệu</w:t>
      </w:r>
    </w:p>
    <w:p w14:paraId="31D28382"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295: 10 triệu</w:t>
      </w:r>
    </w:p>
    <w:p w14:paraId="0538DEB6" w14:textId="304F502A" w:rsidR="005965E3" w:rsidRPr="005965E3" w:rsidRDefault="005965E3" w:rsidP="005965E3">
      <w:pPr>
        <w:spacing w:before="30" w:line="288" w:lineRule="auto"/>
        <w:jc w:val="both"/>
        <w:rPr>
          <w:sz w:val="24"/>
          <w:szCs w:val="24"/>
          <w:lang w:val="en-US"/>
        </w:rPr>
      </w:pPr>
      <w:r>
        <w:rPr>
          <w:sz w:val="24"/>
          <w:szCs w:val="24"/>
          <w:lang w:val="en-US"/>
        </w:rPr>
        <w:t>******</w:t>
      </w:r>
      <w:r w:rsidRPr="005965E3">
        <w:rPr>
          <w:sz w:val="24"/>
          <w:szCs w:val="24"/>
          <w:lang w:val="en-US"/>
        </w:rPr>
        <w:t xml:space="preserve"> Thanh lý/nhượng bán tài sản sinh học (khi loại bỏ, không phải thu hoạch)</w:t>
      </w:r>
    </w:p>
    <w:p w14:paraId="71C49074" w14:textId="77777777" w:rsidR="005965E3" w:rsidRPr="005965E3" w:rsidRDefault="005965E3" w:rsidP="005965E3">
      <w:pPr>
        <w:spacing w:before="30" w:line="288" w:lineRule="auto"/>
        <w:jc w:val="both"/>
        <w:rPr>
          <w:sz w:val="24"/>
          <w:szCs w:val="24"/>
          <w:lang w:val="en-US"/>
        </w:rPr>
      </w:pPr>
      <w:r w:rsidRPr="005965E3">
        <w:rPr>
          <w:sz w:val="24"/>
          <w:szCs w:val="24"/>
          <w:lang w:val="en-US"/>
        </w:rPr>
        <w:t>Ghi nhận thu tiền/giá bán (chưa VAT):</w:t>
      </w:r>
    </w:p>
    <w:p w14:paraId="59E1854D" w14:textId="73495ABB" w:rsidR="005965E3" w:rsidRPr="005965E3" w:rsidRDefault="005965E3" w:rsidP="005965E3">
      <w:pPr>
        <w:spacing w:before="30" w:line="288" w:lineRule="auto"/>
        <w:jc w:val="both"/>
        <w:rPr>
          <w:sz w:val="24"/>
          <w:szCs w:val="24"/>
          <w:lang w:val="en-US"/>
        </w:rPr>
      </w:pPr>
      <w:r>
        <w:rPr>
          <w:sz w:val="24"/>
          <w:szCs w:val="24"/>
          <w:lang w:val="en-US"/>
        </w:rPr>
        <w:tab/>
      </w:r>
      <w:r w:rsidRPr="005965E3">
        <w:rPr>
          <w:sz w:val="24"/>
          <w:szCs w:val="24"/>
          <w:lang w:val="en-US"/>
        </w:rPr>
        <w:t>Nợ TK 111, 112, 113, 131,…</w:t>
      </w:r>
    </w:p>
    <w:p w14:paraId="6226D141"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711 (Thu nhập khác)</w:t>
      </w:r>
    </w:p>
    <w:p w14:paraId="754A7EE3"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3331 (Thuế GTGT đầu ra, nếu có)</w:t>
      </w:r>
    </w:p>
    <w:p w14:paraId="0BE61003" w14:textId="77777777" w:rsidR="005965E3" w:rsidRPr="005965E3" w:rsidRDefault="005965E3" w:rsidP="005965E3">
      <w:pPr>
        <w:spacing w:before="30" w:line="288" w:lineRule="auto"/>
        <w:jc w:val="both"/>
        <w:rPr>
          <w:sz w:val="24"/>
          <w:szCs w:val="24"/>
          <w:lang w:val="en-US"/>
        </w:rPr>
      </w:pPr>
      <w:r w:rsidRPr="005965E3">
        <w:rPr>
          <w:sz w:val="24"/>
          <w:szCs w:val="24"/>
          <w:lang w:val="en-US"/>
        </w:rPr>
        <w:t>Xóa tài sản sinh học:</w:t>
      </w:r>
    </w:p>
    <w:p w14:paraId="020EA0BA" w14:textId="77777777" w:rsidR="005965E3" w:rsidRPr="005965E3" w:rsidRDefault="005965E3" w:rsidP="005965E3">
      <w:pPr>
        <w:spacing w:before="30" w:line="288" w:lineRule="auto"/>
        <w:jc w:val="both"/>
        <w:rPr>
          <w:sz w:val="24"/>
          <w:szCs w:val="24"/>
          <w:lang w:val="en-US"/>
        </w:rPr>
      </w:pPr>
      <w:r w:rsidRPr="005965E3">
        <w:rPr>
          <w:sz w:val="24"/>
          <w:szCs w:val="24"/>
          <w:lang w:val="en-US"/>
        </w:rPr>
        <w:t>a) Đối với súc vật nuôi cho sản phẩm định kỳ (TK 2151 – có khấu hao):</w:t>
      </w:r>
    </w:p>
    <w:p w14:paraId="45C4215B"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Nợ TK 215122 (Giá trị khấu hao lũy kế)</w:t>
      </w:r>
    </w:p>
    <w:p w14:paraId="15379AB7" w14:textId="77777777" w:rsidR="005965E3" w:rsidRPr="005965E3" w:rsidRDefault="005965E3" w:rsidP="005965E3">
      <w:pPr>
        <w:spacing w:before="30" w:line="288" w:lineRule="auto"/>
        <w:ind w:left="720"/>
        <w:jc w:val="both"/>
        <w:rPr>
          <w:sz w:val="24"/>
          <w:szCs w:val="24"/>
          <w:lang w:val="en-US"/>
        </w:rPr>
      </w:pPr>
      <w:r w:rsidRPr="005965E3">
        <w:rPr>
          <w:sz w:val="24"/>
          <w:szCs w:val="24"/>
          <w:lang w:val="en-US"/>
        </w:rPr>
        <w:t>Nợ TK 811 (Chi phí khác – giá trị sổ sách = nguyên giá – khấu hao lũy kế)</w:t>
      </w:r>
    </w:p>
    <w:p w14:paraId="0CC3871F"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15121 (Nguyên giá)</w:t>
      </w:r>
    </w:p>
    <w:p w14:paraId="1E87C662" w14:textId="77777777" w:rsidR="005965E3" w:rsidRPr="005965E3" w:rsidRDefault="005965E3" w:rsidP="005965E3">
      <w:pPr>
        <w:spacing w:before="30" w:line="288" w:lineRule="auto"/>
        <w:jc w:val="both"/>
        <w:rPr>
          <w:sz w:val="24"/>
          <w:szCs w:val="24"/>
          <w:lang w:val="en-US"/>
        </w:rPr>
      </w:pPr>
      <w:r w:rsidRPr="005965E3">
        <w:rPr>
          <w:sz w:val="24"/>
          <w:szCs w:val="24"/>
          <w:lang w:val="en-US"/>
        </w:rPr>
        <w:t xml:space="preserve">(Nếu giá bán &gt; giá sổ sách </w:t>
      </w:r>
      <w:r w:rsidRPr="005965E3">
        <w:rPr>
          <w:rFonts w:hint="eastAsia"/>
          <w:sz w:val="24"/>
          <w:szCs w:val="24"/>
          <w:lang w:val="en-US"/>
        </w:rPr>
        <w:t>→</w:t>
      </w:r>
      <w:r w:rsidRPr="005965E3">
        <w:rPr>
          <w:sz w:val="24"/>
          <w:szCs w:val="24"/>
          <w:lang w:val="en-US"/>
        </w:rPr>
        <w:t xml:space="preserve"> Giảm Nợ TK 811 tương ứng và tăng Có TK 711; nếu &lt; </w:t>
      </w:r>
      <w:r w:rsidRPr="005965E3">
        <w:rPr>
          <w:rFonts w:hint="eastAsia"/>
          <w:sz w:val="24"/>
          <w:szCs w:val="24"/>
          <w:lang w:val="en-US"/>
        </w:rPr>
        <w:t>→</w:t>
      </w:r>
      <w:r w:rsidRPr="005965E3">
        <w:rPr>
          <w:sz w:val="24"/>
          <w:szCs w:val="24"/>
          <w:lang w:val="en-US"/>
        </w:rPr>
        <w:t xml:space="preserve"> Tăng Nợ TK 811 và giảm Có TK 711).</w:t>
      </w:r>
    </w:p>
    <w:p w14:paraId="77DB9723" w14:textId="77777777" w:rsidR="005965E3" w:rsidRPr="005965E3" w:rsidRDefault="005965E3" w:rsidP="005965E3">
      <w:pPr>
        <w:spacing w:before="30" w:line="288" w:lineRule="auto"/>
        <w:jc w:val="both"/>
        <w:rPr>
          <w:sz w:val="24"/>
          <w:szCs w:val="24"/>
          <w:lang w:val="en-US"/>
        </w:rPr>
      </w:pPr>
      <w:r w:rsidRPr="005965E3">
        <w:rPr>
          <w:sz w:val="24"/>
          <w:szCs w:val="24"/>
          <w:lang w:val="en-US"/>
        </w:rPr>
        <w:t>b) Đối với súc vật nuôi lấy sản phẩm một lần (TK 2152) hoặc cây trồng theo mùa vụ/lấy sản phẩm một lần (TK 2153 – không khấu hao):</w:t>
      </w:r>
    </w:p>
    <w:p w14:paraId="078A6DE6" w14:textId="77777777" w:rsidR="005965E3" w:rsidRPr="005965E3" w:rsidRDefault="005965E3" w:rsidP="005965E3">
      <w:pPr>
        <w:spacing w:before="30" w:line="288" w:lineRule="auto"/>
        <w:ind w:firstLine="720"/>
        <w:jc w:val="both"/>
        <w:rPr>
          <w:sz w:val="24"/>
          <w:szCs w:val="24"/>
          <w:lang w:val="en-US"/>
        </w:rPr>
      </w:pPr>
      <w:r w:rsidRPr="005965E3">
        <w:rPr>
          <w:sz w:val="24"/>
          <w:szCs w:val="24"/>
          <w:lang w:val="en-US"/>
        </w:rPr>
        <w:t>Nợ TK 811 (Chi phí khác – giá vốn = giá trị sổ sách)</w:t>
      </w:r>
    </w:p>
    <w:p w14:paraId="6E508657" w14:textId="77777777" w:rsidR="005965E3" w:rsidRPr="005965E3" w:rsidRDefault="005965E3" w:rsidP="005965E3">
      <w:pPr>
        <w:spacing w:before="30" w:line="288" w:lineRule="auto"/>
        <w:ind w:left="720" w:firstLine="720"/>
        <w:jc w:val="both"/>
        <w:rPr>
          <w:sz w:val="24"/>
          <w:szCs w:val="24"/>
          <w:lang w:val="en-US"/>
        </w:rPr>
      </w:pPr>
      <w:r w:rsidRPr="005965E3">
        <w:rPr>
          <w:sz w:val="24"/>
          <w:szCs w:val="24"/>
          <w:lang w:val="en-US"/>
        </w:rPr>
        <w:t>Có TK 215</w:t>
      </w:r>
    </w:p>
    <w:p w14:paraId="5A357C7F" w14:textId="4AD66A06" w:rsidR="005965E3" w:rsidRPr="005965E3" w:rsidRDefault="005965E3" w:rsidP="005965E3">
      <w:pPr>
        <w:spacing w:before="30" w:line="288" w:lineRule="auto"/>
        <w:jc w:val="both"/>
        <w:rPr>
          <w:sz w:val="24"/>
          <w:szCs w:val="24"/>
          <w:lang w:val="en-US"/>
        </w:rPr>
      </w:pPr>
      <w:r>
        <w:rPr>
          <w:sz w:val="24"/>
          <w:szCs w:val="24"/>
          <w:lang w:val="en-US"/>
        </w:rPr>
        <w:t xml:space="preserve">Ví dụ </w:t>
      </w:r>
      <w:r w:rsidRPr="005965E3">
        <w:rPr>
          <w:sz w:val="24"/>
          <w:szCs w:val="24"/>
          <w:lang w:val="en-US"/>
        </w:rPr>
        <w:t>(súc vật định kỳ): Thanh lý bò già – nguyên giá TK 215121: 30 triệu, khấu hao lũy kế TK 215122: 10 triệu (giá sổ sách 20 triệu), bán được 25 triệu (chưa VAT, lãi 5 triệu):</w:t>
      </w:r>
    </w:p>
    <w:p w14:paraId="4300A6F5" w14:textId="5BA57A27" w:rsidR="005965E3" w:rsidRPr="005965E3" w:rsidRDefault="005965E3" w:rsidP="00B05AE7">
      <w:pPr>
        <w:spacing w:before="30" w:line="288" w:lineRule="auto"/>
        <w:jc w:val="both"/>
        <w:rPr>
          <w:sz w:val="24"/>
          <w:szCs w:val="24"/>
          <w:lang w:val="en-US"/>
        </w:rPr>
      </w:pPr>
      <w:r w:rsidRPr="005965E3">
        <w:rPr>
          <w:sz w:val="24"/>
          <w:szCs w:val="24"/>
          <w:lang w:val="en-US"/>
        </w:rPr>
        <w:t>Ghi thu tiền:</w:t>
      </w:r>
      <w:r w:rsidR="00B05AE7">
        <w:rPr>
          <w:sz w:val="24"/>
          <w:szCs w:val="24"/>
          <w:lang w:val="en-US"/>
        </w:rPr>
        <w:tab/>
      </w:r>
      <w:r w:rsidR="00B05AE7">
        <w:rPr>
          <w:sz w:val="24"/>
          <w:szCs w:val="24"/>
          <w:lang w:val="en-US"/>
        </w:rPr>
        <w:tab/>
      </w:r>
      <w:r w:rsidRPr="005965E3">
        <w:rPr>
          <w:sz w:val="24"/>
          <w:szCs w:val="24"/>
          <w:lang w:val="en-US"/>
        </w:rPr>
        <w:t>Nợ TK 111: 25 triệu</w:t>
      </w:r>
    </w:p>
    <w:p w14:paraId="4881EBEC" w14:textId="77777777" w:rsidR="005965E3" w:rsidRPr="005965E3" w:rsidRDefault="005965E3" w:rsidP="00B05AE7">
      <w:pPr>
        <w:spacing w:before="30" w:line="288" w:lineRule="auto"/>
        <w:ind w:left="2160" w:firstLine="720"/>
        <w:jc w:val="both"/>
        <w:rPr>
          <w:sz w:val="24"/>
          <w:szCs w:val="24"/>
          <w:lang w:val="en-US"/>
        </w:rPr>
      </w:pPr>
      <w:r w:rsidRPr="005965E3">
        <w:rPr>
          <w:sz w:val="24"/>
          <w:szCs w:val="24"/>
          <w:lang w:val="en-US"/>
        </w:rPr>
        <w:t>Có TK 711: 25 triệu</w:t>
      </w:r>
    </w:p>
    <w:p w14:paraId="543415D6" w14:textId="77777777" w:rsidR="005965E3" w:rsidRPr="005965E3" w:rsidRDefault="005965E3" w:rsidP="005965E3">
      <w:pPr>
        <w:spacing w:before="30" w:line="288" w:lineRule="auto"/>
        <w:jc w:val="both"/>
        <w:rPr>
          <w:sz w:val="24"/>
          <w:szCs w:val="24"/>
          <w:lang w:val="en-US"/>
        </w:rPr>
      </w:pPr>
      <w:r w:rsidRPr="005965E3">
        <w:rPr>
          <w:sz w:val="24"/>
          <w:szCs w:val="24"/>
          <w:lang w:val="en-US"/>
        </w:rPr>
        <w:t>Xóa tài sản:</w:t>
      </w:r>
    </w:p>
    <w:p w14:paraId="62EC8895" w14:textId="77777777" w:rsidR="005965E3" w:rsidRPr="005965E3" w:rsidRDefault="005965E3" w:rsidP="00056195">
      <w:pPr>
        <w:spacing w:before="30" w:line="288" w:lineRule="auto"/>
        <w:ind w:firstLine="720"/>
        <w:jc w:val="both"/>
        <w:rPr>
          <w:sz w:val="24"/>
          <w:szCs w:val="24"/>
          <w:lang w:val="en-US"/>
        </w:rPr>
      </w:pPr>
      <w:r w:rsidRPr="005965E3">
        <w:rPr>
          <w:sz w:val="24"/>
          <w:szCs w:val="24"/>
          <w:lang w:val="en-US"/>
        </w:rPr>
        <w:t>Nợ TK 215122: 10 triệu</w:t>
      </w:r>
    </w:p>
    <w:p w14:paraId="740559EB" w14:textId="77777777" w:rsidR="005965E3" w:rsidRPr="005965E3" w:rsidRDefault="005965E3" w:rsidP="00056195">
      <w:pPr>
        <w:spacing w:before="30" w:line="288" w:lineRule="auto"/>
        <w:ind w:firstLine="720"/>
        <w:jc w:val="both"/>
        <w:rPr>
          <w:sz w:val="24"/>
          <w:szCs w:val="24"/>
          <w:lang w:val="en-US"/>
        </w:rPr>
      </w:pPr>
      <w:r w:rsidRPr="005965E3">
        <w:rPr>
          <w:sz w:val="24"/>
          <w:szCs w:val="24"/>
          <w:lang w:val="en-US"/>
        </w:rPr>
        <w:t>Nợ TK 811: 15 triệu (20 triệu – 5 triệu lãi)</w:t>
      </w:r>
    </w:p>
    <w:p w14:paraId="1390CDFC" w14:textId="77777777" w:rsidR="005965E3" w:rsidRPr="005965E3" w:rsidRDefault="005965E3" w:rsidP="00056195">
      <w:pPr>
        <w:spacing w:before="30" w:line="288" w:lineRule="auto"/>
        <w:ind w:left="720" w:firstLine="720"/>
        <w:jc w:val="both"/>
        <w:rPr>
          <w:sz w:val="24"/>
          <w:szCs w:val="24"/>
          <w:lang w:val="en-US"/>
        </w:rPr>
      </w:pPr>
      <w:r w:rsidRPr="005965E3">
        <w:rPr>
          <w:sz w:val="24"/>
          <w:szCs w:val="24"/>
          <w:lang w:val="en-US"/>
        </w:rPr>
        <w:t>Có TK 215121: 25 triệu</w:t>
      </w:r>
    </w:p>
    <w:p w14:paraId="2FE9156F" w14:textId="77777777" w:rsidR="005965E3" w:rsidRPr="005965E3" w:rsidRDefault="005965E3" w:rsidP="005965E3">
      <w:pPr>
        <w:spacing w:before="30" w:line="288" w:lineRule="auto"/>
        <w:jc w:val="both"/>
        <w:rPr>
          <w:sz w:val="24"/>
          <w:szCs w:val="24"/>
          <w:lang w:val="en-US"/>
        </w:rPr>
      </w:pPr>
      <w:r w:rsidRPr="005965E3">
        <w:rPr>
          <w:sz w:val="24"/>
          <w:szCs w:val="24"/>
          <w:lang w:val="en-US"/>
        </w:rPr>
        <w:t>(Nếu có VAT đầu ra 10%: Thêm Có TK 3331: 2.5 triệu; Nợ TK 111: 27.5 triệu).</w:t>
      </w:r>
    </w:p>
    <w:p w14:paraId="2E7DB66E" w14:textId="10550FC4" w:rsidR="005965E3" w:rsidRPr="005965E3" w:rsidRDefault="00056195" w:rsidP="005965E3">
      <w:pPr>
        <w:spacing w:before="30" w:line="288" w:lineRule="auto"/>
        <w:jc w:val="both"/>
        <w:rPr>
          <w:sz w:val="24"/>
          <w:szCs w:val="24"/>
          <w:lang w:val="en-US"/>
        </w:rPr>
      </w:pPr>
      <w:r>
        <w:rPr>
          <w:sz w:val="24"/>
          <w:szCs w:val="24"/>
          <w:lang w:val="en-US"/>
        </w:rPr>
        <w:t>Ví dụ</w:t>
      </w:r>
      <w:r w:rsidR="005965E3" w:rsidRPr="005965E3">
        <w:rPr>
          <w:sz w:val="24"/>
          <w:szCs w:val="24"/>
          <w:lang w:val="en-US"/>
        </w:rPr>
        <w:t xml:space="preserve"> (súc vật một lần): Thanh lý lợn (giá vốn TK 2152: 20 triệu, bán 15 triệu, lỗ 5 triệu):</w:t>
      </w:r>
    </w:p>
    <w:p w14:paraId="65532162" w14:textId="09DFDFE7" w:rsidR="005965E3" w:rsidRPr="005965E3" w:rsidRDefault="00056195" w:rsidP="005965E3">
      <w:pPr>
        <w:spacing w:before="30" w:line="288" w:lineRule="auto"/>
        <w:jc w:val="both"/>
        <w:rPr>
          <w:sz w:val="24"/>
          <w:szCs w:val="24"/>
          <w:lang w:val="en-US"/>
        </w:rPr>
      </w:pPr>
      <w:r>
        <w:rPr>
          <w:sz w:val="24"/>
          <w:szCs w:val="24"/>
          <w:lang w:val="en-US"/>
        </w:rPr>
        <w:tab/>
      </w:r>
      <w:r w:rsidR="005965E3" w:rsidRPr="005965E3">
        <w:rPr>
          <w:sz w:val="24"/>
          <w:szCs w:val="24"/>
          <w:lang w:val="en-US"/>
        </w:rPr>
        <w:t>Ghi thu tiền: Nợ TK 111: 15 triệu; Có TK 711: 15 triệu.</w:t>
      </w:r>
    </w:p>
    <w:p w14:paraId="1769CAFA" w14:textId="77777777" w:rsidR="005965E3" w:rsidRPr="005965E3" w:rsidRDefault="005965E3" w:rsidP="005965E3">
      <w:pPr>
        <w:spacing w:before="30" w:line="288" w:lineRule="auto"/>
        <w:jc w:val="both"/>
        <w:rPr>
          <w:sz w:val="24"/>
          <w:szCs w:val="24"/>
          <w:lang w:val="en-US"/>
        </w:rPr>
      </w:pPr>
      <w:r w:rsidRPr="005965E3">
        <w:rPr>
          <w:sz w:val="24"/>
          <w:szCs w:val="24"/>
          <w:lang w:val="en-US"/>
        </w:rPr>
        <w:t>Xóa tài sản: Nợ TK 811: 20 triệu; Có TK 2152: 20 triệu (lỗ tự động qua chênh lệch 711 và 811).</w:t>
      </w:r>
    </w:p>
    <w:p w14:paraId="200439B1" w14:textId="339D3945" w:rsidR="005965E3" w:rsidRPr="005965E3" w:rsidRDefault="00056195" w:rsidP="005965E3">
      <w:pPr>
        <w:spacing w:before="30" w:line="288" w:lineRule="auto"/>
        <w:jc w:val="both"/>
        <w:rPr>
          <w:sz w:val="24"/>
          <w:szCs w:val="24"/>
          <w:lang w:val="en-US"/>
        </w:rPr>
      </w:pPr>
      <w:r>
        <w:rPr>
          <w:sz w:val="24"/>
          <w:szCs w:val="24"/>
          <w:lang w:val="en-US"/>
        </w:rPr>
        <w:t>*******</w:t>
      </w:r>
      <w:r w:rsidR="005965E3" w:rsidRPr="005965E3">
        <w:rPr>
          <w:sz w:val="24"/>
          <w:szCs w:val="24"/>
          <w:lang w:val="en-US"/>
        </w:rPr>
        <w:t xml:space="preserve"> Đánh giá lại tài sản sinh học</w:t>
      </w:r>
    </w:p>
    <w:p w14:paraId="0D3EBDC3" w14:textId="225B0F5C" w:rsidR="005965E3" w:rsidRPr="005965E3" w:rsidRDefault="005965E3" w:rsidP="00B05AE7">
      <w:pPr>
        <w:spacing w:before="30" w:line="288" w:lineRule="auto"/>
        <w:jc w:val="both"/>
        <w:rPr>
          <w:sz w:val="24"/>
          <w:szCs w:val="24"/>
          <w:lang w:val="en-US"/>
        </w:rPr>
      </w:pPr>
      <w:r w:rsidRPr="005965E3">
        <w:rPr>
          <w:sz w:val="24"/>
          <w:szCs w:val="24"/>
          <w:lang w:val="en-US"/>
        </w:rPr>
        <w:t>Tăng giá trị:</w:t>
      </w:r>
      <w:r w:rsidR="00B05AE7">
        <w:rPr>
          <w:sz w:val="24"/>
          <w:szCs w:val="24"/>
          <w:lang w:val="en-US"/>
        </w:rPr>
        <w:tab/>
      </w:r>
      <w:r w:rsidR="00B05AE7">
        <w:rPr>
          <w:sz w:val="24"/>
          <w:szCs w:val="24"/>
          <w:lang w:val="en-US"/>
        </w:rPr>
        <w:tab/>
      </w:r>
      <w:r w:rsidRPr="005965E3">
        <w:rPr>
          <w:sz w:val="24"/>
          <w:szCs w:val="24"/>
          <w:lang w:val="en-US"/>
        </w:rPr>
        <w:t>Nợ TK 215 (chi tiết theo loại)</w:t>
      </w:r>
    </w:p>
    <w:p w14:paraId="7051B1A0" w14:textId="77777777" w:rsidR="005965E3" w:rsidRPr="005965E3" w:rsidRDefault="005965E3" w:rsidP="00B05AE7">
      <w:pPr>
        <w:spacing w:before="30" w:line="288" w:lineRule="auto"/>
        <w:ind w:left="2160" w:firstLine="720"/>
        <w:jc w:val="both"/>
        <w:rPr>
          <w:sz w:val="24"/>
          <w:szCs w:val="24"/>
          <w:lang w:val="en-US"/>
        </w:rPr>
      </w:pPr>
      <w:r w:rsidRPr="005965E3">
        <w:rPr>
          <w:sz w:val="24"/>
          <w:szCs w:val="24"/>
          <w:lang w:val="en-US"/>
        </w:rPr>
        <w:t>Có TK 412 (Chênh lệch đánh giá lại tài sản)</w:t>
      </w:r>
    </w:p>
    <w:p w14:paraId="2161CA81" w14:textId="0D2DEF66" w:rsidR="005965E3" w:rsidRPr="005965E3" w:rsidRDefault="005965E3" w:rsidP="00B05AE7">
      <w:pPr>
        <w:spacing w:before="30" w:line="288" w:lineRule="auto"/>
        <w:jc w:val="both"/>
        <w:rPr>
          <w:sz w:val="24"/>
          <w:szCs w:val="24"/>
          <w:lang w:val="en-US"/>
        </w:rPr>
      </w:pPr>
      <w:r w:rsidRPr="005965E3">
        <w:rPr>
          <w:sz w:val="24"/>
          <w:szCs w:val="24"/>
          <w:lang w:val="en-US"/>
        </w:rPr>
        <w:t>Giảm giá trị:</w:t>
      </w:r>
      <w:r w:rsidR="00B05AE7">
        <w:rPr>
          <w:sz w:val="24"/>
          <w:szCs w:val="24"/>
          <w:lang w:val="en-US"/>
        </w:rPr>
        <w:tab/>
      </w:r>
      <w:r w:rsidR="00B05AE7">
        <w:rPr>
          <w:sz w:val="24"/>
          <w:szCs w:val="24"/>
          <w:lang w:val="en-US"/>
        </w:rPr>
        <w:tab/>
      </w:r>
      <w:r w:rsidRPr="005965E3">
        <w:rPr>
          <w:sz w:val="24"/>
          <w:szCs w:val="24"/>
          <w:lang w:val="en-US"/>
        </w:rPr>
        <w:t xml:space="preserve">Nợ TK 412 (nếu từ chênh lệch trước đó) </w:t>
      </w:r>
    </w:p>
    <w:p w14:paraId="58123808" w14:textId="77777777" w:rsidR="005965E3" w:rsidRPr="005965E3" w:rsidRDefault="005965E3" w:rsidP="00B05AE7">
      <w:pPr>
        <w:spacing w:before="30" w:line="288" w:lineRule="auto"/>
        <w:ind w:left="2160" w:firstLine="720"/>
        <w:jc w:val="both"/>
        <w:rPr>
          <w:sz w:val="24"/>
          <w:szCs w:val="24"/>
          <w:lang w:val="en-US"/>
        </w:rPr>
      </w:pPr>
      <w:r w:rsidRPr="005965E3">
        <w:rPr>
          <w:sz w:val="24"/>
          <w:szCs w:val="24"/>
          <w:lang w:val="en-US"/>
        </w:rPr>
        <w:t>Có TK 215 (chi tiết theo loại)</w:t>
      </w:r>
    </w:p>
    <w:p w14:paraId="66FC81B2" w14:textId="0AD96B2C" w:rsidR="005965E3" w:rsidRPr="005965E3" w:rsidRDefault="00056195" w:rsidP="005965E3">
      <w:pPr>
        <w:spacing w:before="30" w:line="288" w:lineRule="auto"/>
        <w:jc w:val="both"/>
        <w:rPr>
          <w:sz w:val="24"/>
          <w:szCs w:val="24"/>
          <w:lang w:val="en-US"/>
        </w:rPr>
      </w:pPr>
      <w:r>
        <w:rPr>
          <w:sz w:val="24"/>
          <w:szCs w:val="24"/>
          <w:lang w:val="en-US"/>
        </w:rPr>
        <w:t>Ví dụ</w:t>
      </w:r>
      <w:r w:rsidR="005965E3" w:rsidRPr="005965E3">
        <w:rPr>
          <w:sz w:val="24"/>
          <w:szCs w:val="24"/>
          <w:lang w:val="en-US"/>
        </w:rPr>
        <w:t>: Cây trồng tăng giá thị trường 10 triệu (áp dụng giá trị hợp lý):*</w:t>
      </w:r>
    </w:p>
    <w:p w14:paraId="5DFD909A" w14:textId="77777777" w:rsidR="005965E3" w:rsidRPr="005965E3" w:rsidRDefault="005965E3" w:rsidP="00056195">
      <w:pPr>
        <w:spacing w:before="30" w:line="288" w:lineRule="auto"/>
        <w:ind w:firstLine="720"/>
        <w:jc w:val="both"/>
        <w:rPr>
          <w:sz w:val="24"/>
          <w:szCs w:val="24"/>
          <w:lang w:val="en-US"/>
        </w:rPr>
      </w:pPr>
      <w:r w:rsidRPr="005965E3">
        <w:rPr>
          <w:sz w:val="24"/>
          <w:szCs w:val="24"/>
          <w:lang w:val="en-US"/>
        </w:rPr>
        <w:t>Nợ TK 2153: 10 triệu</w:t>
      </w:r>
    </w:p>
    <w:p w14:paraId="3D365709" w14:textId="77777777" w:rsidR="005965E3" w:rsidRPr="005965E3" w:rsidRDefault="005965E3" w:rsidP="00056195">
      <w:pPr>
        <w:spacing w:before="30" w:line="288" w:lineRule="auto"/>
        <w:ind w:left="720" w:firstLine="720"/>
        <w:jc w:val="both"/>
        <w:rPr>
          <w:sz w:val="24"/>
          <w:szCs w:val="24"/>
          <w:lang w:val="en-US"/>
        </w:rPr>
      </w:pPr>
      <w:r w:rsidRPr="005965E3">
        <w:rPr>
          <w:sz w:val="24"/>
          <w:szCs w:val="24"/>
          <w:lang w:val="en-US"/>
        </w:rPr>
        <w:t>Có TK 412: 10 triệu</w:t>
      </w:r>
    </w:p>
    <w:p w14:paraId="1EE23A2D" w14:textId="6C0CA7E4" w:rsidR="005965E3" w:rsidRPr="005965E3" w:rsidRDefault="00056195" w:rsidP="005965E3">
      <w:pPr>
        <w:spacing w:before="30" w:line="288" w:lineRule="auto"/>
        <w:jc w:val="both"/>
        <w:rPr>
          <w:sz w:val="24"/>
          <w:szCs w:val="24"/>
          <w:lang w:val="en-US"/>
        </w:rPr>
      </w:pPr>
      <w:r>
        <w:rPr>
          <w:sz w:val="24"/>
          <w:szCs w:val="24"/>
          <w:lang w:val="en-US"/>
        </w:rPr>
        <w:t>Ví dụ giảm</w:t>
      </w:r>
      <w:r w:rsidR="005965E3" w:rsidRPr="005965E3">
        <w:rPr>
          <w:sz w:val="24"/>
          <w:szCs w:val="24"/>
          <w:lang w:val="en-US"/>
        </w:rPr>
        <w:t>: Cây trồng giảm giá trị 5 triệu (từ chênh lệch trước):*</w:t>
      </w:r>
    </w:p>
    <w:p w14:paraId="634DCF74" w14:textId="40EC8CBE" w:rsidR="005965E3" w:rsidRPr="005965E3" w:rsidRDefault="00056195" w:rsidP="005965E3">
      <w:pPr>
        <w:spacing w:before="30" w:line="288" w:lineRule="auto"/>
        <w:jc w:val="both"/>
        <w:rPr>
          <w:sz w:val="24"/>
          <w:szCs w:val="24"/>
          <w:lang w:val="en-US"/>
        </w:rPr>
      </w:pPr>
      <w:r>
        <w:rPr>
          <w:sz w:val="24"/>
          <w:szCs w:val="24"/>
          <w:lang w:val="en-US"/>
        </w:rPr>
        <w:tab/>
      </w:r>
      <w:r w:rsidR="005965E3" w:rsidRPr="005965E3">
        <w:rPr>
          <w:sz w:val="24"/>
          <w:szCs w:val="24"/>
          <w:lang w:val="en-US"/>
        </w:rPr>
        <w:t>Nợ TK 412: 5 triệu</w:t>
      </w:r>
    </w:p>
    <w:p w14:paraId="5032FE51" w14:textId="77777777" w:rsidR="005965E3" w:rsidRPr="005965E3" w:rsidRDefault="005965E3" w:rsidP="00056195">
      <w:pPr>
        <w:spacing w:before="30" w:line="288" w:lineRule="auto"/>
        <w:ind w:left="720" w:firstLine="720"/>
        <w:jc w:val="both"/>
        <w:rPr>
          <w:sz w:val="24"/>
          <w:szCs w:val="24"/>
          <w:lang w:val="en-US"/>
        </w:rPr>
      </w:pPr>
      <w:r w:rsidRPr="005965E3">
        <w:rPr>
          <w:sz w:val="24"/>
          <w:szCs w:val="24"/>
          <w:lang w:val="en-US"/>
        </w:rPr>
        <w:t>Có TK 2153: 5 triệu</w:t>
      </w:r>
    </w:p>
    <w:p w14:paraId="74329DEB" w14:textId="4825DAED" w:rsidR="00CA186A" w:rsidRDefault="005965E3" w:rsidP="005965E3">
      <w:pPr>
        <w:spacing w:before="30" w:line="288" w:lineRule="auto"/>
        <w:jc w:val="both"/>
        <w:rPr>
          <w:sz w:val="24"/>
          <w:szCs w:val="24"/>
          <w:lang w:val="en-US"/>
        </w:rPr>
      </w:pPr>
      <w:r w:rsidRPr="005965E3">
        <w:rPr>
          <w:sz w:val="24"/>
          <w:szCs w:val="24"/>
          <w:lang w:val="en-US"/>
        </w:rPr>
        <w:t>(Nếu không từ chênh lệch: Nợ TK 6426: 5 triệu; Có TK 2153: 5 triệu).</w:t>
      </w:r>
    </w:p>
    <w:p w14:paraId="6666B97E" w14:textId="19A28300" w:rsidR="003A4BD9" w:rsidRPr="003C187E" w:rsidRDefault="003A4BD9" w:rsidP="00AF25E9">
      <w:pPr>
        <w:spacing w:before="30" w:line="288" w:lineRule="auto"/>
        <w:jc w:val="both"/>
        <w:rPr>
          <w:b/>
          <w:bCs/>
          <w:sz w:val="24"/>
          <w:szCs w:val="24"/>
          <w:lang w:val="en-US"/>
        </w:rPr>
      </w:pPr>
      <w:r w:rsidRPr="003C187E">
        <w:rPr>
          <w:b/>
          <w:bCs/>
          <w:sz w:val="24"/>
          <w:szCs w:val="24"/>
          <w:lang w:val="en-US"/>
        </w:rPr>
        <w:t>4. Kết luận</w:t>
      </w:r>
    </w:p>
    <w:p w14:paraId="5E90ED8D" w14:textId="2F42E590" w:rsidR="00056195" w:rsidRDefault="00056195" w:rsidP="00AF25E9">
      <w:pPr>
        <w:spacing w:before="30" w:line="288" w:lineRule="auto"/>
        <w:ind w:firstLine="720"/>
        <w:jc w:val="both"/>
        <w:rPr>
          <w:sz w:val="24"/>
          <w:szCs w:val="24"/>
          <w:lang w:val="en-US"/>
        </w:rPr>
      </w:pPr>
      <w:r>
        <w:rPr>
          <w:sz w:val="24"/>
          <w:szCs w:val="24"/>
          <w:lang w:val="en-US"/>
        </w:rPr>
        <w:t>T</w:t>
      </w:r>
      <w:r w:rsidRPr="00056195">
        <w:rPr>
          <w:sz w:val="24"/>
          <w:szCs w:val="24"/>
          <w:lang w:val="en-US"/>
        </w:rPr>
        <w:t>hông tư 99/2025/TT-BTC mang đến thay đổi đột phá gì cho các doanh nghiệp nông nghiệp, chăn nuôi</w:t>
      </w:r>
      <w:r>
        <w:rPr>
          <w:sz w:val="24"/>
          <w:szCs w:val="24"/>
          <w:lang w:val="en-US"/>
        </w:rPr>
        <w:t>.</w:t>
      </w:r>
      <w:r w:rsidRPr="00056195">
        <w:rPr>
          <w:sz w:val="24"/>
          <w:szCs w:val="24"/>
          <w:lang w:val="en-US"/>
        </w:rPr>
        <w:t xml:space="preserve"> Không còn là tài sản cố định, cây trồng, vật nuôi chính thức “lên đời” với tài khoản kế toán riêng biệt </w:t>
      </w:r>
      <w:r>
        <w:rPr>
          <w:sz w:val="24"/>
          <w:szCs w:val="24"/>
          <w:lang w:val="en-US"/>
        </w:rPr>
        <w:t xml:space="preserve">với </w:t>
      </w:r>
      <w:r w:rsidRPr="00056195">
        <w:rPr>
          <w:sz w:val="24"/>
          <w:szCs w:val="24"/>
          <w:lang w:val="en-US"/>
        </w:rPr>
        <w:t xml:space="preserve"> tài khoản 215 mới nhất áp dụng từ </w:t>
      </w:r>
      <w:r w:rsidR="00B05AE7">
        <w:rPr>
          <w:sz w:val="24"/>
          <w:szCs w:val="24"/>
          <w:lang w:val="en-US"/>
        </w:rPr>
        <w:t>0</w:t>
      </w:r>
      <w:r w:rsidRPr="00056195">
        <w:rPr>
          <w:sz w:val="24"/>
          <w:szCs w:val="24"/>
          <w:lang w:val="en-US"/>
        </w:rPr>
        <w:t>1.</w:t>
      </w:r>
      <w:r w:rsidR="00B05AE7">
        <w:rPr>
          <w:sz w:val="24"/>
          <w:szCs w:val="24"/>
          <w:lang w:val="en-US"/>
        </w:rPr>
        <w:t>0</w:t>
      </w:r>
      <w:r w:rsidRPr="00056195">
        <w:rPr>
          <w:sz w:val="24"/>
          <w:szCs w:val="24"/>
          <w:lang w:val="en-US"/>
        </w:rPr>
        <w:t>1.2026</w:t>
      </w:r>
      <w:r>
        <w:rPr>
          <w:sz w:val="24"/>
          <w:szCs w:val="24"/>
          <w:lang w:val="en-US"/>
        </w:rPr>
        <w:t>.</w:t>
      </w:r>
    </w:p>
    <w:p w14:paraId="70E5CBE5" w14:textId="592E33F5" w:rsidR="003A4BD9" w:rsidRPr="003C187E" w:rsidRDefault="003A4BD9" w:rsidP="00056195">
      <w:pPr>
        <w:spacing w:before="30" w:line="288" w:lineRule="auto"/>
        <w:jc w:val="both"/>
        <w:rPr>
          <w:sz w:val="24"/>
          <w:szCs w:val="24"/>
          <w:lang w:val="en-US"/>
        </w:rPr>
      </w:pPr>
    </w:p>
    <w:bookmarkEnd w:id="0"/>
    <w:p w14:paraId="25FBAEE4" w14:textId="0D64F960" w:rsidR="003C187E" w:rsidRPr="003C187E" w:rsidRDefault="003C187E" w:rsidP="00AF25E9">
      <w:pPr>
        <w:spacing w:before="30" w:line="288" w:lineRule="auto"/>
        <w:ind w:firstLine="285"/>
        <w:jc w:val="both"/>
        <w:rPr>
          <w:b/>
          <w:bCs/>
          <w:sz w:val="24"/>
          <w:szCs w:val="24"/>
        </w:rPr>
      </w:pPr>
      <w:r w:rsidRPr="003C187E">
        <w:rPr>
          <w:b/>
          <w:bCs/>
          <w:sz w:val="24"/>
          <w:szCs w:val="24"/>
        </w:rPr>
        <w:t xml:space="preserve">Tài liệu tham khảo </w:t>
      </w:r>
    </w:p>
    <w:p w14:paraId="5481D6AF" w14:textId="62933B8C" w:rsidR="000F5148" w:rsidRDefault="00B05AE7" w:rsidP="00B05AE7">
      <w:pPr>
        <w:ind w:firstLine="720"/>
        <w:jc w:val="both"/>
        <w:rPr>
          <w:color w:val="222222"/>
          <w:sz w:val="24"/>
          <w:szCs w:val="24"/>
          <w:shd w:val="clear" w:color="auto" w:fill="FFFFFF"/>
        </w:rPr>
      </w:pPr>
      <w:r>
        <w:rPr>
          <w:color w:val="222222"/>
          <w:sz w:val="24"/>
          <w:szCs w:val="24"/>
          <w:shd w:val="clear" w:color="auto" w:fill="FFFFFF"/>
        </w:rPr>
        <w:t>Thông tư số 99/20205/TT-BTC</w:t>
      </w:r>
      <w:r w:rsidR="000F5148" w:rsidRPr="000F5148">
        <w:rPr>
          <w:color w:val="222222"/>
          <w:sz w:val="24"/>
          <w:szCs w:val="24"/>
          <w:shd w:val="clear" w:color="auto" w:fill="FFFFFF"/>
        </w:rPr>
        <w:t>.</w:t>
      </w:r>
    </w:p>
    <w:p w14:paraId="19B01497" w14:textId="11DAA3C3" w:rsidR="00B05AE7" w:rsidRDefault="00B05AE7" w:rsidP="00B05AE7">
      <w:pPr>
        <w:ind w:firstLine="720"/>
        <w:jc w:val="both"/>
        <w:rPr>
          <w:color w:val="222222"/>
          <w:sz w:val="24"/>
          <w:szCs w:val="24"/>
          <w:shd w:val="clear" w:color="auto" w:fill="FFFFFF"/>
        </w:rPr>
      </w:pPr>
      <w:hyperlink r:id="rId6" w:history="1">
        <w:r w:rsidRPr="008214A8">
          <w:rPr>
            <w:rStyle w:val="Hyperlink"/>
            <w:sz w:val="24"/>
            <w:szCs w:val="24"/>
            <w:shd w:val="clear" w:color="auto" w:fill="FFFFFF"/>
          </w:rPr>
          <w:t>https://thuvienphapluat.vn/</w:t>
        </w:r>
      </w:hyperlink>
    </w:p>
    <w:p w14:paraId="3B5B66CB" w14:textId="4D07ECA4" w:rsidR="00B05AE7" w:rsidRDefault="00B05AE7" w:rsidP="00B05AE7">
      <w:pPr>
        <w:ind w:firstLine="720"/>
        <w:jc w:val="both"/>
        <w:rPr>
          <w:color w:val="222222"/>
          <w:sz w:val="24"/>
          <w:szCs w:val="24"/>
          <w:shd w:val="clear" w:color="auto" w:fill="FFFFFF"/>
        </w:rPr>
      </w:pPr>
      <w:hyperlink r:id="rId7" w:history="1">
        <w:r w:rsidRPr="008214A8">
          <w:rPr>
            <w:rStyle w:val="Hyperlink"/>
            <w:sz w:val="24"/>
            <w:szCs w:val="24"/>
            <w:shd w:val="clear" w:color="auto" w:fill="FFFFFF"/>
          </w:rPr>
          <w:t>https://lamketoan.vn/tai-khoan-215-tai-san-sinh-hoc.html</w:t>
        </w:r>
      </w:hyperlink>
    </w:p>
    <w:p w14:paraId="6F1B3C1A" w14:textId="77777777" w:rsidR="00B05AE7" w:rsidRPr="000F5148" w:rsidRDefault="00B05AE7" w:rsidP="00B05AE7">
      <w:pPr>
        <w:ind w:firstLine="720"/>
        <w:jc w:val="both"/>
        <w:rPr>
          <w:color w:val="222222"/>
          <w:sz w:val="24"/>
          <w:szCs w:val="24"/>
          <w:shd w:val="clear" w:color="auto" w:fill="FFFFFF"/>
        </w:rPr>
      </w:pPr>
    </w:p>
    <w:sectPr w:rsidR="00B05AE7" w:rsidRPr="000F5148" w:rsidSect="00AF25E9">
      <w:pgSz w:w="11907" w:h="16840" w:code="9"/>
      <w:pgMar w:top="851" w:right="851" w:bottom="85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205803"/>
    <w:multiLevelType w:val="multilevel"/>
    <w:tmpl w:val="6E38F63A"/>
    <w:lvl w:ilvl="0">
      <w:start w:val="1"/>
      <w:numFmt w:val="decimal"/>
      <w:pStyle w:val="Els-1storder-head"/>
      <w:suff w:val="space"/>
      <w:lvlText w:val="%1."/>
      <w:lvlJc w:val="left"/>
      <w:pPr>
        <w:ind w:left="0" w:firstLine="0"/>
      </w:pPr>
      <w:rPr>
        <w:rFonts w:hint="default"/>
      </w:rPr>
    </w:lvl>
    <w:lvl w:ilvl="1">
      <w:start w:val="1"/>
      <w:numFmt w:val="decimal"/>
      <w:pStyle w:val="Els-2ndorder-head"/>
      <w:suff w:val="space"/>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 w15:restartNumberingAfterBreak="0">
    <w:nsid w:val="77666557"/>
    <w:multiLevelType w:val="hybridMultilevel"/>
    <w:tmpl w:val="77A0D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343312792">
    <w:abstractNumId w:val="0"/>
  </w:num>
  <w:num w:numId="2" w16cid:durableId="34019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AxszAzNjAwMjFT0lEKTi0uzszPAykwMqwFAMlN9cMtAAAA"/>
  </w:docVars>
  <w:rsids>
    <w:rsidRoot w:val="000431DF"/>
    <w:rsid w:val="00014EBA"/>
    <w:rsid w:val="00042625"/>
    <w:rsid w:val="000431DF"/>
    <w:rsid w:val="00056195"/>
    <w:rsid w:val="000840B1"/>
    <w:rsid w:val="00092F89"/>
    <w:rsid w:val="000A4C89"/>
    <w:rsid w:val="000A5C75"/>
    <w:rsid w:val="000C0265"/>
    <w:rsid w:val="000C64D4"/>
    <w:rsid w:val="000F066B"/>
    <w:rsid w:val="000F5148"/>
    <w:rsid w:val="00124D0A"/>
    <w:rsid w:val="00124D5B"/>
    <w:rsid w:val="0013331F"/>
    <w:rsid w:val="001535F6"/>
    <w:rsid w:val="001579C3"/>
    <w:rsid w:val="0016740C"/>
    <w:rsid w:val="001927DA"/>
    <w:rsid w:val="001A5F60"/>
    <w:rsid w:val="001C2F88"/>
    <w:rsid w:val="001C3996"/>
    <w:rsid w:val="001D4A5A"/>
    <w:rsid w:val="001E062A"/>
    <w:rsid w:val="00214D30"/>
    <w:rsid w:val="00220419"/>
    <w:rsid w:val="00263B81"/>
    <w:rsid w:val="00265016"/>
    <w:rsid w:val="0027721A"/>
    <w:rsid w:val="002810A7"/>
    <w:rsid w:val="00285E02"/>
    <w:rsid w:val="002A1F6A"/>
    <w:rsid w:val="002D0FFC"/>
    <w:rsid w:val="002E0836"/>
    <w:rsid w:val="003129C5"/>
    <w:rsid w:val="00334A26"/>
    <w:rsid w:val="003355CA"/>
    <w:rsid w:val="00344B05"/>
    <w:rsid w:val="0034577A"/>
    <w:rsid w:val="0035580D"/>
    <w:rsid w:val="00362863"/>
    <w:rsid w:val="0036459C"/>
    <w:rsid w:val="003A4BD9"/>
    <w:rsid w:val="003B15DD"/>
    <w:rsid w:val="003B5E7C"/>
    <w:rsid w:val="003C187E"/>
    <w:rsid w:val="003F3879"/>
    <w:rsid w:val="00411ACC"/>
    <w:rsid w:val="00435D2B"/>
    <w:rsid w:val="00494C93"/>
    <w:rsid w:val="004A1DB1"/>
    <w:rsid w:val="004A2062"/>
    <w:rsid w:val="004D1953"/>
    <w:rsid w:val="004F42B8"/>
    <w:rsid w:val="00512B50"/>
    <w:rsid w:val="00531A92"/>
    <w:rsid w:val="00531B05"/>
    <w:rsid w:val="00557237"/>
    <w:rsid w:val="00560DBC"/>
    <w:rsid w:val="00566597"/>
    <w:rsid w:val="005740D7"/>
    <w:rsid w:val="0058143E"/>
    <w:rsid w:val="0059226A"/>
    <w:rsid w:val="00595B88"/>
    <w:rsid w:val="005965E3"/>
    <w:rsid w:val="005A4BE8"/>
    <w:rsid w:val="005B460D"/>
    <w:rsid w:val="005C629E"/>
    <w:rsid w:val="00616E26"/>
    <w:rsid w:val="006656C4"/>
    <w:rsid w:val="00666617"/>
    <w:rsid w:val="00675F12"/>
    <w:rsid w:val="007041D9"/>
    <w:rsid w:val="0071126F"/>
    <w:rsid w:val="00712011"/>
    <w:rsid w:val="007150D0"/>
    <w:rsid w:val="0073062C"/>
    <w:rsid w:val="00732B6D"/>
    <w:rsid w:val="00754F93"/>
    <w:rsid w:val="00766F15"/>
    <w:rsid w:val="00775897"/>
    <w:rsid w:val="0078556C"/>
    <w:rsid w:val="0079124B"/>
    <w:rsid w:val="007A0A0C"/>
    <w:rsid w:val="007A2D1C"/>
    <w:rsid w:val="007A5EBD"/>
    <w:rsid w:val="007C3EFF"/>
    <w:rsid w:val="007D1463"/>
    <w:rsid w:val="007D254C"/>
    <w:rsid w:val="007E272F"/>
    <w:rsid w:val="007E3D78"/>
    <w:rsid w:val="007F1394"/>
    <w:rsid w:val="00811EFD"/>
    <w:rsid w:val="00823013"/>
    <w:rsid w:val="00824F62"/>
    <w:rsid w:val="0084713C"/>
    <w:rsid w:val="00856929"/>
    <w:rsid w:val="00861645"/>
    <w:rsid w:val="00876236"/>
    <w:rsid w:val="008A2B5A"/>
    <w:rsid w:val="008A444A"/>
    <w:rsid w:val="008B49D7"/>
    <w:rsid w:val="008C5454"/>
    <w:rsid w:val="008D576A"/>
    <w:rsid w:val="008F0422"/>
    <w:rsid w:val="008F63DB"/>
    <w:rsid w:val="00904795"/>
    <w:rsid w:val="0092709A"/>
    <w:rsid w:val="00930C4C"/>
    <w:rsid w:val="00937FE1"/>
    <w:rsid w:val="00940F3E"/>
    <w:rsid w:val="0095603A"/>
    <w:rsid w:val="00987686"/>
    <w:rsid w:val="009918A5"/>
    <w:rsid w:val="009B0DA8"/>
    <w:rsid w:val="009C368A"/>
    <w:rsid w:val="009D5159"/>
    <w:rsid w:val="009F5B25"/>
    <w:rsid w:val="00A67AD6"/>
    <w:rsid w:val="00A71D50"/>
    <w:rsid w:val="00A873FE"/>
    <w:rsid w:val="00A94BB9"/>
    <w:rsid w:val="00AB1456"/>
    <w:rsid w:val="00AC0F8E"/>
    <w:rsid w:val="00AC4A5A"/>
    <w:rsid w:val="00AD54B2"/>
    <w:rsid w:val="00AF25E9"/>
    <w:rsid w:val="00AF79AF"/>
    <w:rsid w:val="00AF7B8A"/>
    <w:rsid w:val="00B05AE7"/>
    <w:rsid w:val="00B06316"/>
    <w:rsid w:val="00B1204F"/>
    <w:rsid w:val="00B137BC"/>
    <w:rsid w:val="00B44426"/>
    <w:rsid w:val="00B86268"/>
    <w:rsid w:val="00BC1111"/>
    <w:rsid w:val="00BD4315"/>
    <w:rsid w:val="00BE7131"/>
    <w:rsid w:val="00C13DFF"/>
    <w:rsid w:val="00C150D8"/>
    <w:rsid w:val="00C23FFC"/>
    <w:rsid w:val="00C60FD5"/>
    <w:rsid w:val="00CA186A"/>
    <w:rsid w:val="00CB2B4D"/>
    <w:rsid w:val="00CB3FC2"/>
    <w:rsid w:val="00CD5FE9"/>
    <w:rsid w:val="00CE5343"/>
    <w:rsid w:val="00D6287C"/>
    <w:rsid w:val="00D94D1A"/>
    <w:rsid w:val="00DA2FC3"/>
    <w:rsid w:val="00DF18DB"/>
    <w:rsid w:val="00DF3AE7"/>
    <w:rsid w:val="00E2055C"/>
    <w:rsid w:val="00E33829"/>
    <w:rsid w:val="00E56171"/>
    <w:rsid w:val="00E771CA"/>
    <w:rsid w:val="00E8314C"/>
    <w:rsid w:val="00EA722B"/>
    <w:rsid w:val="00EB35F6"/>
    <w:rsid w:val="00EE29AA"/>
    <w:rsid w:val="00F065E6"/>
    <w:rsid w:val="00F67E55"/>
    <w:rsid w:val="00F72073"/>
    <w:rsid w:val="00FA4948"/>
    <w:rsid w:val="00FC1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BD11"/>
  <w15:chartTrackingRefBased/>
  <w15:docId w15:val="{15D007F2-8BF8-482A-B059-65C88770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DF"/>
    <w:pPr>
      <w:widowControl w:val="0"/>
      <w:spacing w:after="0" w:line="240" w:lineRule="auto"/>
    </w:pPr>
    <w:rPr>
      <w:rFonts w:ascii="Times New Roman" w:eastAsia="SimSun" w:hAnsi="Times New Roman" w:cs="Times New Roman"/>
      <w:kern w:val="0"/>
      <w:sz w:val="20"/>
      <w:szCs w:val="2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0431DF"/>
    <w:pPr>
      <w:suppressAutoHyphens/>
      <w:spacing w:after="240" w:line="360" w:lineRule="auto"/>
      <w:jc w:val="center"/>
    </w:pPr>
    <w:rPr>
      <w:rFonts w:ascii="Times New Roman" w:eastAsia="SimSun" w:hAnsi="Times New Roman" w:cs="Times New Roman"/>
      <w:b/>
      <w:kern w:val="0"/>
      <w:sz w:val="28"/>
      <w:szCs w:val="28"/>
      <w14:ligatures w14:val="none"/>
    </w:rPr>
  </w:style>
  <w:style w:type="character" w:styleId="Hyperlink">
    <w:name w:val="Hyperlink"/>
    <w:basedOn w:val="DefaultParagraphFont"/>
    <w:uiPriority w:val="99"/>
    <w:unhideWhenUsed/>
    <w:rsid w:val="000431DF"/>
    <w:rPr>
      <w:color w:val="0563C1" w:themeColor="hyperlink"/>
      <w:u w:val="single"/>
    </w:rPr>
  </w:style>
  <w:style w:type="paragraph" w:customStyle="1" w:styleId="Els-1storder-head">
    <w:name w:val="Els-1storder-head"/>
    <w:next w:val="Normal"/>
    <w:rsid w:val="000431DF"/>
    <w:pPr>
      <w:keepNext/>
      <w:numPr>
        <w:numId w:val="1"/>
      </w:numPr>
      <w:suppressAutoHyphens/>
      <w:spacing w:before="240" w:after="240" w:line="240" w:lineRule="exact"/>
    </w:pPr>
    <w:rPr>
      <w:rFonts w:ascii="Times New Roman" w:eastAsia="SimSun" w:hAnsi="Times New Roman" w:cs="Times New Roman"/>
      <w:b/>
      <w:kern w:val="0"/>
      <w:sz w:val="20"/>
      <w:szCs w:val="20"/>
      <w14:ligatures w14:val="none"/>
    </w:rPr>
  </w:style>
  <w:style w:type="paragraph" w:customStyle="1" w:styleId="Els-2ndorder-head">
    <w:name w:val="Els-2ndorder-head"/>
    <w:next w:val="Normal"/>
    <w:rsid w:val="000431DF"/>
    <w:pPr>
      <w:keepNext/>
      <w:numPr>
        <w:ilvl w:val="1"/>
        <w:numId w:val="1"/>
      </w:numPr>
      <w:suppressAutoHyphens/>
      <w:spacing w:before="240" w:after="240" w:line="240" w:lineRule="exact"/>
    </w:pPr>
    <w:rPr>
      <w:rFonts w:ascii="Times New Roman" w:eastAsia="SimSun" w:hAnsi="Times New Roman" w:cs="Times New Roman"/>
      <w:i/>
      <w:kern w:val="0"/>
      <w:sz w:val="20"/>
      <w:szCs w:val="20"/>
      <w14:ligatures w14:val="none"/>
    </w:rPr>
  </w:style>
  <w:style w:type="paragraph" w:customStyle="1" w:styleId="Els-3rdorder-head">
    <w:name w:val="Els-3rdorder-head"/>
    <w:next w:val="Normal"/>
    <w:rsid w:val="000431DF"/>
    <w:pPr>
      <w:keepNext/>
      <w:numPr>
        <w:ilvl w:val="2"/>
        <w:numId w:val="1"/>
      </w:numPr>
      <w:tabs>
        <w:tab w:val="num" w:pos="360"/>
      </w:tabs>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4thorder-head">
    <w:name w:val="Els-4thorder-head"/>
    <w:next w:val="Normal"/>
    <w:rsid w:val="000431DF"/>
    <w:pPr>
      <w:keepNext/>
      <w:numPr>
        <w:ilvl w:val="3"/>
        <w:numId w:val="1"/>
      </w:numPr>
      <w:suppressAutoHyphens/>
      <w:spacing w:before="240" w:after="0" w:line="240" w:lineRule="exact"/>
    </w:pPr>
    <w:rPr>
      <w:rFonts w:ascii="Times New Roman" w:eastAsia="SimSun" w:hAnsi="Times New Roman" w:cs="Times New Roman"/>
      <w:i/>
      <w:kern w:val="0"/>
      <w:sz w:val="20"/>
      <w:szCs w:val="20"/>
      <w14:ligatures w14:val="none"/>
    </w:rPr>
  </w:style>
  <w:style w:type="paragraph" w:customStyle="1" w:styleId="Els-body-text">
    <w:name w:val="Els-body-text"/>
    <w:rsid w:val="000431DF"/>
    <w:pPr>
      <w:spacing w:after="0" w:line="240" w:lineRule="exact"/>
      <w:ind w:firstLine="238"/>
      <w:jc w:val="both"/>
    </w:pPr>
    <w:rPr>
      <w:rFonts w:ascii="Times New Roman" w:eastAsia="SimSun" w:hAnsi="Times New Roman" w:cs="Times New Roman"/>
      <w:kern w:val="0"/>
      <w:sz w:val="20"/>
      <w:szCs w:val="20"/>
      <w14:ligatures w14:val="none"/>
    </w:rPr>
  </w:style>
  <w:style w:type="table" w:styleId="PlainTable2">
    <w:name w:val="Plain Table 2"/>
    <w:basedOn w:val="TableNormal"/>
    <w:uiPriority w:val="42"/>
    <w:rsid w:val="000431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37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18A5"/>
    <w:rPr>
      <w:color w:val="605E5C"/>
      <w:shd w:val="clear" w:color="auto" w:fill="E1DFDD"/>
    </w:rPr>
  </w:style>
  <w:style w:type="paragraph" w:styleId="ListParagraph">
    <w:name w:val="List Paragraph"/>
    <w:basedOn w:val="Normal"/>
    <w:uiPriority w:val="34"/>
    <w:qFormat/>
    <w:rsid w:val="00AD54B2"/>
    <w:pPr>
      <w:ind w:left="720"/>
      <w:contextualSpacing/>
    </w:pPr>
  </w:style>
  <w:style w:type="paragraph" w:customStyle="1" w:styleId="EndNoteBibliography">
    <w:name w:val="EndNote Bibliography"/>
    <w:basedOn w:val="Normal"/>
    <w:link w:val="EndNoteBibliographyChar"/>
    <w:rsid w:val="00AD54B2"/>
    <w:pPr>
      <w:widowControl/>
      <w:spacing w:after="160"/>
    </w:pPr>
    <w:rPr>
      <w:rFonts w:eastAsia="Calibri"/>
      <w:noProof/>
      <w:sz w:val="26"/>
      <w:szCs w:val="22"/>
      <w:lang w:val="vi-VN" w:eastAsia="vi-VN"/>
    </w:rPr>
  </w:style>
  <w:style w:type="character" w:customStyle="1" w:styleId="EndNoteBibliographyChar">
    <w:name w:val="EndNote Bibliography Char"/>
    <w:basedOn w:val="DefaultParagraphFont"/>
    <w:link w:val="EndNoteBibliography"/>
    <w:rsid w:val="00AD54B2"/>
    <w:rPr>
      <w:rFonts w:ascii="Times New Roman" w:eastAsia="Calibri" w:hAnsi="Times New Roman" w:cs="Times New Roman"/>
      <w:noProof/>
      <w:kern w:val="0"/>
      <w:sz w:val="26"/>
      <w:lang w:val="vi-VN" w:eastAsia="vi-VN"/>
      <w14:ligatures w14:val="none"/>
    </w:rPr>
  </w:style>
  <w:style w:type="character" w:customStyle="1" w:styleId="fontstyle01">
    <w:name w:val="fontstyle01"/>
    <w:basedOn w:val="DefaultParagraphFont"/>
    <w:rsid w:val="00754F93"/>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754F93"/>
    <w:rPr>
      <w:rFonts w:ascii="Times New Roman" w:hAnsi="Times New Roman" w:cs="Times New Roman" w:hint="default"/>
      <w:b w:val="0"/>
      <w:bCs w:val="0"/>
      <w:i/>
      <w:iCs/>
      <w:color w:val="000000"/>
      <w:sz w:val="26"/>
      <w:szCs w:val="26"/>
    </w:rPr>
  </w:style>
  <w:style w:type="table" w:customStyle="1" w:styleId="TableGrid21">
    <w:name w:val="Table Grid21"/>
    <w:basedOn w:val="TableNormal"/>
    <w:next w:val="TableGrid"/>
    <w:uiPriority w:val="39"/>
    <w:rsid w:val="00940F3E"/>
    <w:pPr>
      <w:spacing w:after="0" w:line="240" w:lineRule="auto"/>
    </w:pPr>
    <w:rPr>
      <w:rFonts w:ascii="Times New Roman" w:eastAsia="Calibri" w:hAnsi="Times New Roman"/>
      <w:kern w:val="0"/>
      <w:sz w:val="2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link w:val="BANGChar"/>
    <w:qFormat/>
    <w:rsid w:val="00940F3E"/>
    <w:pPr>
      <w:widowControl/>
      <w:spacing w:line="360" w:lineRule="auto"/>
      <w:jc w:val="center"/>
    </w:pPr>
    <w:rPr>
      <w:rFonts w:eastAsia="Calibri" w:cs="Calibri"/>
      <w:b/>
      <w:sz w:val="26"/>
      <w:szCs w:val="22"/>
      <w:lang w:val="en-US" w:eastAsia="vi-VN"/>
    </w:rPr>
  </w:style>
  <w:style w:type="character" w:customStyle="1" w:styleId="BANGChar">
    <w:name w:val="BANG Char"/>
    <w:basedOn w:val="DefaultParagraphFont"/>
    <w:link w:val="BANG"/>
    <w:rsid w:val="00940F3E"/>
    <w:rPr>
      <w:rFonts w:ascii="Times New Roman" w:eastAsia="Calibri" w:hAnsi="Times New Roman" w:cs="Calibri"/>
      <w:b/>
      <w:kern w:val="0"/>
      <w:sz w:val="26"/>
      <w:lang w:eastAsia="vi-VN"/>
      <w14:ligatures w14:val="none"/>
    </w:rPr>
  </w:style>
  <w:style w:type="paragraph" w:customStyle="1" w:styleId="HINH">
    <w:name w:val="HINH"/>
    <w:basedOn w:val="BANG"/>
    <w:link w:val="HINHChar"/>
    <w:qFormat/>
    <w:rsid w:val="00940F3E"/>
    <w:rPr>
      <w:noProof/>
      <w:lang w:val="vi-VN"/>
    </w:rPr>
  </w:style>
  <w:style w:type="character" w:customStyle="1" w:styleId="HINHChar">
    <w:name w:val="HINH Char"/>
    <w:basedOn w:val="BANGChar"/>
    <w:link w:val="HINH"/>
    <w:rsid w:val="00940F3E"/>
    <w:rPr>
      <w:rFonts w:ascii="Times New Roman" w:eastAsia="Calibri" w:hAnsi="Times New Roman" w:cs="Calibri"/>
      <w:b/>
      <w:noProof/>
      <w:kern w:val="0"/>
      <w:sz w:val="26"/>
      <w:lang w:val="vi-VN" w:eastAsia="vi-VN"/>
      <w14:ligatures w14:val="none"/>
    </w:rPr>
  </w:style>
  <w:style w:type="character" w:customStyle="1" w:styleId="fontstyle11">
    <w:name w:val="fontstyle11"/>
    <w:basedOn w:val="DefaultParagraphFont"/>
    <w:rsid w:val="000F5148"/>
    <w:rPr>
      <w:rFonts w:ascii="TimesNewRoman" w:hAnsi="TimesNewRoman" w:hint="default"/>
      <w:b w:val="0"/>
      <w:bCs w:val="0"/>
      <w:i w:val="0"/>
      <w:iCs w:val="0"/>
      <w:color w:val="000000"/>
      <w:sz w:val="24"/>
      <w:szCs w:val="24"/>
    </w:rPr>
  </w:style>
  <w:style w:type="character" w:customStyle="1" w:styleId="fontstyle31">
    <w:name w:val="fontstyle31"/>
    <w:basedOn w:val="DefaultParagraphFont"/>
    <w:rsid w:val="000F5148"/>
    <w:rPr>
      <w:rFonts w:ascii="Times-Italic" w:hAnsi="Times-Italic" w:hint="default"/>
      <w:b w:val="0"/>
      <w:bCs w:val="0"/>
      <w:i/>
      <w:iCs/>
      <w:color w:val="000000"/>
      <w:sz w:val="24"/>
      <w:szCs w:val="24"/>
    </w:rPr>
  </w:style>
  <w:style w:type="character" w:customStyle="1" w:styleId="fontstyle41">
    <w:name w:val="fontstyle41"/>
    <w:basedOn w:val="DefaultParagraphFont"/>
    <w:rsid w:val="000F5148"/>
    <w:rPr>
      <w:rFonts w:ascii="TimesNewRoman" w:hAnsi="TimesNew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790299">
      <w:bodyDiv w:val="1"/>
      <w:marLeft w:val="0"/>
      <w:marRight w:val="0"/>
      <w:marTop w:val="0"/>
      <w:marBottom w:val="0"/>
      <w:divBdr>
        <w:top w:val="none" w:sz="0" w:space="0" w:color="auto"/>
        <w:left w:val="none" w:sz="0" w:space="0" w:color="auto"/>
        <w:bottom w:val="none" w:sz="0" w:space="0" w:color="auto"/>
        <w:right w:val="none" w:sz="0" w:space="0" w:color="auto"/>
      </w:divBdr>
    </w:div>
    <w:div w:id="1416055403">
      <w:bodyDiv w:val="1"/>
      <w:marLeft w:val="0"/>
      <w:marRight w:val="0"/>
      <w:marTop w:val="0"/>
      <w:marBottom w:val="0"/>
      <w:divBdr>
        <w:top w:val="none" w:sz="0" w:space="0" w:color="auto"/>
        <w:left w:val="none" w:sz="0" w:space="0" w:color="auto"/>
        <w:bottom w:val="none" w:sz="0" w:space="0" w:color="auto"/>
        <w:right w:val="none" w:sz="0" w:space="0" w:color="auto"/>
      </w:divBdr>
    </w:div>
    <w:div w:id="171364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lamketoan.vn/tai-khoan-215-tai-san-sinh-hoc.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huvienphapluat.v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C772B-E684-459D-B196-C49A07A6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8</TotalTime>
  <Pages>7</Pages>
  <Words>2029</Words>
  <Characters>1156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21</cp:revision>
  <cp:lastPrinted>2025-01-08T09:36:00Z</cp:lastPrinted>
  <dcterms:created xsi:type="dcterms:W3CDTF">2025-06-12T07:40:00Z</dcterms:created>
  <dcterms:modified xsi:type="dcterms:W3CDTF">2025-11-12T02:00:00Z</dcterms:modified>
</cp:coreProperties>
</file>